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68AF1E78" w:rsidR="00252204" w:rsidRPr="003E728E" w:rsidRDefault="00002A05" w:rsidP="007C4E77">
      <w:pPr>
        <w:pBdr>
          <w:top w:val="nil"/>
          <w:left w:val="nil"/>
          <w:bottom w:val="nil"/>
          <w:right w:val="nil"/>
          <w:between w:val="nil"/>
        </w:pBdr>
        <w:spacing w:line="240" w:lineRule="auto"/>
        <w:rPr>
          <w:b/>
        </w:rPr>
      </w:pPr>
      <w:r w:rsidRPr="003E728E">
        <w:rPr>
          <w:b/>
        </w:rPr>
        <w:t>DEPARTMENT OF MARKETING</w:t>
      </w:r>
    </w:p>
    <w:p w14:paraId="00000003" w14:textId="77777777" w:rsidR="00252204" w:rsidRPr="003E728E" w:rsidRDefault="00002A05" w:rsidP="007C4E77">
      <w:pPr>
        <w:pBdr>
          <w:top w:val="nil"/>
          <w:left w:val="nil"/>
          <w:bottom w:val="nil"/>
          <w:right w:val="nil"/>
          <w:between w:val="nil"/>
        </w:pBdr>
        <w:spacing w:line="240" w:lineRule="auto"/>
        <w:rPr>
          <w:b/>
        </w:rPr>
      </w:pPr>
      <w:r w:rsidRPr="003E728E">
        <w:rPr>
          <w:b/>
        </w:rPr>
        <w:t>UNIVERSITY OF ILLINOIS CHICAGO</w:t>
      </w:r>
    </w:p>
    <w:p w14:paraId="27CA3258" w14:textId="77777777" w:rsidR="007F57B9" w:rsidRPr="003E728E" w:rsidRDefault="00002A05" w:rsidP="007C4E77">
      <w:pPr>
        <w:pBdr>
          <w:top w:val="nil"/>
          <w:left w:val="nil"/>
          <w:bottom w:val="nil"/>
          <w:right w:val="nil"/>
          <w:between w:val="nil"/>
        </w:pBdr>
        <w:spacing w:line="240" w:lineRule="auto"/>
        <w:rPr>
          <w:b/>
        </w:rPr>
      </w:pPr>
      <w:r w:rsidRPr="003E728E">
        <w:rPr>
          <w:b/>
        </w:rPr>
        <w:t>MEMORANDUM</w:t>
      </w:r>
    </w:p>
    <w:p w14:paraId="00000005" w14:textId="52B93F9C" w:rsidR="00252204" w:rsidRPr="003E728E" w:rsidRDefault="00002A05" w:rsidP="007C4E77">
      <w:pPr>
        <w:pBdr>
          <w:top w:val="nil"/>
          <w:left w:val="nil"/>
          <w:bottom w:val="nil"/>
          <w:right w:val="nil"/>
          <w:between w:val="nil"/>
        </w:pBdr>
        <w:spacing w:line="240" w:lineRule="auto"/>
        <w:rPr>
          <w:b/>
        </w:rPr>
      </w:pPr>
      <w:r w:rsidRPr="003E728E">
        <w:t>TO: Professor Moon</w:t>
      </w:r>
    </w:p>
    <w:p w14:paraId="00000006" w14:textId="693C78D5" w:rsidR="00252204" w:rsidRPr="003E728E" w:rsidRDefault="00002A05" w:rsidP="007C4E77">
      <w:pPr>
        <w:pBdr>
          <w:top w:val="nil"/>
          <w:left w:val="nil"/>
          <w:bottom w:val="nil"/>
          <w:right w:val="nil"/>
          <w:between w:val="nil"/>
        </w:pBdr>
        <w:spacing w:line="240" w:lineRule="auto"/>
      </w:pPr>
      <w:r w:rsidRPr="003E728E">
        <w:t>FROM: Kyra Kroll</w:t>
      </w:r>
    </w:p>
    <w:p w14:paraId="00000007" w14:textId="77777777" w:rsidR="00252204" w:rsidRPr="003E728E" w:rsidRDefault="00002A05" w:rsidP="007C4E77">
      <w:pPr>
        <w:pBdr>
          <w:top w:val="nil"/>
          <w:left w:val="nil"/>
          <w:bottom w:val="nil"/>
          <w:right w:val="nil"/>
          <w:between w:val="nil"/>
        </w:pBdr>
        <w:spacing w:line="240" w:lineRule="auto"/>
      </w:pPr>
      <w:r w:rsidRPr="003E728E">
        <w:t>DATE: February 7, 2022</w:t>
      </w:r>
    </w:p>
    <w:p w14:paraId="00000008" w14:textId="4FF48262" w:rsidR="00252204" w:rsidRPr="003E728E" w:rsidRDefault="00002A05" w:rsidP="007C4E77">
      <w:pPr>
        <w:pBdr>
          <w:top w:val="nil"/>
          <w:left w:val="nil"/>
          <w:bottom w:val="nil"/>
          <w:right w:val="nil"/>
          <w:between w:val="nil"/>
        </w:pBdr>
        <w:spacing w:line="240" w:lineRule="auto"/>
      </w:pPr>
      <w:r w:rsidRPr="003E728E">
        <w:t xml:space="preserve">SUBJECT: Marketing Strategy </w:t>
      </w:r>
      <w:r w:rsidR="0070398B" w:rsidRPr="003E728E">
        <w:t>for</w:t>
      </w:r>
      <w:r w:rsidRPr="003E728E">
        <w:t xml:space="preserve"> Starbucks</w:t>
      </w:r>
    </w:p>
    <w:p w14:paraId="00000009" w14:textId="77777777" w:rsidR="00252204" w:rsidRPr="003E728E" w:rsidRDefault="00252204" w:rsidP="007C4E77">
      <w:pPr>
        <w:pBdr>
          <w:top w:val="nil"/>
          <w:left w:val="nil"/>
          <w:bottom w:val="nil"/>
          <w:right w:val="nil"/>
          <w:between w:val="nil"/>
        </w:pBdr>
        <w:spacing w:line="240" w:lineRule="auto"/>
        <w:ind w:firstLine="720"/>
      </w:pPr>
    </w:p>
    <w:p w14:paraId="6D7904C0" w14:textId="77777777" w:rsidR="00F00A7D" w:rsidRPr="003E728E" w:rsidRDefault="00F00A7D" w:rsidP="007C4E77">
      <w:pPr>
        <w:spacing w:line="240" w:lineRule="auto"/>
        <w:ind w:firstLine="720"/>
      </w:pPr>
    </w:p>
    <w:p w14:paraId="0000000A" w14:textId="37E49929" w:rsidR="00252204" w:rsidRPr="003E728E" w:rsidRDefault="00002A05" w:rsidP="007C4E77">
      <w:pPr>
        <w:spacing w:line="240" w:lineRule="auto"/>
        <w:ind w:firstLine="720"/>
      </w:pPr>
      <w:r w:rsidRPr="003E728E">
        <w:t xml:space="preserve">In this memorandum, </w:t>
      </w:r>
      <w:r w:rsidR="00250C0D" w:rsidRPr="003E728E">
        <w:t>Starbucks’</w:t>
      </w:r>
      <w:r w:rsidRPr="003E728E">
        <w:t xml:space="preserve"> strategy and tactics</w:t>
      </w:r>
      <w:r w:rsidR="007D64C2" w:rsidRPr="003E728E">
        <w:t xml:space="preserve"> are defined</w:t>
      </w:r>
      <w:r w:rsidRPr="003E728E">
        <w:t xml:space="preserve">. </w:t>
      </w:r>
      <w:r w:rsidR="0003473F" w:rsidRPr="003E728E">
        <w:t>This</w:t>
      </w:r>
      <w:r w:rsidR="00C5731D" w:rsidRPr="003E728E">
        <w:t xml:space="preserve"> research focuse</w:t>
      </w:r>
      <w:r w:rsidRPr="003E728E">
        <w:t xml:space="preserve">s on a global and campus level, aiming to </w:t>
      </w:r>
      <w:r w:rsidR="00250C0D" w:rsidRPr="003E728E">
        <w:t>understand better</w:t>
      </w:r>
      <w:r w:rsidRPr="003E728E">
        <w:t xml:space="preserve"> how Starbucks and the local community at UIC can benefit from one another. </w:t>
      </w:r>
      <w:r w:rsidR="0003473F" w:rsidRPr="003E728E">
        <w:t>This memorandum also includes recommendations</w:t>
      </w:r>
      <w:r w:rsidRPr="003E728E">
        <w:t xml:space="preserve"> </w:t>
      </w:r>
      <w:r w:rsidR="00515868" w:rsidRPr="003E728E">
        <w:t>to</w:t>
      </w:r>
      <w:r w:rsidRPr="003E728E">
        <w:t xml:space="preserve"> drive profitable growth based on </w:t>
      </w:r>
      <w:r w:rsidR="00515868" w:rsidRPr="003E728E">
        <w:t>these findings</w:t>
      </w:r>
      <w:r w:rsidRPr="003E728E">
        <w:t>, which will also</w:t>
      </w:r>
      <w:r w:rsidR="00515868" w:rsidRPr="003E728E">
        <w:t xml:space="preserve"> be the</w:t>
      </w:r>
      <w:r w:rsidRPr="003E728E">
        <w:t xml:space="preserve"> </w:t>
      </w:r>
      <w:r w:rsidR="00515868" w:rsidRPr="003E728E">
        <w:t>focus of</w:t>
      </w:r>
      <w:r w:rsidRPr="003E728E">
        <w:t xml:space="preserve"> my marketing plan. </w:t>
      </w:r>
    </w:p>
    <w:p w14:paraId="0000000B" w14:textId="77777777" w:rsidR="00252204" w:rsidRPr="003E728E" w:rsidRDefault="00252204" w:rsidP="007C4E77">
      <w:pPr>
        <w:spacing w:line="240" w:lineRule="auto"/>
      </w:pPr>
    </w:p>
    <w:p w14:paraId="0000000C" w14:textId="5A54A2F8" w:rsidR="00252204" w:rsidRPr="003E728E" w:rsidRDefault="00002A05" w:rsidP="007C4E77">
      <w:pPr>
        <w:spacing w:line="240" w:lineRule="auto"/>
        <w:ind w:firstLine="720"/>
      </w:pPr>
      <w:r w:rsidRPr="003E728E">
        <w:t xml:space="preserve">Starbucks has been presented </w:t>
      </w:r>
      <w:r w:rsidR="00C5731D" w:rsidRPr="003E728E">
        <w:t xml:space="preserve">with </w:t>
      </w:r>
      <w:r w:rsidRPr="003E728E">
        <w:t xml:space="preserve">many challenges throughout this pandemic but has proven themselves capable as they have </w:t>
      </w:r>
      <w:r w:rsidR="00C5731D" w:rsidRPr="003E728E">
        <w:t>adapted</w:t>
      </w:r>
      <w:r w:rsidRPr="003E728E">
        <w:t xml:space="preserve"> to keep up with the changing consumer needs. Starbucks has been known to be “the third place” between work and home, but that idea is diminishing as consumers </w:t>
      </w:r>
      <w:r w:rsidR="00C5731D" w:rsidRPr="003E728E">
        <w:t>work from home and travel</w:t>
      </w:r>
      <w:r w:rsidRPr="003E728E">
        <w:t xml:space="preserve"> less. When consumers are going in-store, they want to spend as little time as possible inside. They also seek healthier food and beverage options</w:t>
      </w:r>
      <w:r w:rsidR="00C5731D" w:rsidRPr="003E728E">
        <w:t xml:space="preserve"> and</w:t>
      </w:r>
      <w:r w:rsidRPr="003E728E">
        <w:t xml:space="preserve"> ready-to-drink coffee products that they can </w:t>
      </w:r>
      <w:r w:rsidR="00C5731D" w:rsidRPr="003E728E">
        <w:t>consume</w:t>
      </w:r>
      <w:r w:rsidRPr="003E728E">
        <w:t xml:space="preserve"> at home. Starbucks has plans to </w:t>
      </w:r>
      <w:proofErr w:type="gramStart"/>
      <w:r w:rsidRPr="003E728E">
        <w:t>close down</w:t>
      </w:r>
      <w:proofErr w:type="gramEnd"/>
      <w:r w:rsidRPr="003E728E">
        <w:t xml:space="preserve"> tra</w:t>
      </w:r>
      <w:r w:rsidR="0089427F" w:rsidRPr="003E728E">
        <w:t>ditional</w:t>
      </w:r>
      <w:r w:rsidRPr="003E728E">
        <w:t xml:space="preserve"> stores and open up new ones that ar</w:t>
      </w:r>
      <w:r w:rsidR="0089427F" w:rsidRPr="003E728E">
        <w:t>e pick-up only</w:t>
      </w:r>
      <w:r w:rsidR="007A70E9" w:rsidRPr="003E728E">
        <w:t xml:space="preserve">. </w:t>
      </w:r>
      <w:r w:rsidRPr="003E728E">
        <w:t xml:space="preserve">They have also introduced products that provide several health benefits, including </w:t>
      </w:r>
      <w:r w:rsidR="007D4177" w:rsidRPr="003E728E">
        <w:t>energy-boosting beverages and</w:t>
      </w:r>
      <w:r w:rsidR="00263EAC" w:rsidRPr="003E728E">
        <w:t xml:space="preserve"> </w:t>
      </w:r>
      <w:r w:rsidR="007D4177" w:rsidRPr="003E728E">
        <w:t xml:space="preserve">drinks that </w:t>
      </w:r>
      <w:r w:rsidRPr="003E728E">
        <w:t>have reduced sugar</w:t>
      </w:r>
      <w:r w:rsidR="007A70E9" w:rsidRPr="003E728E">
        <w:t xml:space="preserve">. </w:t>
      </w:r>
      <w:r w:rsidRPr="003E728E">
        <w:t xml:space="preserve">While the pandemic has presented </w:t>
      </w:r>
      <w:r w:rsidR="00C5731D" w:rsidRPr="003E728E">
        <w:t>growth opportunities</w:t>
      </w:r>
      <w:r w:rsidRPr="003E728E">
        <w:t xml:space="preserve">, it has also presented challenges. Labor and supply chain costs have risen, which means Starbucks </w:t>
      </w:r>
      <w:r w:rsidR="00533116" w:rsidRPr="003E728E">
        <w:t>must</w:t>
      </w:r>
      <w:r w:rsidRPr="003E728E">
        <w:t xml:space="preserve"> find ways to </w:t>
      </w:r>
      <w:r w:rsidR="00EF3C5F" w:rsidRPr="003E728E">
        <w:t>compensate for this issue</w:t>
      </w:r>
      <w:r w:rsidR="007D4177" w:rsidRPr="003E728E">
        <w:t xml:space="preserve">. </w:t>
      </w:r>
      <w:r w:rsidRPr="003E728E">
        <w:t>Lastly, there has been a reported increase in Starbucks customer loyalty program members in the first quarter of 2022</w:t>
      </w:r>
      <w:r w:rsidR="007D4177" w:rsidRPr="003E728E">
        <w:t>.</w:t>
      </w:r>
    </w:p>
    <w:p w14:paraId="0000000D" w14:textId="77777777" w:rsidR="00252204" w:rsidRPr="003E728E" w:rsidRDefault="00252204" w:rsidP="007C4E77">
      <w:pPr>
        <w:spacing w:line="240" w:lineRule="auto"/>
      </w:pPr>
    </w:p>
    <w:p w14:paraId="0000000E" w14:textId="0B825110" w:rsidR="00252204" w:rsidRPr="003E728E" w:rsidRDefault="00002A05" w:rsidP="007C4E77">
      <w:pPr>
        <w:spacing w:line="240" w:lineRule="auto"/>
        <w:ind w:firstLine="720"/>
      </w:pPr>
      <w:r w:rsidRPr="003E728E">
        <w:t xml:space="preserve">The big question to answer is, given the </w:t>
      </w:r>
      <w:r w:rsidR="00C5731D" w:rsidRPr="003E728E">
        <w:t>available resources, what can we do to drive growth for both Starbucks stores</w:t>
      </w:r>
      <w:r w:rsidRPr="003E728E">
        <w:t xml:space="preserve"> located at the UIC campus? There are </w:t>
      </w:r>
      <w:r w:rsidR="00533116" w:rsidRPr="003E728E">
        <w:t>many ways</w:t>
      </w:r>
      <w:r w:rsidRPr="003E728E">
        <w:t xml:space="preserve"> we can approach this problem, but the most effective plan would be to focus on labor efficiency and t</w:t>
      </w:r>
      <w:r w:rsidR="00C5731D" w:rsidRPr="003E728E">
        <w:t>ake advantage of the rise in loyalty members</w:t>
      </w:r>
      <w:r w:rsidRPr="003E728E">
        <w:t xml:space="preserve"> using the Starbucks app</w:t>
      </w:r>
      <w:r w:rsidR="00533116">
        <w:t xml:space="preserve"> and the increase in online presence of consumers</w:t>
      </w:r>
      <w:r w:rsidRPr="003E728E">
        <w:t xml:space="preserve">. By having these two areas as the focus for improvement, the company will be able to decrease labor costs while simultaneously encouraging more purchases, which will </w:t>
      </w:r>
      <w:r w:rsidR="00C5731D" w:rsidRPr="003E728E">
        <w:t>generate</w:t>
      </w:r>
      <w:r w:rsidRPr="003E728E">
        <w:t xml:space="preserve"> higher revenue for the company. </w:t>
      </w:r>
    </w:p>
    <w:p w14:paraId="0000000F" w14:textId="77777777" w:rsidR="00252204" w:rsidRPr="003E728E" w:rsidRDefault="00252204" w:rsidP="007C4E77">
      <w:pPr>
        <w:spacing w:line="240" w:lineRule="auto"/>
      </w:pPr>
    </w:p>
    <w:p w14:paraId="00000010" w14:textId="77777777" w:rsidR="00252204" w:rsidRPr="003E728E" w:rsidRDefault="00252204" w:rsidP="007C4E77">
      <w:pPr>
        <w:spacing w:line="240" w:lineRule="auto"/>
      </w:pPr>
    </w:p>
    <w:p w14:paraId="00000011" w14:textId="77777777" w:rsidR="00252204" w:rsidRPr="003E728E" w:rsidRDefault="00002A05" w:rsidP="007C4E77">
      <w:pPr>
        <w:pBdr>
          <w:top w:val="nil"/>
          <w:left w:val="nil"/>
          <w:bottom w:val="nil"/>
          <w:right w:val="nil"/>
          <w:between w:val="nil"/>
        </w:pBdr>
        <w:spacing w:line="240" w:lineRule="auto"/>
        <w:ind w:firstLine="720"/>
      </w:pPr>
      <w:r w:rsidRPr="003E728E">
        <w:br w:type="page"/>
      </w:r>
    </w:p>
    <w:p w14:paraId="62DF27A6" w14:textId="3F62DF79" w:rsidR="007C4E77" w:rsidRPr="003E728E" w:rsidRDefault="00002A05" w:rsidP="000F0F5E">
      <w:pPr>
        <w:pStyle w:val="Heading1"/>
        <w:pBdr>
          <w:top w:val="nil"/>
          <w:left w:val="nil"/>
          <w:bottom w:val="nil"/>
          <w:right w:val="nil"/>
          <w:between w:val="nil"/>
        </w:pBdr>
        <w:spacing w:line="240" w:lineRule="auto"/>
        <w:rPr>
          <w:u w:val="single"/>
        </w:rPr>
      </w:pPr>
      <w:bookmarkStart w:id="0" w:name="_2s8eyo1" w:colFirst="0" w:colLast="0"/>
      <w:bookmarkEnd w:id="0"/>
      <w:r w:rsidRPr="003E728E">
        <w:rPr>
          <w:u w:val="single"/>
        </w:rPr>
        <w:lastRenderedPageBreak/>
        <w:t xml:space="preserve">Marketing Strategy </w:t>
      </w:r>
      <w:r w:rsidR="0089427F" w:rsidRPr="003E728E">
        <w:rPr>
          <w:u w:val="single"/>
        </w:rPr>
        <w:t>f</w:t>
      </w:r>
      <w:r w:rsidRPr="003E728E">
        <w:rPr>
          <w:u w:val="single"/>
        </w:rPr>
        <w:t>or Starbucks</w:t>
      </w:r>
    </w:p>
    <w:p w14:paraId="229BE6EF" w14:textId="77777777" w:rsidR="000F0F5E" w:rsidRPr="003E728E" w:rsidRDefault="000F0F5E" w:rsidP="000F0F5E"/>
    <w:p w14:paraId="0E910984" w14:textId="36D8BA43" w:rsidR="007C4E77" w:rsidRPr="003E728E" w:rsidRDefault="00002A05" w:rsidP="0033767B">
      <w:pPr>
        <w:pStyle w:val="Heading1"/>
        <w:pBdr>
          <w:top w:val="nil"/>
          <w:left w:val="nil"/>
          <w:bottom w:val="nil"/>
          <w:right w:val="nil"/>
          <w:between w:val="nil"/>
        </w:pBdr>
        <w:spacing w:line="240" w:lineRule="auto"/>
      </w:pPr>
      <w:bookmarkStart w:id="1" w:name="_17dp8vu" w:colFirst="0" w:colLast="0"/>
      <w:bookmarkEnd w:id="1"/>
      <w:r w:rsidRPr="003E728E">
        <w:t xml:space="preserve">Strategy </w:t>
      </w:r>
    </w:p>
    <w:p w14:paraId="2DF18354" w14:textId="77777777" w:rsidR="0033767B" w:rsidRPr="003E728E" w:rsidRDefault="0033767B" w:rsidP="007C4E77">
      <w:pPr>
        <w:spacing w:line="240" w:lineRule="auto"/>
      </w:pPr>
    </w:p>
    <w:p w14:paraId="00000014" w14:textId="6A976D3C" w:rsidR="00252204" w:rsidRPr="003E728E" w:rsidRDefault="00002A05" w:rsidP="0033767B">
      <w:pPr>
        <w:spacing w:line="240" w:lineRule="auto"/>
        <w:ind w:firstLine="720"/>
      </w:pPr>
      <w:r w:rsidRPr="003E728E">
        <w:t>“A company’s strategy outlines the market in which it will compete and the value that it intends to create. The two key components are value proposition and the target market. These two components serve as the foundation of a business model and guide tactical decisions that define the company’s offering.”</w:t>
      </w:r>
    </w:p>
    <w:p w14:paraId="04FFE19F" w14:textId="77777777" w:rsidR="007C4E77" w:rsidRPr="003E728E" w:rsidRDefault="007C4E77" w:rsidP="007C4E77">
      <w:pPr>
        <w:spacing w:line="240" w:lineRule="auto"/>
      </w:pPr>
    </w:p>
    <w:p w14:paraId="00000015" w14:textId="677F38C6" w:rsidR="00252204" w:rsidRPr="003E728E" w:rsidRDefault="00002A05" w:rsidP="007C4E77">
      <w:pPr>
        <w:pStyle w:val="Heading2"/>
        <w:pBdr>
          <w:top w:val="nil"/>
          <w:left w:val="nil"/>
          <w:bottom w:val="nil"/>
          <w:right w:val="nil"/>
          <w:between w:val="nil"/>
        </w:pBdr>
        <w:spacing w:line="240" w:lineRule="auto"/>
      </w:pPr>
      <w:bookmarkStart w:id="2" w:name="_3rdcrjn" w:colFirst="0" w:colLast="0"/>
      <w:bookmarkEnd w:id="2"/>
      <w:r w:rsidRPr="003E728E">
        <w:t xml:space="preserve">Value Proposition </w:t>
      </w:r>
    </w:p>
    <w:p w14:paraId="50C2EB0F" w14:textId="77777777" w:rsidR="005560B7" w:rsidRPr="003E728E" w:rsidRDefault="005560B7" w:rsidP="007C4E77">
      <w:pPr>
        <w:spacing w:line="240" w:lineRule="auto"/>
      </w:pPr>
    </w:p>
    <w:p w14:paraId="00000016" w14:textId="4E4677E7" w:rsidR="00252204" w:rsidRPr="003E728E" w:rsidRDefault="00002A05" w:rsidP="005560B7">
      <w:pPr>
        <w:spacing w:line="240" w:lineRule="auto"/>
        <w:ind w:firstLine="720"/>
      </w:pPr>
      <w:r w:rsidRPr="003E728E">
        <w:t>Starbucks has a mission to “inspire and nurture the human spirit— one person, one cup, and one neighborhood at a time” (</w:t>
      </w:r>
      <w:r w:rsidR="00752DDD" w:rsidRPr="003E728E">
        <w:t>Ian, 2021, para. 12</w:t>
      </w:r>
      <w:r w:rsidRPr="003E728E">
        <w:t>). This mission is centered around their customers, collaborators, and company partners; originally, Starbucks had a vision to “establish themselves as the premier purveyor of the finest coffee in the world” (</w:t>
      </w:r>
      <w:r w:rsidR="00752DDD" w:rsidRPr="003E728E">
        <w:t>Ian, 2021, para. 10</w:t>
      </w:r>
      <w:r w:rsidRPr="003E728E">
        <w:t xml:space="preserve">). Starbucks is now focused on providing an enriching and inclusive environment by embracing diversity, upholding high standards of purchasing, roasting, and delivering coffee, and contributing to their communities. </w:t>
      </w:r>
    </w:p>
    <w:p w14:paraId="500C5552" w14:textId="77777777" w:rsidR="007C4E77" w:rsidRPr="003E728E" w:rsidRDefault="007C4E77" w:rsidP="007C4E77">
      <w:pPr>
        <w:spacing w:line="240" w:lineRule="auto"/>
      </w:pPr>
    </w:p>
    <w:p w14:paraId="00000017" w14:textId="4401FCC8" w:rsidR="00252204" w:rsidRPr="003E728E" w:rsidRDefault="00002A05" w:rsidP="007C4E77">
      <w:pPr>
        <w:spacing w:line="240" w:lineRule="auto"/>
        <w:rPr>
          <w:b/>
          <w:i/>
        </w:rPr>
      </w:pPr>
      <w:r w:rsidRPr="003E728E">
        <w:rPr>
          <w:b/>
          <w:i/>
        </w:rPr>
        <w:t xml:space="preserve">Customer Value </w:t>
      </w:r>
    </w:p>
    <w:p w14:paraId="1B4B6504" w14:textId="77777777" w:rsidR="007C4E77" w:rsidRPr="003E728E" w:rsidRDefault="007C4E77" w:rsidP="007C4E77">
      <w:pPr>
        <w:spacing w:line="240" w:lineRule="auto"/>
        <w:rPr>
          <w:b/>
          <w:i/>
        </w:rPr>
      </w:pPr>
    </w:p>
    <w:p w14:paraId="00000018" w14:textId="2FA1E111" w:rsidR="00252204" w:rsidRPr="003E728E" w:rsidRDefault="00002A05" w:rsidP="007C4E77">
      <w:pPr>
        <w:spacing w:line="240" w:lineRule="auto"/>
      </w:pPr>
      <w:r w:rsidRPr="003E728E">
        <w:tab/>
        <w:t xml:space="preserve">Starbucks addresses consumer needs by providing favorable benefits and costs </w:t>
      </w:r>
      <w:r w:rsidR="00C5731D" w:rsidRPr="003E728E">
        <w:t>compared</w:t>
      </w:r>
      <w:r w:rsidRPr="003E728E">
        <w:t xml:space="preserve"> to their competitors. Starbucks takes a more sophisticated route in </w:t>
      </w:r>
      <w:r w:rsidR="00C5731D" w:rsidRPr="003E728E">
        <w:t>its</w:t>
      </w:r>
      <w:r w:rsidRPr="003E728E">
        <w:t xml:space="preserve"> marketing strategy by offering consumers high</w:t>
      </w:r>
      <w:r w:rsidR="00C5731D" w:rsidRPr="003E728E">
        <w:t>-</w:t>
      </w:r>
      <w:r w:rsidRPr="003E728E">
        <w:t>quality products and store ambiance; Starbucks provides premium coffee options— assuring that it tastes better than other brands (</w:t>
      </w:r>
      <w:r w:rsidR="00752DDD" w:rsidRPr="003E728E">
        <w:t>Ian, 2021, para. 30</w:t>
      </w:r>
      <w:r w:rsidRPr="003E728E">
        <w:t xml:space="preserve">). </w:t>
      </w:r>
      <w:r w:rsidR="00C5731D" w:rsidRPr="003E728E">
        <w:t>As a result of</w:t>
      </w:r>
      <w:r w:rsidRPr="003E728E">
        <w:t xml:space="preserve"> the pandemic, consumers are more concerned about their health and well</w:t>
      </w:r>
      <w:r w:rsidR="00C5731D" w:rsidRPr="003E728E">
        <w:t>-</w:t>
      </w:r>
      <w:r w:rsidRPr="003E728E">
        <w:t xml:space="preserve">being than ever. Starbucks prioritizes these concerns and </w:t>
      </w:r>
      <w:r w:rsidR="00C5731D" w:rsidRPr="003E728E">
        <w:t>constantly innovates</w:t>
      </w:r>
      <w:r w:rsidRPr="003E728E">
        <w:t xml:space="preserve"> new ways to provide a positive experience for </w:t>
      </w:r>
      <w:r w:rsidR="00C5731D" w:rsidRPr="003E728E">
        <w:t>its</w:t>
      </w:r>
      <w:r w:rsidRPr="003E728E">
        <w:t xml:space="preserve"> consumers. Starbucks offers online ordering and delivery services through Uber Eats</w:t>
      </w:r>
      <w:r w:rsidR="00C5731D" w:rsidRPr="003E728E">
        <w:t>. UIC has added Starship Delivery Robots that allows students to order food and drinks online and get them delivered to them, including</w:t>
      </w:r>
      <w:r w:rsidRPr="003E728E">
        <w:t xml:space="preserve"> ordering from Starbucks (</w:t>
      </w:r>
      <w:r w:rsidR="009725C4" w:rsidRPr="003E728E">
        <w:t>“‌Starship</w:t>
      </w:r>
      <w:r w:rsidR="00C5731D" w:rsidRPr="003E728E">
        <w:t>,”</w:t>
      </w:r>
      <w:r w:rsidR="009725C4" w:rsidRPr="003E728E">
        <w:t xml:space="preserve"> n.d., para. 1</w:t>
      </w:r>
      <w:r w:rsidRPr="003E728E">
        <w:t>). They also plan on opening more to-go store locations to improve the speed and convenience of their services. Starbucks released new ready-to-drink beverages that contain vitamin C, boosting the immune system and giving consumers that “feel-good energy” (</w:t>
      </w:r>
      <w:r w:rsidR="00263EAC" w:rsidRPr="003E728E">
        <w:t>“New Starbucks BAYA Energy Launches in Grocery Stores Nationwide</w:t>
      </w:r>
      <w:r w:rsidR="00C5731D" w:rsidRPr="003E728E">
        <w:t>,”</w:t>
      </w:r>
      <w:r w:rsidR="00263EAC" w:rsidRPr="003E728E">
        <w:t xml:space="preserve"> </w:t>
      </w:r>
      <w:r w:rsidR="005B1A88" w:rsidRPr="003E728E">
        <w:t>2022</w:t>
      </w:r>
      <w:r w:rsidR="00263EAC" w:rsidRPr="003E728E">
        <w:t>, para. 1</w:t>
      </w:r>
      <w:r w:rsidRPr="003E728E">
        <w:t xml:space="preserve">). Starbucks </w:t>
      </w:r>
      <w:r w:rsidR="00C5731D" w:rsidRPr="003E728E">
        <w:t>successfully provides</w:t>
      </w:r>
      <w:r w:rsidRPr="003E728E">
        <w:t xml:space="preserve"> customer value because they </w:t>
      </w:r>
      <w:r w:rsidR="00C5731D" w:rsidRPr="003E728E">
        <w:t>quickly</w:t>
      </w:r>
      <w:r w:rsidRPr="003E728E">
        <w:t xml:space="preserve"> adapt to their consumer needs, even when faced with an unexpected and ever</w:t>
      </w:r>
      <w:r w:rsidR="00C5731D" w:rsidRPr="003E728E">
        <w:t>-</w:t>
      </w:r>
      <w:r w:rsidRPr="003E728E">
        <w:t xml:space="preserve">changing pandemic. </w:t>
      </w:r>
    </w:p>
    <w:p w14:paraId="0C4D6FA9" w14:textId="77777777" w:rsidR="007C4E77" w:rsidRPr="003E728E" w:rsidRDefault="007C4E77" w:rsidP="007C4E77">
      <w:pPr>
        <w:spacing w:line="240" w:lineRule="auto"/>
      </w:pPr>
    </w:p>
    <w:p w14:paraId="00000019" w14:textId="4CB2C0D9" w:rsidR="00252204" w:rsidRPr="003E728E" w:rsidRDefault="00002A05" w:rsidP="007C4E77">
      <w:pPr>
        <w:spacing w:line="240" w:lineRule="auto"/>
        <w:rPr>
          <w:b/>
          <w:i/>
        </w:rPr>
      </w:pPr>
      <w:r w:rsidRPr="003E728E">
        <w:rPr>
          <w:b/>
          <w:i/>
        </w:rPr>
        <w:t xml:space="preserve">Collaborator Value </w:t>
      </w:r>
    </w:p>
    <w:p w14:paraId="009D3381" w14:textId="77777777" w:rsidR="007C4E77" w:rsidRPr="003E728E" w:rsidRDefault="007C4E77" w:rsidP="007C4E77">
      <w:pPr>
        <w:spacing w:line="240" w:lineRule="auto"/>
        <w:rPr>
          <w:b/>
          <w:i/>
        </w:rPr>
      </w:pPr>
    </w:p>
    <w:p w14:paraId="0000001A" w14:textId="51C0D32C" w:rsidR="00252204" w:rsidRPr="003E728E" w:rsidRDefault="00002A05" w:rsidP="007C4E77">
      <w:pPr>
        <w:spacing w:line="240" w:lineRule="auto"/>
      </w:pPr>
      <w:r w:rsidRPr="003E728E">
        <w:tab/>
        <w:t xml:space="preserve">Starbucks has proven </w:t>
      </w:r>
      <w:r w:rsidR="004A7AF1" w:rsidRPr="003E728E">
        <w:t>its</w:t>
      </w:r>
      <w:r w:rsidRPr="003E728E">
        <w:t xml:space="preserve"> dedication to </w:t>
      </w:r>
      <w:r w:rsidR="004A7AF1" w:rsidRPr="003E728E">
        <w:t>its</w:t>
      </w:r>
      <w:r w:rsidRPr="003E728E">
        <w:t xml:space="preserve"> employees and collaborators by helping them </w:t>
      </w:r>
      <w:r w:rsidR="004A7AF1" w:rsidRPr="003E728E">
        <w:t>achieve</w:t>
      </w:r>
      <w:r w:rsidRPr="003E728E">
        <w:t xml:space="preserve"> their goals and providing them with the means to succeed. Starbucks invests in minority-owned service providers, helping to establish them as a business. According to M</w:t>
      </w:r>
      <w:r w:rsidR="00533116">
        <w:t>ellody Hobson</w:t>
      </w:r>
      <w:r w:rsidRPr="003E728E">
        <w:t>,  who assumes the role at Starbucks as the only Black chairwoman of an S&amp;P 500 company, Starbucks spent “more than $600 million with diverse suppliers” (</w:t>
      </w:r>
      <w:r w:rsidR="003935AA" w:rsidRPr="003E728E">
        <w:t>Haddon, 2021, para. 16</w:t>
      </w:r>
      <w:r w:rsidRPr="003E728E">
        <w:t xml:space="preserve">). Starbucks also supports the growth of their employees by providing mentorship and leadership </w:t>
      </w:r>
      <w:r w:rsidRPr="003E728E">
        <w:lastRenderedPageBreak/>
        <w:t>accelerator programs, connecting and coaching BIPOC partners (</w:t>
      </w:r>
      <w:r w:rsidR="003935AA" w:rsidRPr="003E728E">
        <w:t>“Inclusion &amp; Diversity</w:t>
      </w:r>
      <w:r w:rsidR="004A7AF1" w:rsidRPr="003E728E">
        <w:t>,”</w:t>
      </w:r>
      <w:r w:rsidR="003935AA" w:rsidRPr="003E728E">
        <w:t xml:space="preserve"> n.d.</w:t>
      </w:r>
      <w:r w:rsidRPr="003E728E">
        <w:t>). Starbucks has a partnership with UIC’s College of Business Administration, allowing students to gain real</w:t>
      </w:r>
      <w:r w:rsidR="004A7AF1" w:rsidRPr="003E728E">
        <w:t>-</w:t>
      </w:r>
      <w:r w:rsidRPr="003E728E">
        <w:t xml:space="preserve">world experiences </w:t>
      </w:r>
      <w:r w:rsidR="004A7AF1" w:rsidRPr="003E728E">
        <w:t>by assisting</w:t>
      </w:r>
      <w:r w:rsidRPr="003E728E">
        <w:t xml:space="preserve"> with their day-to-day operations and gain</w:t>
      </w:r>
      <w:r w:rsidR="004A7AF1" w:rsidRPr="003E728E">
        <w:t>ing</w:t>
      </w:r>
      <w:r w:rsidRPr="003E728E">
        <w:t xml:space="preserve"> on-site training (</w:t>
      </w:r>
      <w:r w:rsidR="00A577AA" w:rsidRPr="003E728E">
        <w:t>“Gaining real-world business experience at UIC’s Starbucks</w:t>
      </w:r>
      <w:r w:rsidR="004A7AF1" w:rsidRPr="003E728E">
        <w:t>,”</w:t>
      </w:r>
      <w:r w:rsidR="00A577AA" w:rsidRPr="003E728E">
        <w:t xml:space="preserve"> 2019, para. 6</w:t>
      </w:r>
      <w:r w:rsidRPr="003E728E">
        <w:t xml:space="preserve">). Starbucks seeks to provide monetary and educational support to their collaborators, bettering their community by providing a diverse and more informed workforce. </w:t>
      </w:r>
    </w:p>
    <w:p w14:paraId="4FA19B87" w14:textId="77777777" w:rsidR="007C4E77" w:rsidRPr="003E728E" w:rsidRDefault="007C4E77" w:rsidP="007C4E77">
      <w:pPr>
        <w:spacing w:line="240" w:lineRule="auto"/>
      </w:pPr>
    </w:p>
    <w:p w14:paraId="0000001B" w14:textId="05D858D5" w:rsidR="00252204" w:rsidRPr="003E728E" w:rsidRDefault="00002A05" w:rsidP="007C4E77">
      <w:pPr>
        <w:spacing w:line="240" w:lineRule="auto"/>
        <w:rPr>
          <w:b/>
          <w:i/>
        </w:rPr>
      </w:pPr>
      <w:r w:rsidRPr="003E728E">
        <w:rPr>
          <w:b/>
          <w:i/>
        </w:rPr>
        <w:t xml:space="preserve">Company Value </w:t>
      </w:r>
    </w:p>
    <w:p w14:paraId="57D4A9CF" w14:textId="77777777" w:rsidR="007C4E77" w:rsidRPr="003E728E" w:rsidRDefault="007C4E77" w:rsidP="007C4E77">
      <w:pPr>
        <w:spacing w:line="240" w:lineRule="auto"/>
        <w:rPr>
          <w:b/>
          <w:i/>
        </w:rPr>
      </w:pPr>
    </w:p>
    <w:p w14:paraId="0000001C" w14:textId="2851E8EC" w:rsidR="00252204" w:rsidRPr="003E728E" w:rsidRDefault="00002A05" w:rsidP="007C4E77">
      <w:pPr>
        <w:spacing w:line="240" w:lineRule="auto"/>
      </w:pPr>
      <w:r w:rsidRPr="003E728E">
        <w:rPr>
          <w:b/>
          <w:i/>
        </w:rPr>
        <w:tab/>
      </w:r>
      <w:r w:rsidRPr="003E728E">
        <w:t xml:space="preserve">Starbucks released their report for Q1 FY22, which “shared insights into its quarterly performance as it delivered strong, record first-quarter revenue growth while navigating significant disruptions brought on by the COVID-19 Omicron variant” </w:t>
      </w:r>
      <w:r w:rsidR="00CD0BCF" w:rsidRPr="003E728E">
        <w:t xml:space="preserve">(“Key Takeaways from Starbucks Q1 FY22 Earnings Call”, </w:t>
      </w:r>
      <w:r w:rsidR="00A44169" w:rsidRPr="003E728E">
        <w:t>2022</w:t>
      </w:r>
      <w:r w:rsidR="00CD0BCF" w:rsidRPr="003E728E">
        <w:t>, para. 4</w:t>
      </w:r>
      <w:r w:rsidRPr="003E728E">
        <w:t>). These figures are attributed to high customer demand; Starbucks has a loyal customer base that has enabled Starbucks to remain profitable during stressful times, particularly during the pandemic. Starbucks benefit</w:t>
      </w:r>
      <w:r w:rsidR="004A7AF1" w:rsidRPr="003E728E">
        <w:t>s</w:t>
      </w:r>
      <w:r w:rsidRPr="003E728E">
        <w:t xml:space="preserve"> from </w:t>
      </w:r>
      <w:r w:rsidR="004A7AF1" w:rsidRPr="003E728E">
        <w:t>its</w:t>
      </w:r>
      <w:r w:rsidRPr="003E728E">
        <w:t xml:space="preserve"> partnerships with brands like Pepsi-Cola and Nestle</w:t>
      </w:r>
      <w:r w:rsidR="004A7AF1" w:rsidRPr="003E728E">
        <w:t>.</w:t>
      </w:r>
      <w:r w:rsidRPr="003E728E">
        <w:t xml:space="preserve"> </w:t>
      </w:r>
      <w:r w:rsidR="004A7AF1" w:rsidRPr="003E728E">
        <w:t>These partnerships help</w:t>
      </w:r>
      <w:r w:rsidRPr="003E728E">
        <w:t xml:space="preserve"> expand the</w:t>
      </w:r>
      <w:r w:rsidR="004A7AF1" w:rsidRPr="003E728E">
        <w:t xml:space="preserve"> brand’s</w:t>
      </w:r>
      <w:r w:rsidRPr="003E728E">
        <w:t xml:space="preserve"> product portfolio to meet different consumer needs and increase product awareness through distribution, as those products are more suitable for supermarkets, convenience stores, and drugstores. </w:t>
      </w:r>
    </w:p>
    <w:p w14:paraId="0F1A542A" w14:textId="77777777" w:rsidR="007C4E77" w:rsidRPr="003E728E" w:rsidRDefault="007C4E77" w:rsidP="007C4E77">
      <w:pPr>
        <w:spacing w:line="240" w:lineRule="auto"/>
      </w:pPr>
    </w:p>
    <w:p w14:paraId="0000001D" w14:textId="77777777" w:rsidR="00252204" w:rsidRPr="003E728E" w:rsidRDefault="00002A05" w:rsidP="007C4E77">
      <w:pPr>
        <w:pStyle w:val="Heading2"/>
        <w:pBdr>
          <w:top w:val="nil"/>
          <w:left w:val="nil"/>
          <w:bottom w:val="nil"/>
          <w:right w:val="nil"/>
          <w:between w:val="nil"/>
        </w:pBdr>
        <w:spacing w:line="240" w:lineRule="auto"/>
      </w:pPr>
      <w:bookmarkStart w:id="3" w:name="_26in1rg" w:colFirst="0" w:colLast="0"/>
      <w:bookmarkEnd w:id="3"/>
      <w:r w:rsidRPr="003E728E">
        <w:t xml:space="preserve">Target Market </w:t>
      </w:r>
    </w:p>
    <w:p w14:paraId="0DE67952" w14:textId="77777777" w:rsidR="000F0F5E" w:rsidRPr="003E728E" w:rsidRDefault="000F0F5E" w:rsidP="000F0F5E">
      <w:pPr>
        <w:spacing w:line="240" w:lineRule="auto"/>
      </w:pPr>
    </w:p>
    <w:p w14:paraId="254B4221" w14:textId="480AA693" w:rsidR="000F0F5E" w:rsidRPr="003E728E" w:rsidRDefault="00002A05" w:rsidP="000F0F5E">
      <w:pPr>
        <w:spacing w:line="240" w:lineRule="auto"/>
        <w:ind w:firstLine="720"/>
      </w:pPr>
      <w:r w:rsidRPr="003E728E">
        <w:t xml:space="preserve">“The target market encompasses the market in which a company aims to create and capture value. Deciding on the target market is vital, as it sets the foundation for </w:t>
      </w:r>
      <w:r w:rsidR="004A7AF1" w:rsidRPr="003E728E">
        <w:t>it</w:t>
      </w:r>
      <w:r w:rsidRPr="003E728E">
        <w:t xml:space="preserve">s strategy. There are several factors of the target market: company, customer, collaborator, competition, and context. Target customers are </w:t>
      </w:r>
      <w:r w:rsidR="004A7AF1" w:rsidRPr="003E728E">
        <w:t>at</w:t>
      </w:r>
      <w:r w:rsidRPr="003E728E">
        <w:t xml:space="preserve"> the center of this framework and are the defining role of the market. Collaborators, compan</w:t>
      </w:r>
      <w:r w:rsidR="004A7AF1" w:rsidRPr="003E728E">
        <w:t>ies</w:t>
      </w:r>
      <w:r w:rsidRPr="003E728E">
        <w:t>, and competition are in the middle, all trying to create value for the customer. Context lies on the outside and defines the environment that the company, customers, collaborators, and competitors operate in.”</w:t>
      </w:r>
      <w:bookmarkStart w:id="4" w:name="_lnxbz9" w:colFirst="0" w:colLast="0"/>
      <w:bookmarkEnd w:id="4"/>
    </w:p>
    <w:p w14:paraId="040A7925" w14:textId="77777777" w:rsidR="000F0F5E" w:rsidRPr="003E728E" w:rsidRDefault="000F0F5E" w:rsidP="000F0F5E">
      <w:pPr>
        <w:spacing w:line="240" w:lineRule="auto"/>
        <w:ind w:firstLine="720"/>
      </w:pPr>
    </w:p>
    <w:p w14:paraId="4BD55008" w14:textId="77777777" w:rsidR="000F0F5E" w:rsidRPr="003E728E" w:rsidRDefault="000F0F5E" w:rsidP="000F0F5E">
      <w:pPr>
        <w:rPr>
          <w:b/>
          <w:bCs/>
          <w:i/>
          <w:iCs/>
        </w:rPr>
      </w:pPr>
      <w:r w:rsidRPr="003E728E">
        <w:rPr>
          <w:b/>
          <w:bCs/>
          <w:i/>
          <w:iCs/>
        </w:rPr>
        <w:t xml:space="preserve">Company </w:t>
      </w:r>
    </w:p>
    <w:p w14:paraId="0170A91A" w14:textId="52AB29A7" w:rsidR="007C4E77" w:rsidRPr="003E728E" w:rsidRDefault="000F0F5E" w:rsidP="000F0F5E">
      <w:pPr>
        <w:spacing w:line="240" w:lineRule="auto"/>
        <w:ind w:firstLine="720"/>
        <w:rPr>
          <w:b/>
          <w:bCs/>
          <w:i/>
          <w:iCs/>
        </w:rPr>
      </w:pPr>
      <w:r w:rsidRPr="003E728E">
        <w:rPr>
          <w:b/>
          <w:bCs/>
        </w:rPr>
        <w:t>Goals.</w:t>
      </w:r>
      <w:r w:rsidR="00002A05" w:rsidRPr="003E728E">
        <w:t xml:space="preserve"> Starbucks aims “to inspire and nurture the human spirit— one person, one cup, and one neighborhood at a </w:t>
      </w:r>
      <w:r w:rsidR="00401906" w:rsidRPr="003E728E">
        <w:t>time” (</w:t>
      </w:r>
      <w:r w:rsidR="00910FB2" w:rsidRPr="003E728E">
        <w:t>Ian, 2021, para. 12</w:t>
      </w:r>
      <w:r w:rsidR="00002A05" w:rsidRPr="003E728E">
        <w:t>). The company provides high</w:t>
      </w:r>
      <w:r w:rsidR="004A7AF1" w:rsidRPr="003E728E">
        <w:t>-</w:t>
      </w:r>
      <w:r w:rsidR="00002A05" w:rsidRPr="003E728E">
        <w:t>quality products and services in the food and beverage industry</w:t>
      </w:r>
      <w:r w:rsidR="004A7AF1" w:rsidRPr="003E728E">
        <w:t>. I</w:t>
      </w:r>
      <w:r w:rsidR="00002A05" w:rsidRPr="003E728E">
        <w:t xml:space="preserve">n upholding their promises for superior customer service and product quality, Starbucks was able to deliver record first-quarter revenue of $8.1B and earn 19% growth </w:t>
      </w:r>
      <w:r w:rsidR="00CD0BCF" w:rsidRPr="003E728E">
        <w:t xml:space="preserve">(“Key Takeaways from Starbucks Q1 FY22 Earnings Call”, </w:t>
      </w:r>
      <w:r w:rsidR="00361CFF" w:rsidRPr="003E728E">
        <w:t>2022</w:t>
      </w:r>
      <w:r w:rsidR="00CD0BCF" w:rsidRPr="003E728E">
        <w:t>, para. 4</w:t>
      </w:r>
      <w:r w:rsidR="00002A05" w:rsidRPr="003E728E">
        <w:t xml:space="preserve">). Starbucks receives monetary gains from their customers and plans to “remain focused on actions that drive both top and bottom-line growth” </w:t>
      </w:r>
      <w:r w:rsidR="00A44169" w:rsidRPr="003E728E">
        <w:t xml:space="preserve">(“Key Takeaways from Starbucks Q1 FY22 Earnings Call”, </w:t>
      </w:r>
      <w:r w:rsidR="00361CFF" w:rsidRPr="003E728E">
        <w:t>2022</w:t>
      </w:r>
      <w:r w:rsidR="00CD0BCF" w:rsidRPr="003E728E">
        <w:t>, para. 2</w:t>
      </w:r>
      <w:r w:rsidR="00002A05" w:rsidRPr="003E728E">
        <w:t>). The company focuse</w:t>
      </w:r>
      <w:r w:rsidR="00401906">
        <w:t xml:space="preserve">s </w:t>
      </w:r>
      <w:r w:rsidR="00002A05" w:rsidRPr="003E728E">
        <w:t>on bettering their community and environment</w:t>
      </w:r>
      <w:r w:rsidR="00401906">
        <w:t>, which helps them in gaining a strong reputation as a brand</w:t>
      </w:r>
      <w:r w:rsidR="00002A05" w:rsidRPr="003E728E">
        <w:t xml:space="preserve">. Starbucks aims to “invest $100 million to launch the Starbucks Community Resilience Fund” </w:t>
      </w:r>
      <w:r w:rsidR="00002A05" w:rsidRPr="003E728E">
        <w:rPr>
          <w:bCs/>
          <w:iCs/>
        </w:rPr>
        <w:t>(</w:t>
      </w:r>
      <w:r w:rsidR="003935AA" w:rsidRPr="003E728E">
        <w:rPr>
          <w:bCs/>
          <w:iCs/>
        </w:rPr>
        <w:t>“Inclusion &amp; Diversity</w:t>
      </w:r>
      <w:r w:rsidR="004A7AF1" w:rsidRPr="003E728E">
        <w:rPr>
          <w:bCs/>
          <w:iCs/>
        </w:rPr>
        <w:t>,”</w:t>
      </w:r>
      <w:r w:rsidR="003935AA" w:rsidRPr="003E728E">
        <w:rPr>
          <w:bCs/>
          <w:iCs/>
        </w:rPr>
        <w:t xml:space="preserve"> n.d.</w:t>
      </w:r>
      <w:r w:rsidR="00002A05" w:rsidRPr="003E728E">
        <w:rPr>
          <w:bCs/>
          <w:iCs/>
        </w:rPr>
        <w:t>)</w:t>
      </w:r>
      <w:r w:rsidR="004A7AF1" w:rsidRPr="003E728E">
        <w:rPr>
          <w:bCs/>
          <w:iCs/>
        </w:rPr>
        <w:t xml:space="preserve">. This investment </w:t>
      </w:r>
      <w:r w:rsidR="00002A05" w:rsidRPr="003E728E">
        <w:t>support</w:t>
      </w:r>
      <w:r w:rsidR="004A7AF1" w:rsidRPr="003E728E">
        <w:t xml:space="preserve">s </w:t>
      </w:r>
      <w:r w:rsidR="00002A05" w:rsidRPr="003E728E">
        <w:t xml:space="preserve">small businesses and neighborhood projects that address </w:t>
      </w:r>
      <w:r w:rsidR="004A7AF1" w:rsidRPr="003E728E">
        <w:t>critical</w:t>
      </w:r>
      <w:r w:rsidR="00002A05" w:rsidRPr="003E728E">
        <w:t xml:space="preserve"> issues such as racial inequality and climate change </w:t>
      </w:r>
      <w:r w:rsidR="003935AA" w:rsidRPr="003E728E">
        <w:rPr>
          <w:bCs/>
          <w:iCs/>
        </w:rPr>
        <w:t>(“Inclusion &amp; Diversity</w:t>
      </w:r>
      <w:r w:rsidR="004A7AF1" w:rsidRPr="003E728E">
        <w:rPr>
          <w:bCs/>
          <w:iCs/>
        </w:rPr>
        <w:t>,”</w:t>
      </w:r>
      <w:r w:rsidR="003935AA" w:rsidRPr="003E728E">
        <w:rPr>
          <w:bCs/>
          <w:iCs/>
        </w:rPr>
        <w:t xml:space="preserve"> n.d.</w:t>
      </w:r>
      <w:r w:rsidR="00002A05" w:rsidRPr="003E728E">
        <w:rPr>
          <w:bCs/>
          <w:iCs/>
        </w:rPr>
        <w:t>).</w:t>
      </w:r>
      <w:r w:rsidR="00002A05" w:rsidRPr="003E728E">
        <w:t xml:space="preserve"> They also have goals to “achieve BIPOC representation of at least 30% at all corporate levels and at least 40% at all retail and manufacturing roles </w:t>
      </w:r>
      <w:r w:rsidR="00CD0BCF" w:rsidRPr="003E728E">
        <w:rPr>
          <w:bCs/>
          <w:iCs/>
        </w:rPr>
        <w:t>(“Inclusion &amp; Diversity</w:t>
      </w:r>
      <w:r w:rsidR="004A7AF1" w:rsidRPr="003E728E">
        <w:rPr>
          <w:bCs/>
          <w:iCs/>
        </w:rPr>
        <w:t>,”</w:t>
      </w:r>
      <w:r w:rsidR="00CD0BCF" w:rsidRPr="003E728E">
        <w:rPr>
          <w:bCs/>
          <w:iCs/>
        </w:rPr>
        <w:t xml:space="preserve"> </w:t>
      </w:r>
      <w:r w:rsidR="00CD0BCF" w:rsidRPr="003E728E">
        <w:rPr>
          <w:bCs/>
          <w:iCs/>
        </w:rPr>
        <w:lastRenderedPageBreak/>
        <w:t>n.d.</w:t>
      </w:r>
      <w:r w:rsidR="00002A05" w:rsidRPr="003E728E">
        <w:rPr>
          <w:bCs/>
          <w:iCs/>
        </w:rPr>
        <w:t>).</w:t>
      </w:r>
      <w:r w:rsidR="00002A05" w:rsidRPr="003E728E">
        <w:t xml:space="preserve"> Consumers want to be associated with brands that better their communities; people who buy their products will feel like they are contributing to these initiatives. </w:t>
      </w:r>
    </w:p>
    <w:p w14:paraId="1C293488" w14:textId="77777777" w:rsidR="000F0F5E" w:rsidRPr="003E728E" w:rsidRDefault="000F0F5E" w:rsidP="007C4E77">
      <w:pPr>
        <w:spacing w:line="240" w:lineRule="auto"/>
        <w:rPr>
          <w:b/>
          <w:bCs/>
          <w:i/>
          <w:iCs/>
        </w:rPr>
      </w:pPr>
    </w:p>
    <w:p w14:paraId="00000022" w14:textId="41B0BD97" w:rsidR="00252204" w:rsidRPr="003E728E" w:rsidRDefault="00002A05" w:rsidP="000F0F5E">
      <w:pPr>
        <w:spacing w:line="240" w:lineRule="auto"/>
        <w:ind w:firstLine="720"/>
      </w:pPr>
      <w:r w:rsidRPr="003E728E">
        <w:rPr>
          <w:b/>
        </w:rPr>
        <w:t xml:space="preserve">Resources. </w:t>
      </w:r>
      <w:r w:rsidRPr="003E728E">
        <w:t xml:space="preserve">Starbucks has the capital to be able to invest in themselves </w:t>
      </w:r>
      <w:proofErr w:type="gramStart"/>
      <w:r w:rsidRPr="003E728E">
        <w:t>and also</w:t>
      </w:r>
      <w:proofErr w:type="gramEnd"/>
      <w:r w:rsidRPr="003E728E">
        <w:t xml:space="preserve"> the community. The company incurred “higher than anticipated costs from training and onboarding new green apron partners, a critical investment as the company works to create a great </w:t>
      </w:r>
      <w:r w:rsidRPr="003E728E">
        <w:rPr>
          <w:i/>
        </w:rPr>
        <w:t>Starbucks Experience</w:t>
      </w:r>
      <w:r w:rsidRPr="003E728E">
        <w:t xml:space="preserve">” </w:t>
      </w:r>
      <w:r w:rsidR="00CD0BCF" w:rsidRPr="003E728E">
        <w:t xml:space="preserve">(“Key Takeaways from Starbucks Q1 FY22 Earnings Call”, </w:t>
      </w:r>
      <w:r w:rsidR="00A44169" w:rsidRPr="003E728E">
        <w:t>2022</w:t>
      </w:r>
      <w:r w:rsidR="00CD0BCF" w:rsidRPr="003E728E">
        <w:t>, para. 12</w:t>
      </w:r>
      <w:r w:rsidRPr="003E728E">
        <w:t xml:space="preserve">). </w:t>
      </w:r>
      <w:r w:rsidR="000553AB" w:rsidRPr="003E728E">
        <w:t>Starbucks also invests time and money in the students at UIC</w:t>
      </w:r>
      <w:r w:rsidR="003E728E" w:rsidRPr="003E728E">
        <w:t>. Starbucks</w:t>
      </w:r>
      <w:r w:rsidR="000553AB" w:rsidRPr="003E728E">
        <w:t xml:space="preserve"> provid</w:t>
      </w:r>
      <w:r w:rsidR="003E728E" w:rsidRPr="003E728E">
        <w:t>es students</w:t>
      </w:r>
      <w:r w:rsidR="000553AB" w:rsidRPr="003E728E">
        <w:t xml:space="preserve"> with training and allow</w:t>
      </w:r>
      <w:r w:rsidR="003E728E" w:rsidRPr="003E728E">
        <w:t>s</w:t>
      </w:r>
      <w:r w:rsidR="000553AB" w:rsidRPr="003E728E">
        <w:t xml:space="preserve"> them to gain real-world experiences</w:t>
      </w:r>
      <w:r w:rsidR="003E728E" w:rsidRPr="003E728E">
        <w:t xml:space="preserve">, an </w:t>
      </w:r>
      <w:r w:rsidR="000930C9" w:rsidRPr="003E728E">
        <w:t xml:space="preserve">investment that will lead to a more educated and efficient staff for the future </w:t>
      </w:r>
      <w:r w:rsidR="000553AB" w:rsidRPr="003E728E">
        <w:t>(“Gaining real-world business experience at UIC’s Starbucks,” 2019, para. 6).</w:t>
      </w:r>
      <w:r w:rsidR="000553AB" w:rsidRPr="003E728E">
        <w:t xml:space="preserve"> </w:t>
      </w:r>
      <w:r w:rsidRPr="003E728E">
        <w:t xml:space="preserve">Starbucks uses </w:t>
      </w:r>
      <w:r w:rsidR="004A7AF1" w:rsidRPr="003E728E">
        <w:t>its</w:t>
      </w:r>
      <w:r w:rsidRPr="003E728E">
        <w:t xml:space="preserve"> money to improve </w:t>
      </w:r>
      <w:r w:rsidR="004A7AF1" w:rsidRPr="003E728E">
        <w:t>its</w:t>
      </w:r>
      <w:r w:rsidRPr="003E728E">
        <w:t xml:space="preserve"> operations— highly trained employees will increase efficiency and capacity, generating higher returns. Starbucks supports their community as well, giving food banks $1.7 million in grants through Feeding America and spending $5 million in grants for nonprofits that serve BIPOC youth </w:t>
      </w:r>
      <w:r w:rsidR="003935AA" w:rsidRPr="003E728E">
        <w:rPr>
          <w:bCs/>
          <w:iCs/>
        </w:rPr>
        <w:t>(“Inclusion &amp; Diversity</w:t>
      </w:r>
      <w:r w:rsidR="004A7AF1" w:rsidRPr="003E728E">
        <w:rPr>
          <w:bCs/>
          <w:iCs/>
        </w:rPr>
        <w:t>,”</w:t>
      </w:r>
      <w:r w:rsidR="003935AA" w:rsidRPr="003E728E">
        <w:rPr>
          <w:bCs/>
          <w:iCs/>
        </w:rPr>
        <w:t xml:space="preserve"> n.d.</w:t>
      </w:r>
      <w:r w:rsidRPr="003E728E">
        <w:rPr>
          <w:bCs/>
          <w:iCs/>
        </w:rPr>
        <w:t>)</w:t>
      </w:r>
      <w:r w:rsidRPr="003E728E">
        <w:t xml:space="preserve">. </w:t>
      </w:r>
      <w:r w:rsidR="00533116">
        <w:t xml:space="preserve">UIC ARC </w:t>
      </w:r>
      <w:r w:rsidR="000553AB" w:rsidRPr="003E728E">
        <w:t xml:space="preserve">Starbucks supports the Pop-Up Pantry, using its highly recognized brand and </w:t>
      </w:r>
      <w:r w:rsidR="00533116">
        <w:t xml:space="preserve">wide </w:t>
      </w:r>
      <w:r w:rsidR="000553AB" w:rsidRPr="003E728E">
        <w:t xml:space="preserve">customer base to raise awareness for the cause. Starbucks attempts to gain interest in donating to help combat food insecurity and encourages its customers to tip, as all tips are given to the Pop-Up Pantry (@uic_arc_sbux, June 5, 2020). </w:t>
      </w:r>
      <w:r w:rsidRPr="003E728E">
        <w:t>The company is only as good as the community they serve; supporting these groups makes Starbucks stronger. Starbucks</w:t>
      </w:r>
      <w:r w:rsidR="00533116">
        <w:t xml:space="preserve"> also</w:t>
      </w:r>
      <w:r w:rsidRPr="003E728E">
        <w:t xml:space="preserve"> inventories a wide range of products that fit in the drinks, food, at</w:t>
      </w:r>
      <w:r w:rsidR="004A7AF1" w:rsidRPr="003E728E">
        <w:t>-</w:t>
      </w:r>
      <w:r w:rsidRPr="003E728E">
        <w:t>home coffee, gift card, and merchandise categories (</w:t>
      </w:r>
      <w:r w:rsidR="00040A09" w:rsidRPr="003E728E">
        <w:t>Starbucks Menu, 2021)</w:t>
      </w:r>
      <w:r w:rsidRPr="003E728E">
        <w:t xml:space="preserve">. In addition to these products, they also provide impeccable customer service in their brick-and-mortar stores. </w:t>
      </w:r>
    </w:p>
    <w:p w14:paraId="48C4A966" w14:textId="77777777" w:rsidR="000B6264" w:rsidRPr="003E728E" w:rsidRDefault="000B6264" w:rsidP="007C4E77">
      <w:pPr>
        <w:spacing w:line="240" w:lineRule="auto"/>
      </w:pPr>
    </w:p>
    <w:p w14:paraId="00000023" w14:textId="3BA38054" w:rsidR="00252204" w:rsidRPr="003E728E" w:rsidRDefault="00002A05" w:rsidP="007C4E77">
      <w:pPr>
        <w:spacing w:line="240" w:lineRule="auto"/>
        <w:rPr>
          <w:b/>
          <w:i/>
        </w:rPr>
      </w:pPr>
      <w:r w:rsidRPr="003E728E">
        <w:rPr>
          <w:b/>
          <w:i/>
        </w:rPr>
        <w:t xml:space="preserve">Customer </w:t>
      </w:r>
    </w:p>
    <w:p w14:paraId="0A7EDAEE" w14:textId="77777777" w:rsidR="000B6264" w:rsidRPr="003E728E" w:rsidRDefault="000B6264" w:rsidP="007C4E77">
      <w:pPr>
        <w:spacing w:line="240" w:lineRule="auto"/>
        <w:rPr>
          <w:b/>
          <w:i/>
        </w:rPr>
      </w:pPr>
    </w:p>
    <w:p w14:paraId="00000024" w14:textId="0FCD43A6" w:rsidR="00252204" w:rsidRPr="003E728E" w:rsidRDefault="00002A05" w:rsidP="007C4E77">
      <w:pPr>
        <w:spacing w:line="240" w:lineRule="auto"/>
        <w:ind w:firstLine="720"/>
      </w:pPr>
      <w:r w:rsidRPr="003E728E">
        <w:rPr>
          <w:b/>
        </w:rPr>
        <w:t xml:space="preserve">Needs. </w:t>
      </w:r>
      <w:r w:rsidRPr="003E728E">
        <w:t>Consumer needs have shifted as a direct result of the pandemic. The mass closure of coffee shops because of the COVID-19 pandemic gave consumers no choice but to make their coffee at home. Consumers are also looking for premium coffee offerings that match the quality of coffee shops. Starbucks has capitalized on this opportunity by creating more ready-to-drink coffee products, such as premium Nitro Cold Brew coffee drinks, that consumers can drink at home (</w:t>
      </w:r>
      <w:r w:rsidR="0084325D" w:rsidRPr="003E728E">
        <w:t>Forsyth, 2021, para. 33</w:t>
      </w:r>
      <w:r w:rsidRPr="003E728E">
        <w:t>). COVID-19 has also sparked more consumer interest in diet-friendly and functional food and drink. According to Jonny Forsyth, Associate Director for Mintel Food &amp; Drink, 42% of U.S. adults said healthy eating ha</w:t>
      </w:r>
      <w:r w:rsidR="004A7AF1" w:rsidRPr="003E728E">
        <w:t>d</w:t>
      </w:r>
      <w:r w:rsidRPr="003E728E">
        <w:t xml:space="preserve"> become a priority since the COVID-19 outbreak began (</w:t>
      </w:r>
      <w:r w:rsidR="0084325D" w:rsidRPr="003E728E">
        <w:t>Forsyth, 2021, para. 36</w:t>
      </w:r>
      <w:r w:rsidRPr="003E728E">
        <w:t xml:space="preserve">). </w:t>
      </w:r>
      <w:r w:rsidR="000553AB" w:rsidRPr="003E728E">
        <w:t xml:space="preserve">UIC Starbucks locations have responded to UIC consumer needs, including safe and fast services, by going cashless (@uic_arc_sbux, Feb 24, 2022). The UIC Starbucks is also linked to the Tapingo app, which is connected to dining vendors across campus, eliminating the need to wait in line and enabling consumers to pick up their orders once they are ready. Dragon Dollar$ and Flames Fare are also accepted at these locations, </w:t>
      </w:r>
      <w:r w:rsidR="003E728E" w:rsidRPr="003E728E">
        <w:t>meeting</w:t>
      </w:r>
      <w:r w:rsidR="000553AB" w:rsidRPr="003E728E">
        <w:t xml:space="preserve"> the students' needs regarding convenient payment options (</w:t>
      </w:r>
      <w:r w:rsidR="003E728E" w:rsidRPr="003E728E">
        <w:t>“Starbucks opens in Student Center West,” Feb 5, 2019, para. 6</w:t>
      </w:r>
      <w:r w:rsidR="000553AB" w:rsidRPr="003E728E">
        <w:t xml:space="preserve">). UIC Starbucks locations also now use online mobile ordering on their apps, contributing to fulfilling the need for faster and more convenient services (@uic_uvm_sbux, Jan 20, 2022). </w:t>
      </w:r>
      <w:r w:rsidR="000930C9" w:rsidRPr="003E728E">
        <w:t>UIC ARC Starbucks also posted an image on Instagram that said</w:t>
      </w:r>
      <w:r w:rsidR="003E728E" w:rsidRPr="003E728E">
        <w:t>:</w:t>
      </w:r>
      <w:r w:rsidR="000930C9" w:rsidRPr="003E728E">
        <w:t xml:space="preserve"> “STOP BY FOR ME TIME” with a cup of iced coffee (@uic_arc_sbux, Jan 20, 2021). The ARC Starbucks serves as a sanctuary for students looking to spend quality time on their own while drinking coffee. </w:t>
      </w:r>
    </w:p>
    <w:p w14:paraId="010FADB0" w14:textId="77777777" w:rsidR="000B6264" w:rsidRPr="003E728E" w:rsidRDefault="000B6264" w:rsidP="007C4E77">
      <w:pPr>
        <w:spacing w:line="240" w:lineRule="auto"/>
        <w:ind w:firstLine="720"/>
      </w:pPr>
    </w:p>
    <w:p w14:paraId="00000025" w14:textId="427A8F62" w:rsidR="00252204" w:rsidRPr="003E728E" w:rsidRDefault="00002A05" w:rsidP="007C4E77">
      <w:pPr>
        <w:spacing w:line="240" w:lineRule="auto"/>
        <w:ind w:firstLine="720"/>
        <w:rPr>
          <w:b/>
        </w:rPr>
      </w:pPr>
      <w:r w:rsidRPr="003E728E">
        <w:rPr>
          <w:b/>
        </w:rPr>
        <w:lastRenderedPageBreak/>
        <w:t xml:space="preserve">Profile. </w:t>
      </w:r>
    </w:p>
    <w:p w14:paraId="72DB6AFB" w14:textId="77777777" w:rsidR="000F0F5E" w:rsidRPr="003E728E" w:rsidRDefault="000F0F5E" w:rsidP="007C4E77">
      <w:pPr>
        <w:spacing w:line="240" w:lineRule="auto"/>
        <w:ind w:firstLine="720"/>
      </w:pPr>
    </w:p>
    <w:p w14:paraId="00000026" w14:textId="4A663601" w:rsidR="00252204" w:rsidRPr="003E728E" w:rsidRDefault="00002A05" w:rsidP="007C4E77">
      <w:pPr>
        <w:spacing w:line="240" w:lineRule="auto"/>
        <w:ind w:firstLine="720"/>
      </w:pPr>
      <w:r w:rsidRPr="003E728E">
        <w:rPr>
          <w:b/>
          <w:i/>
        </w:rPr>
        <w:t xml:space="preserve">Geographics. </w:t>
      </w:r>
      <w:r w:rsidRPr="003E728E">
        <w:t xml:space="preserve">Starbucks targets the following regions: Latin America, </w:t>
      </w:r>
      <w:r w:rsidR="004A7AF1" w:rsidRPr="003E728E">
        <w:t xml:space="preserve">the </w:t>
      </w:r>
      <w:r w:rsidRPr="003E728E">
        <w:t>U</w:t>
      </w:r>
      <w:r w:rsidR="004A7AF1" w:rsidRPr="003E728E">
        <w:t>.</w:t>
      </w:r>
      <w:r w:rsidRPr="003E728E">
        <w:t>S</w:t>
      </w:r>
      <w:r w:rsidR="004A7AF1" w:rsidRPr="003E728E">
        <w:t>.</w:t>
      </w:r>
      <w:r w:rsidRPr="003E728E">
        <w:t xml:space="preserve">, Canada, </w:t>
      </w:r>
      <w:r w:rsidR="004A7AF1" w:rsidRPr="003E728E">
        <w:t xml:space="preserve">the </w:t>
      </w:r>
      <w:r w:rsidRPr="003E728E">
        <w:t>Middle East, Europe, China, Africa, Asia, and the Pacific (</w:t>
      </w:r>
      <w:r w:rsidR="0084325D" w:rsidRPr="003E728E">
        <w:t>“Starbucks Market Segmentation, Targeting, and Positioning</w:t>
      </w:r>
      <w:r w:rsidR="004A7AF1" w:rsidRPr="003E728E">
        <w:t>,”</w:t>
      </w:r>
      <w:r w:rsidR="0084325D" w:rsidRPr="003E728E">
        <w:t xml:space="preserve"> n.d.</w:t>
      </w:r>
      <w:r w:rsidRPr="003E728E">
        <w:t xml:space="preserve">). Starbucks also plans </w:t>
      </w:r>
      <w:r w:rsidR="004A7AF1" w:rsidRPr="003E728E">
        <w:t xml:space="preserve">to build more stores in urban areas, specifically for takeout and advance ordering, which will </w:t>
      </w:r>
      <w:r w:rsidR="00DC46D5" w:rsidRPr="003E728E">
        <w:t>significantly save</w:t>
      </w:r>
      <w:r w:rsidR="004A7AF1" w:rsidRPr="003E728E">
        <w:t xml:space="preserve"> </w:t>
      </w:r>
      <w:r w:rsidRPr="003E728E">
        <w:t>labor and occupancy costs (</w:t>
      </w:r>
      <w:r w:rsidR="005C6F47" w:rsidRPr="003E728E">
        <w:t>Grant, 2020, para. 13</w:t>
      </w:r>
      <w:r w:rsidRPr="003E728E">
        <w:t xml:space="preserve">). </w:t>
      </w:r>
      <w:r w:rsidR="00691496" w:rsidRPr="003E728E">
        <w:t xml:space="preserve">In addition to Starbucks’ global blueprint, they also </w:t>
      </w:r>
      <w:r w:rsidR="00DC46D5" w:rsidRPr="003E728E">
        <w:t>provide</w:t>
      </w:r>
      <w:r w:rsidR="00604331" w:rsidRPr="003E728E">
        <w:t xml:space="preserve"> </w:t>
      </w:r>
      <w:r w:rsidR="00DC46D5" w:rsidRPr="003E728E">
        <w:t xml:space="preserve">two </w:t>
      </w:r>
      <w:r w:rsidR="00604331" w:rsidRPr="003E728E">
        <w:t xml:space="preserve">local </w:t>
      </w:r>
      <w:r w:rsidR="00DC46D5" w:rsidRPr="003E728E">
        <w:t>brick-and-mortar locations at the UIC campus</w:t>
      </w:r>
      <w:r w:rsidR="00604331" w:rsidRPr="003E728E">
        <w:t xml:space="preserve">. These locations are placed </w:t>
      </w:r>
      <w:r w:rsidR="00B81865" w:rsidRPr="003E728E">
        <w:t>at the UIC Academic and Residential Complex (ARC)</w:t>
      </w:r>
      <w:r w:rsidR="00C92EC9" w:rsidRPr="003E728E">
        <w:t xml:space="preserve"> and</w:t>
      </w:r>
      <w:r w:rsidR="00B81865" w:rsidRPr="003E728E">
        <w:t xml:space="preserve"> </w:t>
      </w:r>
      <w:r w:rsidR="009818C0" w:rsidRPr="003E728E">
        <w:t xml:space="preserve">UIC </w:t>
      </w:r>
      <w:r w:rsidR="003E728E" w:rsidRPr="003E728E">
        <w:t>University</w:t>
      </w:r>
      <w:r w:rsidR="009818C0" w:rsidRPr="003E728E">
        <w:t xml:space="preserve"> Village Maxwell Street (U</w:t>
      </w:r>
      <w:r w:rsidR="00C92EC9" w:rsidRPr="003E728E">
        <w:t xml:space="preserve">VM). </w:t>
      </w:r>
    </w:p>
    <w:p w14:paraId="3EB2C0FE" w14:textId="77777777" w:rsidR="000B6264" w:rsidRPr="003E728E" w:rsidRDefault="000B6264" w:rsidP="007C4E77">
      <w:pPr>
        <w:spacing w:line="240" w:lineRule="auto"/>
        <w:ind w:firstLine="720"/>
      </w:pPr>
    </w:p>
    <w:p w14:paraId="00000027" w14:textId="56A3FF94" w:rsidR="00252204" w:rsidRPr="003E728E" w:rsidRDefault="00002A05" w:rsidP="007C4E77">
      <w:pPr>
        <w:spacing w:line="240" w:lineRule="auto"/>
        <w:ind w:firstLine="720"/>
      </w:pPr>
      <w:r w:rsidRPr="003E728E">
        <w:rPr>
          <w:b/>
          <w:i/>
        </w:rPr>
        <w:t xml:space="preserve">Demographics. </w:t>
      </w:r>
      <w:r w:rsidRPr="003E728E">
        <w:t xml:space="preserve">Starbucks consumers can be identified as being professionals, employees, and students. These individuals are single, married, and older married couples with children </w:t>
      </w:r>
      <w:r w:rsidR="005C6F47" w:rsidRPr="003E728E">
        <w:t>(“Starbucks Market Segmentation, Targeting, and Positioning</w:t>
      </w:r>
      <w:r w:rsidR="004A7AF1" w:rsidRPr="003E728E">
        <w:t>,”</w:t>
      </w:r>
      <w:r w:rsidR="005C6F47" w:rsidRPr="003E728E">
        <w:t xml:space="preserve"> n.d.)</w:t>
      </w:r>
      <w:r w:rsidRPr="003E728E">
        <w:t>. The targeted age range is 22 to 60 years old</w:t>
      </w:r>
      <w:r w:rsidR="004A7AF1" w:rsidRPr="003E728E">
        <w:t>,</w:t>
      </w:r>
      <w:r w:rsidRPr="003E728E">
        <w:t xml:space="preserve"> and Starbucks also targets both male</w:t>
      </w:r>
      <w:r w:rsidR="004A7AF1" w:rsidRPr="003E728E">
        <w:t>s</w:t>
      </w:r>
      <w:r w:rsidRPr="003E728E">
        <w:t xml:space="preserve"> and females </w:t>
      </w:r>
      <w:r w:rsidR="005C6F47" w:rsidRPr="003E728E">
        <w:t>(“Starbucks Market Segmentation, Targeting, and Positioning</w:t>
      </w:r>
      <w:r w:rsidR="004A7AF1" w:rsidRPr="003E728E">
        <w:t>,”</w:t>
      </w:r>
      <w:r w:rsidR="005C6F47" w:rsidRPr="003E728E">
        <w:t xml:space="preserve"> n.d.)</w:t>
      </w:r>
      <w:r w:rsidRPr="003E728E">
        <w:t xml:space="preserve">. </w:t>
      </w:r>
      <w:r w:rsidR="00C92D44" w:rsidRPr="003E728E">
        <w:t>Most</w:t>
      </w:r>
      <w:r w:rsidRPr="003E728E">
        <w:t xml:space="preserve"> consumers that visit the UIC ARC Starbucks location are UIC students, and the UIC UVM Starbucks location has a mix of residential and UIC students who visit their store. </w:t>
      </w:r>
    </w:p>
    <w:p w14:paraId="21D82FA0" w14:textId="77777777" w:rsidR="000B6264" w:rsidRPr="003E728E" w:rsidRDefault="000B6264" w:rsidP="007C4E77">
      <w:pPr>
        <w:spacing w:line="240" w:lineRule="auto"/>
        <w:ind w:firstLine="720"/>
      </w:pPr>
    </w:p>
    <w:p w14:paraId="00000028" w14:textId="3FE1B30E" w:rsidR="00252204" w:rsidRPr="003E728E" w:rsidRDefault="00002A05" w:rsidP="007C4E77">
      <w:pPr>
        <w:spacing w:line="240" w:lineRule="auto"/>
        <w:ind w:firstLine="720"/>
      </w:pPr>
      <w:r w:rsidRPr="003E728E">
        <w:rPr>
          <w:b/>
          <w:i/>
        </w:rPr>
        <w:t xml:space="preserve">Psychographics. </w:t>
      </w:r>
      <w:r w:rsidRPr="003E728E">
        <w:t xml:space="preserve">A typical Starbucks consumer is a reformer, aspirer, explorer, achiever, and mainstreamer </w:t>
      </w:r>
      <w:r w:rsidR="005C6F47" w:rsidRPr="003E728E">
        <w:t>(“Starbucks Market Segmentation, Targeting, and Positioning</w:t>
      </w:r>
      <w:r w:rsidR="004A7AF1" w:rsidRPr="003E728E">
        <w:t>,”</w:t>
      </w:r>
      <w:r w:rsidR="005C6F47" w:rsidRPr="003E728E">
        <w:t xml:space="preserve"> n.d.)</w:t>
      </w:r>
      <w:r w:rsidRPr="003E728E">
        <w:t xml:space="preserve">. These consumers want a viable place to get their work done, conduct </w:t>
      </w:r>
      <w:r w:rsidR="004A7AF1" w:rsidRPr="003E728E">
        <w:t>essential</w:t>
      </w:r>
      <w:r w:rsidRPr="003E728E">
        <w:t xml:space="preserve"> business activities, and do their homework</w:t>
      </w:r>
      <w:r w:rsidR="004A7AF1" w:rsidRPr="003E728E">
        <w:t>, all of which increase productivity and help consumers</w:t>
      </w:r>
      <w:r w:rsidRPr="003E728E">
        <w:t xml:space="preserve"> achieve their goals. </w:t>
      </w:r>
    </w:p>
    <w:p w14:paraId="28F635B6" w14:textId="77777777" w:rsidR="000B6264" w:rsidRPr="003E728E" w:rsidRDefault="000B6264" w:rsidP="007C4E77">
      <w:pPr>
        <w:spacing w:line="240" w:lineRule="auto"/>
        <w:ind w:firstLine="720"/>
      </w:pPr>
    </w:p>
    <w:p w14:paraId="088D884B" w14:textId="1BAEDA02" w:rsidR="000930C9" w:rsidRPr="003E728E" w:rsidRDefault="00002A05" w:rsidP="007C4E77">
      <w:pPr>
        <w:spacing w:line="240" w:lineRule="auto"/>
        <w:ind w:firstLine="720"/>
      </w:pPr>
      <w:r w:rsidRPr="003E728E">
        <w:rPr>
          <w:b/>
          <w:i/>
        </w:rPr>
        <w:t xml:space="preserve">Behavioral. </w:t>
      </w:r>
      <w:r w:rsidRPr="003E728E">
        <w:t xml:space="preserve">Starbucks consumers have proven to be very loyal to the brand. In the Q1 FY22 report by Starbucks, it was observed that the Starbucks loyalty program membership grew 21% to a record 26.4 million 90-day active members </w:t>
      </w:r>
      <w:r w:rsidR="00CD0BCF" w:rsidRPr="003E728E">
        <w:t xml:space="preserve">(“Key Takeaways from Starbucks Q1 FY22 Earnings Call”, </w:t>
      </w:r>
      <w:r w:rsidR="00A44169" w:rsidRPr="003E728E">
        <w:t>2022</w:t>
      </w:r>
      <w:r w:rsidR="00CD0BCF" w:rsidRPr="003E728E">
        <w:t>, para. 5</w:t>
      </w:r>
      <w:r w:rsidRPr="003E728E">
        <w:t xml:space="preserve">).  </w:t>
      </w:r>
      <w:r w:rsidR="005C6F47" w:rsidRPr="003E728E">
        <w:t xml:space="preserve">Consumers </w:t>
      </w:r>
      <w:r w:rsidRPr="003E728E">
        <w:t>now value safety, convenience, and efficiency</w:t>
      </w:r>
      <w:r w:rsidR="005C6F47" w:rsidRPr="003E728E">
        <w:t xml:space="preserve"> and</w:t>
      </w:r>
      <w:r w:rsidRPr="003E728E">
        <w:t xml:space="preserve"> are </w:t>
      </w:r>
      <w:r w:rsidR="005C6F47" w:rsidRPr="003E728E">
        <w:t>avoiding</w:t>
      </w:r>
      <w:r w:rsidRPr="003E728E">
        <w:t xml:space="preserve"> social s</w:t>
      </w:r>
      <w:r w:rsidR="005C6F47" w:rsidRPr="003E728E">
        <w:t xml:space="preserve">ituations that threaten </w:t>
      </w:r>
      <w:r w:rsidRPr="003E728E">
        <w:t>exposure to covid</w:t>
      </w:r>
      <w:r w:rsidR="005C6F47" w:rsidRPr="003E728E">
        <w:t xml:space="preserve"> (</w:t>
      </w:r>
      <w:r w:rsidR="00A77E80" w:rsidRPr="003E728E">
        <w:t>“Starbucks Evolves Strategy to Adapt to Changing Consumer Behavior</w:t>
      </w:r>
      <w:r w:rsidR="004A7AF1" w:rsidRPr="003E728E">
        <w:t>,”</w:t>
      </w:r>
      <w:r w:rsidR="00A77E80" w:rsidRPr="003E728E">
        <w:t xml:space="preserve"> n.d., para. 2</w:t>
      </w:r>
      <w:r w:rsidR="005C6F47" w:rsidRPr="003E728E">
        <w:t>)</w:t>
      </w:r>
      <w:r w:rsidRPr="003E728E">
        <w:t>. They prefer</w:t>
      </w:r>
      <w:r w:rsidR="004A7AF1" w:rsidRPr="003E728E">
        <w:t xml:space="preserve"> </w:t>
      </w:r>
      <w:r w:rsidRPr="003E728E">
        <w:t>drive</w:t>
      </w:r>
      <w:r w:rsidR="004A7AF1" w:rsidRPr="003E728E">
        <w:t>-</w:t>
      </w:r>
      <w:r w:rsidRPr="003E728E">
        <w:t xml:space="preserve">through and mobile orders and other options such as pickup stores, walk-up windows, and curbside locations </w:t>
      </w:r>
      <w:r w:rsidR="00A77E80" w:rsidRPr="003E728E">
        <w:t>(“Starbucks Evolves Strategy to Adapt to Changing Consumer Behavior</w:t>
      </w:r>
      <w:r w:rsidR="004A7AF1" w:rsidRPr="003E728E">
        <w:t>,”</w:t>
      </w:r>
      <w:r w:rsidR="00A77E80" w:rsidRPr="003E728E">
        <w:t xml:space="preserve"> n.d., para. 2</w:t>
      </w:r>
      <w:r w:rsidRPr="003E728E">
        <w:t xml:space="preserve">). At the UIC ARC Starbucks location, the consumers are typically grab-and-go customers who do not usually spend their leisure time hanging with friends. This </w:t>
      </w:r>
      <w:r w:rsidR="00C92D44" w:rsidRPr="003E728E">
        <w:t>group</w:t>
      </w:r>
      <w:r w:rsidRPr="003E728E">
        <w:t xml:space="preserve"> is also not as calorie</w:t>
      </w:r>
      <w:r w:rsidR="004A7AF1" w:rsidRPr="003E728E">
        <w:t>-</w:t>
      </w:r>
      <w:r w:rsidRPr="003E728E">
        <w:t xml:space="preserve">conscious since </w:t>
      </w:r>
      <w:r w:rsidR="004A7AF1" w:rsidRPr="003E728E">
        <w:t>most</w:t>
      </w:r>
      <w:r w:rsidRPr="003E728E">
        <w:t xml:space="preserve"> customers are younger students. This store is a high frappe seller and a low brewed coffee seller. The UIC UVM Starbucks location has </w:t>
      </w:r>
      <w:r w:rsidR="004A7AF1" w:rsidRPr="003E728E">
        <w:t xml:space="preserve">a </w:t>
      </w:r>
      <w:r w:rsidRPr="003E728E">
        <w:t>medium customer connection, so there is a fair amount of interaction in the store. They are a medium frappe and brewed coffee seller since th</w:t>
      </w:r>
      <w:r w:rsidR="003E728E" w:rsidRPr="003E728E">
        <w:t>ey have</w:t>
      </w:r>
      <w:r w:rsidRPr="003E728E">
        <w:t xml:space="preserve"> a diverse customer base. </w:t>
      </w:r>
    </w:p>
    <w:p w14:paraId="00000029" w14:textId="2EE7213A" w:rsidR="00252204" w:rsidRDefault="000930C9" w:rsidP="00840630">
      <w:pPr>
        <w:spacing w:line="240" w:lineRule="auto"/>
        <w:ind w:firstLine="720"/>
      </w:pPr>
      <w:r w:rsidRPr="003E728E">
        <w:t xml:space="preserve">On Google Trends, I investigated consumer interest in </w:t>
      </w:r>
      <w:r w:rsidR="003E728E" w:rsidRPr="003E728E">
        <w:t>“</w:t>
      </w:r>
      <w:r w:rsidRPr="003E728E">
        <w:t>UIC Starbucks</w:t>
      </w:r>
      <w:r w:rsidR="003E728E" w:rsidRPr="003E728E">
        <w:t>”</w:t>
      </w:r>
      <w:r w:rsidRPr="003E728E">
        <w:t xml:space="preserve"> for the past twelve months</w:t>
      </w:r>
      <w:r w:rsidR="003E728E" w:rsidRPr="003E728E">
        <w:t xml:space="preserve">. </w:t>
      </w:r>
      <w:r w:rsidRPr="003E728E">
        <w:t>A score of 100 means peak popularity, while a value of 50 would</w:t>
      </w:r>
      <w:r w:rsidR="003E728E" w:rsidRPr="003E728E">
        <w:t xml:space="preserve"> indicate that the term is half as popular. </w:t>
      </w:r>
      <w:r w:rsidRPr="003E728E">
        <w:t xml:space="preserve">For the term August 29- September 4, 2021, the score was at 100. </w:t>
      </w:r>
      <w:r w:rsidR="003E728E" w:rsidRPr="003E728E">
        <w:t>F</w:t>
      </w:r>
      <w:r w:rsidRPr="003E728E">
        <w:t>or that period, consumer interest hit its peak. Consumer interest appeared to be at its highest levels during the first semester when school started</w:t>
      </w:r>
      <w:r w:rsidR="00401906">
        <w:t xml:space="preserve"> and when the weather was warmer</w:t>
      </w:r>
      <w:r w:rsidRPr="003E728E">
        <w:t>.</w:t>
      </w:r>
      <w:r w:rsidR="00840630" w:rsidRPr="003E728E">
        <w:t xml:space="preserve"> </w:t>
      </w:r>
      <w:r w:rsidR="00BF2591">
        <w:t>Google Trends also revealed that c</w:t>
      </w:r>
      <w:r w:rsidRPr="003E728E">
        <w:t xml:space="preserve">onsumers who searched “UIC Starbucks” were also searching these terms: Starbucks – Coffeehouse Company (score of 100), University of Illinois Chicago – Public University in Chicago, Illinois (score of 90), UIC ARC Starbucks – Coffee shop in Chicago, Illinois (score of 26), Coffee – Drink (score of 8), and Chicago – City in Illinois (score of 8). A </w:t>
      </w:r>
      <w:r w:rsidRPr="003E728E">
        <w:lastRenderedPageBreak/>
        <w:t>score of 100 indicates that the topic was the most popular search query, while a score of 50 would mean that searched topic was half as popular. Consumers are not searching specifically for UIC UVM Starbucks. UIC ARC Starbucks is not as popular of a search relative to Starbucks – Coffeehouse Company. The local UIC Starbucks locations can increase traffic to their Facebook and Instagram pages</w:t>
      </w:r>
      <w:r w:rsidR="003E728E" w:rsidRPr="003E728E">
        <w:t xml:space="preserve"> and other websites that share store information by putting themselves on the top of search pages when consumers lookup terms related</w:t>
      </w:r>
      <w:r w:rsidRPr="003E728E">
        <w:t xml:space="preserve"> to UIC and coffee. </w:t>
      </w:r>
      <w:r w:rsidR="00750C0B" w:rsidRPr="003E728E">
        <w:t xml:space="preserve">To place higher on Google Search, </w:t>
      </w:r>
      <w:r w:rsidRPr="003E728E">
        <w:t xml:space="preserve">UIC ARC </w:t>
      </w:r>
      <w:r w:rsidR="00750C0B" w:rsidRPr="003E728E">
        <w:t>Starbucks</w:t>
      </w:r>
      <w:r w:rsidR="003E728E" w:rsidRPr="003E728E">
        <w:t xml:space="preserve"> </w:t>
      </w:r>
      <w:r w:rsidRPr="003E728E">
        <w:t xml:space="preserve">and UVM </w:t>
      </w:r>
      <w:r w:rsidR="00750C0B" w:rsidRPr="003E728E">
        <w:t xml:space="preserve">Starbucks </w:t>
      </w:r>
      <w:r w:rsidRPr="003E728E">
        <w:t xml:space="preserve">can create more social profiles, optimize their web content using keyword placement, start their own websites, and create customized URLs. </w:t>
      </w:r>
    </w:p>
    <w:p w14:paraId="649A9273" w14:textId="18F12337" w:rsidR="00DC1501" w:rsidRDefault="00DC1501" w:rsidP="00840630">
      <w:pPr>
        <w:spacing w:line="240" w:lineRule="auto"/>
        <w:ind w:firstLine="720"/>
      </w:pPr>
    </w:p>
    <w:p w14:paraId="75E0BBDC" w14:textId="62C3B47D" w:rsidR="00DC1501" w:rsidRDefault="00DC1501" w:rsidP="00840630">
      <w:pPr>
        <w:spacing w:line="240" w:lineRule="auto"/>
        <w:ind w:firstLine="720"/>
        <w:rPr>
          <w:b/>
          <w:bCs/>
        </w:rPr>
      </w:pPr>
      <w:r>
        <w:rPr>
          <w:b/>
          <w:bCs/>
        </w:rPr>
        <w:t xml:space="preserve">Figure 1 </w:t>
      </w:r>
    </w:p>
    <w:p w14:paraId="09B4AA52" w14:textId="77777777" w:rsidR="00171D8A" w:rsidRDefault="00171D8A" w:rsidP="00171D8A">
      <w:pPr>
        <w:spacing w:line="240" w:lineRule="auto"/>
        <w:rPr>
          <w:b/>
          <w:bCs/>
        </w:rPr>
      </w:pPr>
    </w:p>
    <w:p w14:paraId="60C1FEDF" w14:textId="07D8229E" w:rsidR="00DC1501" w:rsidRPr="00DC1501" w:rsidRDefault="00DC1501" w:rsidP="00171D8A">
      <w:pPr>
        <w:spacing w:line="240" w:lineRule="auto"/>
        <w:ind w:firstLine="720"/>
        <w:rPr>
          <w:i/>
          <w:iCs/>
        </w:rPr>
      </w:pPr>
      <w:r>
        <w:rPr>
          <w:i/>
          <w:iCs/>
        </w:rPr>
        <w:t xml:space="preserve">Consumer Interest in “UIC Starbucks” for the Past Twelve Months </w:t>
      </w:r>
    </w:p>
    <w:p w14:paraId="142D03A7" w14:textId="05F693E7" w:rsidR="000930C9" w:rsidRPr="003E728E" w:rsidRDefault="000930C9" w:rsidP="000930C9">
      <w:pPr>
        <w:spacing w:line="240" w:lineRule="auto"/>
      </w:pPr>
    </w:p>
    <w:p w14:paraId="5F94AFA0" w14:textId="4E329057" w:rsidR="000930C9" w:rsidRPr="003E728E" w:rsidRDefault="000930C9" w:rsidP="000930C9">
      <w:pPr>
        <w:spacing w:line="240" w:lineRule="auto"/>
        <w:jc w:val="center"/>
      </w:pPr>
      <w:r w:rsidRPr="003E728E">
        <w:drawing>
          <wp:inline distT="0" distB="0" distL="0" distR="0" wp14:anchorId="78DAE25E" wp14:editId="5EA537DE">
            <wp:extent cx="5897820" cy="2012950"/>
            <wp:effectExtent l="0" t="0" r="8255" b="635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rotWithShape="1">
                    <a:blip r:embed="rId8"/>
                    <a:srcRect l="855" t="1818" r="855" b="2972"/>
                    <a:stretch/>
                  </pic:blipFill>
                  <pic:spPr bwMode="auto">
                    <a:xfrm>
                      <a:off x="0" y="0"/>
                      <a:ext cx="5961608" cy="2034721"/>
                    </a:xfrm>
                    <a:prstGeom prst="rect">
                      <a:avLst/>
                    </a:prstGeom>
                    <a:ln>
                      <a:noFill/>
                    </a:ln>
                    <a:extLst>
                      <a:ext uri="{53640926-AAD7-44D8-BBD7-CCE9431645EC}">
                        <a14:shadowObscured xmlns:a14="http://schemas.microsoft.com/office/drawing/2010/main"/>
                      </a:ext>
                    </a:extLst>
                  </pic:spPr>
                </pic:pic>
              </a:graphicData>
            </a:graphic>
          </wp:inline>
        </w:drawing>
      </w:r>
    </w:p>
    <w:p w14:paraId="04D83A7E" w14:textId="5CB5EF48" w:rsidR="003E728E" w:rsidRPr="00DC1501" w:rsidRDefault="00BF2591" w:rsidP="003E728E">
      <w:pPr>
        <w:spacing w:line="240" w:lineRule="auto"/>
        <w:jc w:val="right"/>
        <w:rPr>
          <w:sz w:val="12"/>
          <w:szCs w:val="12"/>
        </w:rPr>
      </w:pPr>
      <w:r>
        <w:rPr>
          <w:sz w:val="12"/>
          <w:szCs w:val="12"/>
        </w:rPr>
        <w:t>Data Source:</w:t>
      </w:r>
      <w:r w:rsidR="003E728E" w:rsidRPr="00DC1501">
        <w:rPr>
          <w:sz w:val="12"/>
          <w:szCs w:val="12"/>
        </w:rPr>
        <w:t xml:space="preserve"> Google Trends</w:t>
      </w:r>
    </w:p>
    <w:p w14:paraId="7A308CFC" w14:textId="77777777" w:rsidR="00DC1501" w:rsidRDefault="00DC1501" w:rsidP="003E728E">
      <w:pPr>
        <w:spacing w:line="240" w:lineRule="auto"/>
        <w:jc w:val="right"/>
        <w:rPr>
          <w:sz w:val="16"/>
          <w:szCs w:val="16"/>
        </w:rPr>
      </w:pPr>
    </w:p>
    <w:p w14:paraId="31C11BE9" w14:textId="208DB4C7" w:rsidR="000930C9" w:rsidRPr="003E728E" w:rsidRDefault="00DC1501" w:rsidP="00BF2591">
      <w:pPr>
        <w:spacing w:line="240" w:lineRule="auto"/>
        <w:ind w:left="720"/>
      </w:pPr>
      <w:r>
        <w:rPr>
          <w:i/>
          <w:iCs/>
        </w:rPr>
        <w:t xml:space="preserve">Note: </w:t>
      </w:r>
      <w:r>
        <w:t xml:space="preserve">A score of 100 </w:t>
      </w:r>
      <w:r w:rsidR="00171D8A">
        <w:t>indicates “</w:t>
      </w:r>
      <w:r>
        <w:t>peak popularity</w:t>
      </w:r>
      <w:r w:rsidR="00171D8A">
        <w:t>”</w:t>
      </w:r>
      <w:r>
        <w:t xml:space="preserve">, while a score of 50 </w:t>
      </w:r>
      <w:r w:rsidR="00171D8A">
        <w:t>means</w:t>
      </w:r>
      <w:r>
        <w:t xml:space="preserve"> “half as popular”</w:t>
      </w:r>
      <w:r w:rsidR="00171D8A">
        <w:t xml:space="preserve"> in comparison to the peak score. </w:t>
      </w:r>
    </w:p>
    <w:p w14:paraId="6587B76B" w14:textId="77777777" w:rsidR="000B6264" w:rsidRPr="003E728E" w:rsidRDefault="000B6264" w:rsidP="007C4E77">
      <w:pPr>
        <w:spacing w:line="240" w:lineRule="auto"/>
        <w:ind w:firstLine="720"/>
        <w:rPr>
          <w:b/>
        </w:rPr>
      </w:pPr>
    </w:p>
    <w:p w14:paraId="0000002A" w14:textId="77777777" w:rsidR="00252204" w:rsidRPr="003E728E" w:rsidRDefault="00002A05" w:rsidP="007C4E77">
      <w:pPr>
        <w:spacing w:line="240" w:lineRule="auto"/>
        <w:rPr>
          <w:b/>
          <w:i/>
        </w:rPr>
      </w:pPr>
      <w:r w:rsidRPr="003E728E">
        <w:rPr>
          <w:b/>
          <w:i/>
        </w:rPr>
        <w:t xml:space="preserve">Collaborator </w:t>
      </w:r>
    </w:p>
    <w:p w14:paraId="3234D145" w14:textId="77777777" w:rsidR="000B6264" w:rsidRPr="003E728E" w:rsidRDefault="00002A05" w:rsidP="007C4E77">
      <w:pPr>
        <w:spacing w:line="240" w:lineRule="auto"/>
      </w:pPr>
      <w:r w:rsidRPr="003E728E">
        <w:tab/>
      </w:r>
    </w:p>
    <w:p w14:paraId="0000002B" w14:textId="1F008A04" w:rsidR="00252204" w:rsidRPr="003E728E" w:rsidRDefault="00002A05" w:rsidP="000B6264">
      <w:pPr>
        <w:spacing w:line="240" w:lineRule="auto"/>
        <w:ind w:firstLine="720"/>
      </w:pPr>
      <w:r w:rsidRPr="003E728E">
        <w:t xml:space="preserve">Nestlé was able to profit </w:t>
      </w:r>
      <w:r w:rsidR="0027656C" w:rsidRPr="003E728E">
        <w:t>from</w:t>
      </w:r>
      <w:r w:rsidRPr="003E728E">
        <w:t xml:space="preserve"> their association with Starbucks, reporting a 6.5% rise in third-quarter organic sales growth in 2021 (</w:t>
      </w:r>
      <w:r w:rsidR="00B51C56" w:rsidRPr="003E728E">
        <w:t>Kostov, 2021, para. 2</w:t>
      </w:r>
      <w:r w:rsidRPr="003E728E">
        <w:t xml:space="preserve">). They said that the coffee category was the highest contributor to their success, with three </w:t>
      </w:r>
      <w:r w:rsidR="0027656C" w:rsidRPr="003E728E">
        <w:t>leading</w:t>
      </w:r>
      <w:r w:rsidRPr="003E728E">
        <w:t xml:space="preserve"> brands</w:t>
      </w:r>
      <w:r w:rsidR="0027656C" w:rsidRPr="003E728E">
        <w:t>:</w:t>
      </w:r>
      <w:r w:rsidRPr="003E728E">
        <w:t xml:space="preserve"> Nescafé, Nespresso, and Starbucks (</w:t>
      </w:r>
      <w:r w:rsidR="00B51C56" w:rsidRPr="003E728E">
        <w:t>Kostov, 2021, para. 4</w:t>
      </w:r>
      <w:r w:rsidRPr="003E728E">
        <w:t xml:space="preserve">). In previous years, Nestlé acquired rights to sell Starbucks-based products in stores, which helped to drive their sales growth. Starbucks </w:t>
      </w:r>
      <w:r w:rsidR="0027656C" w:rsidRPr="003E728E">
        <w:t>can</w:t>
      </w:r>
      <w:r w:rsidRPr="003E728E">
        <w:t xml:space="preserve"> benefit from Uber Eats delivery services (</w:t>
      </w:r>
      <w:r w:rsidR="00CD0BCF" w:rsidRPr="003E728E">
        <w:t>Starbucks, 2021</w:t>
      </w:r>
      <w:r w:rsidRPr="003E728E">
        <w:t>), providing more convenience and practicality to their customers. The North American Coffee Partnership is a collaboration between PepsiCo and Starbucks, where the companies were able to expand their ready-to-drink portfolio with new coffee beverages. Starbucks introduced their BAYATM Energy drinks and other RTD products containing oat milk, expanding their plant-based menu choices (</w:t>
      </w:r>
      <w:r w:rsidR="00263EAC" w:rsidRPr="003E728E">
        <w:t>“New Starbucks BAYA Energy Launches in Grocery Stores Nationwide</w:t>
      </w:r>
      <w:r w:rsidR="0027656C" w:rsidRPr="003E728E">
        <w:t>,”</w:t>
      </w:r>
      <w:r w:rsidR="00263EAC" w:rsidRPr="003E728E">
        <w:t xml:space="preserve"> </w:t>
      </w:r>
      <w:r w:rsidR="005B1A88" w:rsidRPr="003E728E">
        <w:t>2022</w:t>
      </w:r>
      <w:r w:rsidR="00263EAC" w:rsidRPr="003E728E">
        <w:t>., para. 6</w:t>
      </w:r>
      <w:r w:rsidRPr="003E728E">
        <w:t>). Over the 25 years of their partnership, the NACP has grown to more than $2.8 billion in annual retail sales and remains a leader in the RTD coffee category with almost 80 percent share (</w:t>
      </w:r>
      <w:r w:rsidR="005B1A88" w:rsidRPr="003E728E">
        <w:t>“New Starbucks BAYA Energy Launches in Grocery Stores Nationwide,” 2022, para. 12</w:t>
      </w:r>
      <w:r w:rsidRPr="003E728E">
        <w:t xml:space="preserve">). PepsiCo and Starbucks have </w:t>
      </w:r>
      <w:r w:rsidR="0027656C" w:rsidRPr="003E728E">
        <w:t>generated</w:t>
      </w:r>
      <w:r w:rsidRPr="003E728E">
        <w:t xml:space="preserve"> substantial monetary gains by working together to create ready-to-drink products. </w:t>
      </w:r>
      <w:r w:rsidRPr="003E728E">
        <w:lastRenderedPageBreak/>
        <w:t>Starbucks and Netflix teamed up on a new social content series called “But Have You Read the Book?” In this content series, viewers will get an inside look into the processes of turning a book into a movie. The host of this series is Uzo Aduba, a three-time Emmy Award winner and star of the hit series Orange Is the New Black. As Uzo converses with other cast members, creators, and authors during the show, she will be indulging in a cup of Starbucks coffee (</w:t>
      </w:r>
      <w:r w:rsidR="00B527F1" w:rsidRPr="003E728E">
        <w:t>Starbucks, 202</w:t>
      </w:r>
      <w:r w:rsidR="00D939B4" w:rsidRPr="003E728E">
        <w:t>1</w:t>
      </w:r>
      <w:r w:rsidR="00B527F1" w:rsidRPr="003E728E">
        <w:t>, para. 7</w:t>
      </w:r>
      <w:r w:rsidRPr="003E728E">
        <w:t xml:space="preserve">). Starbucks gaining television exposure on Netflix will attract more awareness for their brand. It also creates a “third place” for their consumers in a digital atmosphere— consumers no longer </w:t>
      </w:r>
      <w:proofErr w:type="gramStart"/>
      <w:r w:rsidRPr="003E728E">
        <w:t>have to</w:t>
      </w:r>
      <w:proofErr w:type="gramEnd"/>
      <w:r w:rsidRPr="003E728E">
        <w:t xml:space="preserve"> go in-store to have that Starbucks experience. </w:t>
      </w:r>
    </w:p>
    <w:p w14:paraId="2AF114CF" w14:textId="77777777" w:rsidR="000B6264" w:rsidRPr="003E728E" w:rsidRDefault="000B6264" w:rsidP="000B6264">
      <w:pPr>
        <w:spacing w:line="240" w:lineRule="auto"/>
        <w:ind w:firstLine="720"/>
      </w:pPr>
    </w:p>
    <w:p w14:paraId="0000002C" w14:textId="77777777" w:rsidR="00252204" w:rsidRPr="003E728E" w:rsidRDefault="00002A05" w:rsidP="007C4E77">
      <w:pPr>
        <w:spacing w:line="240" w:lineRule="auto"/>
        <w:rPr>
          <w:b/>
          <w:i/>
        </w:rPr>
      </w:pPr>
      <w:r w:rsidRPr="003E728E">
        <w:rPr>
          <w:b/>
          <w:i/>
        </w:rPr>
        <w:t xml:space="preserve">Competition </w:t>
      </w:r>
    </w:p>
    <w:p w14:paraId="19002C85" w14:textId="77777777" w:rsidR="000B6264" w:rsidRPr="003E728E" w:rsidRDefault="00002A05" w:rsidP="007C4E77">
      <w:pPr>
        <w:spacing w:line="240" w:lineRule="auto"/>
        <w:rPr>
          <w:b/>
          <w:i/>
        </w:rPr>
      </w:pPr>
      <w:r w:rsidRPr="003E728E">
        <w:rPr>
          <w:b/>
          <w:i/>
        </w:rPr>
        <w:tab/>
      </w:r>
    </w:p>
    <w:p w14:paraId="04B17E7A" w14:textId="1085D0AB" w:rsidR="000F0F5E" w:rsidRPr="003E728E" w:rsidRDefault="0027656C" w:rsidP="000930C9">
      <w:pPr>
        <w:spacing w:line="240" w:lineRule="auto"/>
        <w:ind w:firstLine="720"/>
      </w:pPr>
      <w:r w:rsidRPr="003E728E">
        <w:t>Per</w:t>
      </w:r>
      <w:r w:rsidR="00002A05" w:rsidRPr="003E728E">
        <w:t xml:space="preserve"> the </w:t>
      </w:r>
      <w:r w:rsidRPr="003E728E">
        <w:t>number</w:t>
      </w:r>
      <w:r w:rsidR="00002A05" w:rsidRPr="003E728E">
        <w:t xml:space="preserve"> of sales generated in USD by millions, the following brands </w:t>
      </w:r>
      <w:r w:rsidR="00C92D44" w:rsidRPr="003E728E">
        <w:t>are</w:t>
      </w:r>
      <w:r w:rsidR="00002A05" w:rsidRPr="003E728E">
        <w:t xml:space="preserve"> Starbucks’s competitors: Dunkin’ Donuts ($9,229,000), Tim Hortons ($714,000), Dutch Bros. Coffee ($567,000), Peet’s Coffee ($358,000), Caribou Coffee ($306,000), The Coffee Bean &amp; Tea Leaf ($133,000), and Biggby Coffee ($130,000). These competitors are more closely related to the coffee industry; it is </w:t>
      </w:r>
      <w:r w:rsidRPr="003E728E">
        <w:t>essential</w:t>
      </w:r>
      <w:r w:rsidR="00002A05" w:rsidRPr="003E728E">
        <w:t xml:space="preserve"> to note that Starbuck</w:t>
      </w:r>
      <w:r w:rsidRPr="003E728E">
        <w:t>'</w:t>
      </w:r>
      <w:r w:rsidR="00002A05" w:rsidRPr="003E728E">
        <w:t xml:space="preserve">s competitors should not be limited to this industry and that Starbucks needs to look at the consumer needs to identify </w:t>
      </w:r>
      <w:r w:rsidRPr="003E728E">
        <w:t>signific</w:t>
      </w:r>
      <w:r w:rsidR="00002A05" w:rsidRPr="003E728E">
        <w:t>ant opportunities for their business. Some indirect competitors would include Panera Bread, wh</w:t>
      </w:r>
      <w:r w:rsidRPr="003E728E">
        <w:t>ich</w:t>
      </w:r>
      <w:r w:rsidR="00002A05" w:rsidRPr="003E728E">
        <w:t xml:space="preserve"> offers a wide selection of pastry and food items</w:t>
      </w:r>
      <w:r w:rsidRPr="003E728E">
        <w:t>;</w:t>
      </w:r>
      <w:r w:rsidR="00002A05" w:rsidRPr="003E728E">
        <w:t xml:space="preserve"> McDonald</w:t>
      </w:r>
      <w:r w:rsidRPr="003E728E">
        <w:t>'</w:t>
      </w:r>
      <w:r w:rsidR="00002A05" w:rsidRPr="003E728E">
        <w:t>s, which competes with Starbucks’s small pizza and food items</w:t>
      </w:r>
      <w:r w:rsidRPr="003E728E">
        <w:t>;</w:t>
      </w:r>
      <w:r w:rsidR="00002A05" w:rsidRPr="003E728E">
        <w:t xml:space="preserve"> and Kentucky Fried Chicken (KFC), </w:t>
      </w:r>
      <w:r w:rsidRPr="003E728E">
        <w:t>which</w:t>
      </w:r>
      <w:r w:rsidR="00002A05" w:rsidRPr="003E728E">
        <w:t xml:space="preserve"> provides a niche product offering and </w:t>
      </w:r>
      <w:r w:rsidRPr="003E728E">
        <w:t xml:space="preserve">diversification </w:t>
      </w:r>
      <w:r w:rsidR="00002A05" w:rsidRPr="003E728E">
        <w:t>(</w:t>
      </w:r>
      <w:r w:rsidR="00954DA0" w:rsidRPr="003E728E">
        <w:t>Team, 2019, para. 11</w:t>
      </w:r>
      <w:r w:rsidR="00002A05" w:rsidRPr="003E728E">
        <w:t xml:space="preserve">). There </w:t>
      </w:r>
      <w:r w:rsidRPr="003E728E">
        <w:t>is</w:t>
      </w:r>
      <w:r w:rsidR="00002A05" w:rsidRPr="003E728E">
        <w:t xml:space="preserve"> also a wide range of independent fast</w:t>
      </w:r>
      <w:r w:rsidRPr="003E728E">
        <w:t>-</w:t>
      </w:r>
      <w:r w:rsidR="00002A05" w:rsidRPr="003E728E">
        <w:t>food chains and bakeries that pose a threat due to their more personalized service and close customer relationships (</w:t>
      </w:r>
      <w:r w:rsidR="00954DA0" w:rsidRPr="003E728E">
        <w:t>Team, 2019, para. 9</w:t>
      </w:r>
      <w:r w:rsidR="00002A05" w:rsidRPr="003E728E">
        <w:t xml:space="preserve">). Starbucks is also in indirect competition with services that deliver food and drink items to consumers, enabling them to stay in the comfort of their homes. Starbucks has taken advantage of </w:t>
      </w:r>
      <w:r w:rsidRPr="003E728E">
        <w:t>its</w:t>
      </w:r>
      <w:r w:rsidR="00002A05" w:rsidRPr="003E728E">
        <w:t xml:space="preserve"> partnerships with Uber Eats and Starship Delivery Robots to mitigate some of the challenges </w:t>
      </w:r>
      <w:r w:rsidRPr="003E728E">
        <w:t>of</w:t>
      </w:r>
      <w:r w:rsidR="00002A05" w:rsidRPr="003E728E">
        <w:t xml:space="preserve"> providing delivery services. </w:t>
      </w:r>
      <w:bookmarkStart w:id="5" w:name="_35nkun2" w:colFirst="0" w:colLast="0"/>
      <w:bookmarkEnd w:id="5"/>
      <w:r w:rsidR="000553AB" w:rsidRPr="003E728E">
        <w:t xml:space="preserve">UIC offers many dining options with which the UIC Starbucks ARC and UVM </w:t>
      </w:r>
      <w:r w:rsidR="000930C9" w:rsidRPr="003E728E">
        <w:t>must</w:t>
      </w:r>
      <w:r w:rsidR="000553AB" w:rsidRPr="003E728E">
        <w:t xml:space="preserve"> compete. At UIC Center East, students have many choices, </w:t>
      </w:r>
      <w:r w:rsidR="003E728E" w:rsidRPr="003E728E">
        <w:t>including</w:t>
      </w:r>
      <w:r w:rsidR="000553AB" w:rsidRPr="003E728E">
        <w:t xml:space="preserve"> </w:t>
      </w:r>
      <w:r w:rsidR="000930C9" w:rsidRPr="003E728E">
        <w:t>Argo Tea, Circle Burger, Molly’s Cupcakes, Chick-fil-A, Dunkin Donuts, Market @ Halsted, Panda Express, Moe’s Southwest Grill, Sbarro, and Subway (</w:t>
      </w:r>
      <w:r w:rsidR="003E728E" w:rsidRPr="003E728E">
        <w:t>“Eat Here- SCE”</w:t>
      </w:r>
      <w:r w:rsidR="000930C9" w:rsidRPr="003E728E">
        <w:t xml:space="preserve">). At Student Center West, students can find food and beverage options such as </w:t>
      </w:r>
      <w:proofErr w:type="spellStart"/>
      <w:r w:rsidR="000930C9" w:rsidRPr="003E728E">
        <w:t>Freshii</w:t>
      </w:r>
      <w:proofErr w:type="spellEnd"/>
      <w:r w:rsidR="000930C9" w:rsidRPr="003E728E">
        <w:t>, The Market at West Campus, Subway, and Union Station (Convenience Store inside Medical Bookstore) (</w:t>
      </w:r>
      <w:r w:rsidR="003E728E" w:rsidRPr="003E728E">
        <w:t>“Student Center West”).</w:t>
      </w:r>
      <w:r w:rsidR="000930C9" w:rsidRPr="003E728E">
        <w:t xml:space="preserve"> </w:t>
      </w:r>
      <w:r w:rsidR="003E728E" w:rsidRPr="003E728E">
        <w:t>Dunkin Donuts and Argo Tea are their more direct competitors out of all these food and beverage companie</w:t>
      </w:r>
      <w:r w:rsidR="000930C9" w:rsidRPr="003E728E">
        <w:t>s.</w:t>
      </w:r>
    </w:p>
    <w:p w14:paraId="078DEDA1" w14:textId="77777777" w:rsidR="000930C9" w:rsidRPr="003E728E" w:rsidRDefault="000930C9" w:rsidP="000930C9">
      <w:pPr>
        <w:spacing w:line="240" w:lineRule="auto"/>
        <w:ind w:firstLine="720"/>
      </w:pPr>
    </w:p>
    <w:p w14:paraId="0000002F" w14:textId="7EBE80D5" w:rsidR="00252204" w:rsidRPr="003E728E" w:rsidRDefault="00002A05" w:rsidP="007C4E77">
      <w:pPr>
        <w:spacing w:line="240" w:lineRule="auto"/>
        <w:jc w:val="center"/>
        <w:rPr>
          <w:b/>
        </w:rPr>
      </w:pPr>
      <w:r w:rsidRPr="003E728E">
        <w:rPr>
          <w:b/>
        </w:rPr>
        <w:t>Tactics</w:t>
      </w:r>
    </w:p>
    <w:p w14:paraId="658F68FB" w14:textId="77777777" w:rsidR="000B6264" w:rsidRPr="003E728E" w:rsidRDefault="000B6264" w:rsidP="007C4E77">
      <w:pPr>
        <w:spacing w:line="240" w:lineRule="auto"/>
        <w:jc w:val="center"/>
        <w:rPr>
          <w:b/>
        </w:rPr>
      </w:pPr>
    </w:p>
    <w:p w14:paraId="31A3879B" w14:textId="7D91A0DF" w:rsidR="000F0F5E" w:rsidRPr="003E728E" w:rsidRDefault="00002A05" w:rsidP="000F0F5E">
      <w:pPr>
        <w:spacing w:line="240" w:lineRule="auto"/>
      </w:pPr>
      <w:r w:rsidRPr="003E728E">
        <w:tab/>
        <w:t>“Marketing tactics define the company’s offerings and determine the specific offering that will deliver the value outlined in the strategy. The company’s offering can be dissected into seven attributes: product, service, brand, price, incentives, communication, and distribution.</w:t>
      </w:r>
      <w:bookmarkStart w:id="6" w:name="_1ksv4uv" w:colFirst="0" w:colLast="0"/>
      <w:bookmarkEnd w:id="6"/>
      <w:r w:rsidR="0027656C" w:rsidRPr="003E728E">
        <w:t>”</w:t>
      </w:r>
    </w:p>
    <w:p w14:paraId="3E69AFA9" w14:textId="77777777" w:rsidR="000F0F5E" w:rsidRPr="003E728E" w:rsidRDefault="000F0F5E" w:rsidP="000F0F5E">
      <w:pPr>
        <w:spacing w:line="240" w:lineRule="auto"/>
      </w:pPr>
    </w:p>
    <w:p w14:paraId="78A588CC" w14:textId="699619D3" w:rsidR="000B6264" w:rsidRPr="003E728E" w:rsidRDefault="00002A05" w:rsidP="000F0F5E">
      <w:pPr>
        <w:spacing w:line="240" w:lineRule="auto"/>
        <w:rPr>
          <w:b/>
          <w:bCs/>
        </w:rPr>
      </w:pPr>
      <w:r w:rsidRPr="003E728E">
        <w:rPr>
          <w:b/>
          <w:bCs/>
        </w:rPr>
        <w:t>Products and Services</w:t>
      </w:r>
    </w:p>
    <w:p w14:paraId="6D7EA1E3" w14:textId="77777777" w:rsidR="005560B7" w:rsidRPr="003E728E" w:rsidRDefault="005560B7" w:rsidP="007C4E77">
      <w:pPr>
        <w:spacing w:line="240" w:lineRule="auto"/>
      </w:pPr>
    </w:p>
    <w:p w14:paraId="00000032" w14:textId="3714A864" w:rsidR="00252204" w:rsidRPr="003E728E" w:rsidRDefault="00002A05" w:rsidP="005560B7">
      <w:pPr>
        <w:spacing w:line="240" w:lineRule="auto"/>
        <w:ind w:firstLine="720"/>
      </w:pPr>
      <w:r w:rsidRPr="003E728E">
        <w:t>Starbucks offers products across several categories</w:t>
      </w:r>
      <w:r w:rsidR="0027656C" w:rsidRPr="003E728E">
        <w:t>, including</w:t>
      </w:r>
      <w:r w:rsidRPr="003E728E">
        <w:t xml:space="preserve"> drinks, food, at</w:t>
      </w:r>
      <w:r w:rsidR="0027656C" w:rsidRPr="003E728E">
        <w:t>-</w:t>
      </w:r>
      <w:r w:rsidRPr="003E728E">
        <w:t>home coffee, gift card, and merchandise (</w:t>
      </w:r>
      <w:r w:rsidR="00040A09" w:rsidRPr="003E728E">
        <w:t>Starbucks Menu, 2021</w:t>
      </w:r>
      <w:r w:rsidRPr="003E728E">
        <w:t xml:space="preserve">). For their drinks, Starbucks offers hot coffees, hot teas, hot drinks, Frappuccino blended beverages, cold coffees, iced teas, and cold drinks. Their food options include hot breakfast, bakery, lunch, snacks and sweets, and oatmeal </w:t>
      </w:r>
      <w:r w:rsidRPr="003E728E">
        <w:lastRenderedPageBreak/>
        <w:t xml:space="preserve">and yogurt. Starbucks offers happy birthday, thank you, and traditional gift cards, along with cold </w:t>
      </w:r>
      <w:r w:rsidR="0027656C" w:rsidRPr="003E728E">
        <w:t>c</w:t>
      </w:r>
      <w:r w:rsidRPr="003E728E">
        <w:t>ups, tumblers, and other types of merchandise (</w:t>
      </w:r>
      <w:r w:rsidR="00040A09" w:rsidRPr="003E728E">
        <w:t>Starbucks Menu, 2021</w:t>
      </w:r>
      <w:r w:rsidRPr="003E728E">
        <w:t xml:space="preserve">). Starbucks segments </w:t>
      </w:r>
      <w:r w:rsidR="0027656C" w:rsidRPr="003E728E">
        <w:t>its</w:t>
      </w:r>
      <w:r w:rsidRPr="003E728E">
        <w:t xml:space="preserve"> menu items based on the </w:t>
      </w:r>
      <w:r w:rsidR="0027656C" w:rsidRPr="003E728E">
        <w:t>consumer's needs; they have recommended products for peopl</w:t>
      </w:r>
      <w:r w:rsidRPr="003E728E">
        <w:t>e looking for high protein, vegan, and vegetarian options (</w:t>
      </w:r>
      <w:r w:rsidR="00040A09" w:rsidRPr="003E728E">
        <w:t>Starbucks Menu, 2021</w:t>
      </w:r>
      <w:r w:rsidRPr="003E728E">
        <w:t>). Starbucks launches a lot of specialized beverages such as their BAYA energy drinks, Starbucks Multi-Serve Cold Brew drinks with oatmilk, Starbucks Frappuccino Coffee Drinks with Oatmilk, Starbucks Cold &amp; Crafted on Tap, Starbucks Nitro Cold Brew, Starbucks TripleshotTM Zero Sugar Milk Chocolate, and Starbucks Frappuccino Passport Series Tiramisu (</w:t>
      </w:r>
      <w:r w:rsidR="00752DDD" w:rsidRPr="003E728E">
        <w:t>“New Starbucks BAYA Energy Launches in Grocery Stores Nationwide</w:t>
      </w:r>
      <w:r w:rsidR="0027656C" w:rsidRPr="003E728E">
        <w:t>,”</w:t>
      </w:r>
      <w:r w:rsidR="00752DDD" w:rsidRPr="003E728E">
        <w:t xml:space="preserve"> </w:t>
      </w:r>
      <w:r w:rsidR="005B1A88" w:rsidRPr="003E728E">
        <w:t>2022</w:t>
      </w:r>
      <w:r w:rsidRPr="003E728E">
        <w:t xml:space="preserve">). </w:t>
      </w:r>
      <w:r w:rsidR="0027656C" w:rsidRPr="003E728E">
        <w:t>T</w:t>
      </w:r>
      <w:r w:rsidRPr="003E728E">
        <w:t>hese products offer a wide range of benefits, from boosting energy</w:t>
      </w:r>
      <w:r w:rsidR="00401906">
        <w:t xml:space="preserve">, containing healthier </w:t>
      </w:r>
      <w:r w:rsidRPr="003E728E">
        <w:t xml:space="preserve">plant-based </w:t>
      </w:r>
      <w:r w:rsidR="00401906">
        <w:t>ingredients,</w:t>
      </w:r>
      <w:r w:rsidRPr="003E728E">
        <w:t xml:space="preserve"> and having </w:t>
      </w:r>
      <w:r w:rsidR="00401906">
        <w:t>drinks</w:t>
      </w:r>
      <w:r w:rsidRPr="003E728E">
        <w:t xml:space="preserve"> with no preservatives, lower sugar, and </w:t>
      </w:r>
      <w:r w:rsidR="0027656C" w:rsidRPr="003E728E">
        <w:t>fewer</w:t>
      </w:r>
      <w:r w:rsidRPr="003E728E">
        <w:t xml:space="preserve"> calories. Starbucks introduces holiday menus with temporary items that correspond to the theme. Their winter menu included the Pistachio Latte, which has sweet flavors of pistachio and rich brown brute paired with espresso and steamed milk. The company also offers the Starbucks Tribute Blend; the whole bean is made 100 percent from </w:t>
      </w:r>
      <w:r w:rsidR="0027656C" w:rsidRPr="003E728E">
        <w:t>A</w:t>
      </w:r>
      <w:r w:rsidRPr="003E728E">
        <w:t>rabica coffee blend. Starbucks also offered new Starbucks Zero Creamers with zero added sugar per serving (</w:t>
      </w:r>
      <w:r w:rsidR="00663384" w:rsidRPr="003E728E">
        <w:t>“Starbucks brings back fan-favorite Pistachio Latte and Meatless Mondays this winter, 2022, para. 7</w:t>
      </w:r>
      <w:r w:rsidRPr="003E728E">
        <w:t>). Starbucks released holiday merchandise as well</w:t>
      </w:r>
      <w:r w:rsidR="0027656C" w:rsidRPr="003E728E">
        <w:t>.</w:t>
      </w:r>
      <w:r w:rsidRPr="003E728E">
        <w:t xml:space="preserve"> </w:t>
      </w:r>
      <w:r w:rsidR="0027656C" w:rsidRPr="003E728E">
        <w:t>Consumers can purchase the following products from this collection:</w:t>
      </w:r>
      <w:r w:rsidRPr="003E728E">
        <w:t xml:space="preserve"> Color Changing Hot Cup Set, Cold Cup with Color Changing Stripe Straw, Jeweled Cold Cups, Gradient Red Cold Cups, Green Gradient tumbler, and Green Jeweled Lid Water Bottles (</w:t>
      </w:r>
      <w:r w:rsidR="001F5EBC" w:rsidRPr="003E728E">
        <w:t>“Starbucks Unveils Most Festive Holiday Gift</w:t>
      </w:r>
      <w:r w:rsidR="00D939B4" w:rsidRPr="003E728E">
        <w:t>s</w:t>
      </w:r>
      <w:r w:rsidR="001F5EBC" w:rsidRPr="003E728E">
        <w:t xml:space="preserve"> Under $30 Coming This Holiday Season”, 2021).</w:t>
      </w:r>
      <w:r w:rsidRPr="003E728E">
        <w:t xml:space="preserve"> Starbucks baristas have </w:t>
      </w:r>
      <w:r w:rsidR="0027656C" w:rsidRPr="003E728E">
        <w:t>faced</w:t>
      </w:r>
      <w:r w:rsidRPr="003E728E">
        <w:t xml:space="preserve"> many challenges with the increased complexity of product orders. Consumers </w:t>
      </w:r>
      <w:r w:rsidR="0027656C" w:rsidRPr="003E728E">
        <w:t>can</w:t>
      </w:r>
      <w:r w:rsidRPr="003E728E">
        <w:t xml:space="preserve"> customize their drinks using existing ingredients from the Starbucks menu; </w:t>
      </w:r>
      <w:r w:rsidR="0027656C" w:rsidRPr="003E728E">
        <w:t>besides</w:t>
      </w:r>
      <w:r w:rsidRPr="003E728E">
        <w:t xml:space="preserve"> what is listed on the menu, there are “170,000 plus wats baristas can customize beverages” (</w:t>
      </w:r>
      <w:r w:rsidR="001F5EBC" w:rsidRPr="003E728E">
        <w:t>Haddon, 2021, para. 6</w:t>
      </w:r>
      <w:r w:rsidRPr="003E728E">
        <w:t>). Social media has allowed users to share and cultivate new drinks, adding to the collection of beverages in the “Starbucks Secret Menu</w:t>
      </w:r>
      <w:r w:rsidR="0027656C" w:rsidRPr="003E728E">
        <w:t>.”</w:t>
      </w:r>
      <w:r w:rsidRPr="003E728E">
        <w:t xml:space="preserve"> Having </w:t>
      </w:r>
      <w:proofErr w:type="gramStart"/>
      <w:r w:rsidRPr="003E728E">
        <w:t>all of</w:t>
      </w:r>
      <w:proofErr w:type="gramEnd"/>
      <w:r w:rsidRPr="003E728E">
        <w:t xml:space="preserve"> these options at the customers</w:t>
      </w:r>
      <w:r w:rsidR="0027656C" w:rsidRPr="003E728E">
        <w:t>' disposal slows down service time, as the drinks take longer</w:t>
      </w:r>
      <w:r w:rsidRPr="003E728E">
        <w:t xml:space="preserve"> to order and make. </w:t>
      </w:r>
    </w:p>
    <w:p w14:paraId="3135441E" w14:textId="77777777" w:rsidR="000B6264" w:rsidRPr="003E728E" w:rsidRDefault="000B6264" w:rsidP="007C4E77">
      <w:pPr>
        <w:spacing w:line="240" w:lineRule="auto"/>
      </w:pPr>
    </w:p>
    <w:p w14:paraId="7E65F32C" w14:textId="2E15815E" w:rsidR="000B6264" w:rsidRPr="003E728E" w:rsidRDefault="00002A05" w:rsidP="005560B7">
      <w:pPr>
        <w:pStyle w:val="Heading2"/>
        <w:pBdr>
          <w:top w:val="nil"/>
          <w:left w:val="nil"/>
          <w:bottom w:val="nil"/>
          <w:right w:val="nil"/>
          <w:between w:val="nil"/>
        </w:pBdr>
        <w:spacing w:line="240" w:lineRule="auto"/>
      </w:pPr>
      <w:bookmarkStart w:id="7" w:name="_44sinio" w:colFirst="0" w:colLast="0"/>
      <w:bookmarkEnd w:id="7"/>
      <w:r w:rsidRPr="003E728E">
        <w:t xml:space="preserve">Brand </w:t>
      </w:r>
    </w:p>
    <w:p w14:paraId="484A2ED4" w14:textId="77777777" w:rsidR="005560B7" w:rsidRPr="003E728E" w:rsidRDefault="005560B7" w:rsidP="007C4E77">
      <w:pPr>
        <w:spacing w:line="240" w:lineRule="auto"/>
      </w:pPr>
    </w:p>
    <w:p w14:paraId="00000034" w14:textId="63866A42" w:rsidR="00252204" w:rsidRPr="003E728E" w:rsidRDefault="00002A05" w:rsidP="005560B7">
      <w:pPr>
        <w:spacing w:line="240" w:lineRule="auto"/>
        <w:ind w:firstLine="720"/>
      </w:pPr>
      <w:r w:rsidRPr="003E728E">
        <w:t xml:space="preserve">Starbucks established </w:t>
      </w:r>
      <w:r w:rsidR="0027656C" w:rsidRPr="003E728E">
        <w:t>itself</w:t>
      </w:r>
      <w:r w:rsidRPr="003E728E">
        <w:t xml:space="preserve"> as a high-quality brand that provides superior store ambiance, products, and services and uses this fact to differentiate </w:t>
      </w:r>
      <w:r w:rsidR="0027656C" w:rsidRPr="003E728E">
        <w:t>itself</w:t>
      </w:r>
      <w:r w:rsidRPr="003E728E">
        <w:t xml:space="preserve"> from other brands. The Starbucks brand is m</w:t>
      </w:r>
      <w:r w:rsidR="0027656C" w:rsidRPr="003E728E">
        <w:t>ain</w:t>
      </w:r>
      <w:r w:rsidRPr="003E728E">
        <w:t xml:space="preserve">ly recognized for </w:t>
      </w:r>
      <w:r w:rsidR="0027656C" w:rsidRPr="003E728E">
        <w:t>its</w:t>
      </w:r>
      <w:r w:rsidRPr="003E728E">
        <w:t xml:space="preserve"> signature logo. This logo has evolved over the years. In 1971, their brand logo had a brown palette because it was thought to have stimulated hunger. The logo featured a mermaid-like figure, inspired by Norse woodcutting, which has undergone a few changes. The company name, “Starbucks</w:t>
      </w:r>
      <w:r w:rsidR="0027656C" w:rsidRPr="003E728E">
        <w:t>,”</w:t>
      </w:r>
      <w:r w:rsidRPr="003E728E">
        <w:t xml:space="preserve"> was wrapped around the mermaid in a circle (</w:t>
      </w:r>
      <w:r w:rsidR="00910FB2" w:rsidRPr="003E728E">
        <w:t>Ian, 2021, para. 20</w:t>
      </w:r>
      <w:r w:rsidRPr="003E728E">
        <w:t xml:space="preserve">). The creation of Starbucks’s </w:t>
      </w:r>
      <w:r w:rsidR="0027656C" w:rsidRPr="003E728E">
        <w:t>curr</w:t>
      </w:r>
      <w:r w:rsidRPr="003E728E">
        <w:t xml:space="preserve">ent logo was done with a more minimalistic approach in mind, mimicking the </w:t>
      </w:r>
      <w:r w:rsidR="0027656C" w:rsidRPr="003E728E">
        <w:t xml:space="preserve">brand's </w:t>
      </w:r>
      <w:r w:rsidR="00401906" w:rsidRPr="003E728E">
        <w:t>simplicity</w:t>
      </w:r>
      <w:r w:rsidRPr="003E728E">
        <w:t xml:space="preserve">. The new logo features the siren in </w:t>
      </w:r>
      <w:r w:rsidR="00401906">
        <w:t>k</w:t>
      </w:r>
      <w:r w:rsidR="00401906" w:rsidRPr="003E728E">
        <w:t>elly</w:t>
      </w:r>
      <w:r w:rsidRPr="003E728E">
        <w:t xml:space="preserve"> green and is well known among consumers </w:t>
      </w:r>
      <w:r w:rsidR="0027656C" w:rsidRPr="003E728E">
        <w:t>worldwide</w:t>
      </w:r>
      <w:r w:rsidRPr="003E728E">
        <w:t xml:space="preserve">. </w:t>
      </w:r>
    </w:p>
    <w:p w14:paraId="18A19EBD" w14:textId="77777777" w:rsidR="000B6264" w:rsidRPr="003E728E" w:rsidRDefault="000B6264" w:rsidP="007C4E77">
      <w:pPr>
        <w:spacing w:line="240" w:lineRule="auto"/>
      </w:pPr>
    </w:p>
    <w:p w14:paraId="00000035" w14:textId="77777777" w:rsidR="00252204" w:rsidRPr="003E728E" w:rsidRDefault="00002A05" w:rsidP="007C4E77">
      <w:pPr>
        <w:spacing w:line="240" w:lineRule="auto"/>
        <w:rPr>
          <w:b/>
        </w:rPr>
      </w:pPr>
      <w:r w:rsidRPr="003E728E">
        <w:rPr>
          <w:b/>
        </w:rPr>
        <w:t xml:space="preserve">Price </w:t>
      </w:r>
    </w:p>
    <w:p w14:paraId="2B0349F9" w14:textId="77777777" w:rsidR="005560B7" w:rsidRPr="003E728E" w:rsidRDefault="005560B7" w:rsidP="007C4E77">
      <w:pPr>
        <w:spacing w:line="240" w:lineRule="auto"/>
        <w:rPr>
          <w:b/>
        </w:rPr>
      </w:pPr>
    </w:p>
    <w:p w14:paraId="00000036" w14:textId="4FFF8C2E" w:rsidR="00252204" w:rsidRPr="003E728E" w:rsidRDefault="00002A05" w:rsidP="005560B7">
      <w:pPr>
        <w:spacing w:line="240" w:lineRule="auto"/>
        <w:ind w:firstLine="720"/>
      </w:pPr>
      <w:r w:rsidRPr="003E728E">
        <w:t xml:space="preserve">Starbucks sells </w:t>
      </w:r>
      <w:r w:rsidR="006C7249" w:rsidRPr="003E728E">
        <w:t>its</w:t>
      </w:r>
      <w:r w:rsidRPr="003E728E">
        <w:t xml:space="preserve"> products at premium prices, typically higher than other brands, justified by their high-quality coffee and store ambiance. In 1990, Starbucks sold coffee at prices that were 25% higher than other brands. In 2000, sales increased </w:t>
      </w:r>
      <w:r w:rsidR="006C7249" w:rsidRPr="003E728E">
        <w:t>by around 40% even though Starbucks’s pricing was considerably higher than its</w:t>
      </w:r>
      <w:r w:rsidRPr="003E728E">
        <w:t xml:space="preserve"> counterparts (</w:t>
      </w:r>
      <w:r w:rsidR="00910FB2" w:rsidRPr="003E728E">
        <w:t>Ian, 2021, para. 33</w:t>
      </w:r>
      <w:r w:rsidRPr="003E728E">
        <w:t xml:space="preserve">). The </w:t>
      </w:r>
      <w:r w:rsidRPr="003E728E">
        <w:lastRenderedPageBreak/>
        <w:t>Harvard Business Review explained this phenomen</w:t>
      </w:r>
      <w:r w:rsidR="006C7249" w:rsidRPr="003E728E">
        <w:t>on</w:t>
      </w:r>
      <w:r w:rsidRPr="003E728E">
        <w:t xml:space="preserve"> as “The Starbucks Effect</w:t>
      </w:r>
      <w:r w:rsidR="006C7249" w:rsidRPr="003E728E">
        <w:t>,”</w:t>
      </w:r>
      <w:r w:rsidRPr="003E728E">
        <w:t xml:space="preserve"> which says that by locating stores in areas with higher home values, Starbucks </w:t>
      </w:r>
      <w:r w:rsidR="006C7249" w:rsidRPr="003E728E">
        <w:t>could</w:t>
      </w:r>
      <w:r w:rsidRPr="003E728E">
        <w:t xml:space="preserve"> generate sales despite price increases (</w:t>
      </w:r>
      <w:r w:rsidR="00910FB2" w:rsidRPr="003E728E">
        <w:t>Ian, 2021, para. 33</w:t>
      </w:r>
      <w:r w:rsidRPr="003E728E">
        <w:t xml:space="preserve">). </w:t>
      </w:r>
    </w:p>
    <w:p w14:paraId="1BF4FA8B" w14:textId="77777777" w:rsidR="000B6264" w:rsidRPr="003E728E" w:rsidRDefault="000B6264" w:rsidP="007C4E77">
      <w:pPr>
        <w:spacing w:line="240" w:lineRule="auto"/>
      </w:pPr>
    </w:p>
    <w:p w14:paraId="00000037" w14:textId="203C6045" w:rsidR="00252204" w:rsidRPr="003E728E" w:rsidRDefault="00002A05" w:rsidP="007C4E77">
      <w:pPr>
        <w:spacing w:line="240" w:lineRule="auto"/>
        <w:rPr>
          <w:b/>
        </w:rPr>
      </w:pPr>
      <w:r w:rsidRPr="003E728E">
        <w:rPr>
          <w:b/>
        </w:rPr>
        <w:t xml:space="preserve">Incentives </w:t>
      </w:r>
    </w:p>
    <w:p w14:paraId="4745EC44" w14:textId="77777777" w:rsidR="000B6264" w:rsidRPr="003E728E" w:rsidRDefault="000B6264" w:rsidP="007C4E77">
      <w:pPr>
        <w:spacing w:line="240" w:lineRule="auto"/>
        <w:rPr>
          <w:b/>
        </w:rPr>
      </w:pPr>
    </w:p>
    <w:p w14:paraId="00000038" w14:textId="4B1C9184" w:rsidR="00252204" w:rsidRPr="003E728E" w:rsidRDefault="00002A05" w:rsidP="007C4E77">
      <w:pPr>
        <w:spacing w:line="240" w:lineRule="auto"/>
      </w:pPr>
      <w:r w:rsidRPr="003E728E">
        <w:rPr>
          <w:b/>
        </w:rPr>
        <w:tab/>
      </w:r>
      <w:r w:rsidRPr="003E728E">
        <w:t xml:space="preserve">Starbucks uses many tools that help to enhance </w:t>
      </w:r>
      <w:r w:rsidR="006C7249" w:rsidRPr="003E728E">
        <w:t>its</w:t>
      </w:r>
      <w:r w:rsidRPr="003E728E">
        <w:t xml:space="preserve"> product offerings by either reducing costs or offering benefits. For every Monday of January 2022, Starbucks offered a $2 discount on their Impossible Breakfast Sandwich as a part of their Meatless Mondays at Starbucks </w:t>
      </w:r>
      <w:r w:rsidR="00663384" w:rsidRPr="003E728E">
        <w:t>(“Starbucks brings back fan-favorite Pistachio Latte and Meatless Mondays this winter, 2022, para. 1</w:t>
      </w:r>
      <w:r w:rsidRPr="003E728E">
        <w:t xml:space="preserve">). The offer is available on the Starbucks app, in-store, and through Starbucks Delivers on the Uber Eats app. This promotion is an attempt to expand and encourage the consumption of their plant-based menu choices. Starbucks offers other incentives through their Starbucks Rewards Membership; Starbucks members collect stars to earn free food, drinks, and more. Customers also </w:t>
      </w:r>
      <w:r w:rsidR="00401906" w:rsidRPr="003E728E">
        <w:t>can</w:t>
      </w:r>
      <w:r w:rsidRPr="003E728E">
        <w:t xml:space="preserve"> earn more stars and rewards, and a $0 intro annual fee for their first year, if they sign up for Starbucks Rewards Visa Card (</w:t>
      </w:r>
      <w:r w:rsidR="00CD0BCF" w:rsidRPr="003E728E">
        <w:t>Starbucks, 2021</w:t>
      </w:r>
      <w:r w:rsidRPr="003E728E">
        <w:t xml:space="preserve">). These initiatives encourage customers to remain loyal to their brand and purchase from the store more often. UIC ARC Starbucks and UIC UVM Starbucks recently offered </w:t>
      </w:r>
      <w:r w:rsidR="006C7249" w:rsidRPr="003E728E">
        <w:t>students the order and pay ahead option</w:t>
      </w:r>
      <w:r w:rsidRPr="003E728E">
        <w:t xml:space="preserve">. If students place an order by February 8th through the Starbucks app, they will receive a $5 gift card on their account. This </w:t>
      </w:r>
      <w:r w:rsidR="006C7249" w:rsidRPr="003E728E">
        <w:t xml:space="preserve">promotion </w:t>
      </w:r>
      <w:r w:rsidRPr="003E728E">
        <w:t xml:space="preserve">encourages students to use the app and create an account, potentially expanding their customer base. </w:t>
      </w:r>
      <w:r w:rsidR="000930C9" w:rsidRPr="003E728E">
        <w:t xml:space="preserve">UIC ARC Starbucks posted on Instagram to promote the Coffee Crawl event </w:t>
      </w:r>
      <w:r w:rsidR="003E728E" w:rsidRPr="003E728E">
        <w:t>on</w:t>
      </w:r>
      <w:r w:rsidR="000930C9" w:rsidRPr="003E728E">
        <w:t xml:space="preserve"> March 8-19 in 2021. During the Coffee Crawl, consumers purchase their favorite coffee or tea at select locations, and if they get three out of four locations stamped, they earn a free coffee tumbler. The potential to win a coffee tumbler was an incentive for customers to visit the UIC Starbucks at the ARC location (@uic_arc_sbux, March 4, 2021). </w:t>
      </w:r>
    </w:p>
    <w:p w14:paraId="5208807E" w14:textId="77777777" w:rsidR="000B6264" w:rsidRPr="003E728E" w:rsidRDefault="000B6264" w:rsidP="007C4E77">
      <w:pPr>
        <w:spacing w:line="240" w:lineRule="auto"/>
      </w:pPr>
    </w:p>
    <w:p w14:paraId="00000039" w14:textId="2B363A31" w:rsidR="00252204" w:rsidRPr="003E728E" w:rsidRDefault="00002A05" w:rsidP="007C4E77">
      <w:pPr>
        <w:spacing w:line="240" w:lineRule="auto"/>
        <w:rPr>
          <w:b/>
        </w:rPr>
      </w:pPr>
      <w:r w:rsidRPr="003E728E">
        <w:rPr>
          <w:b/>
        </w:rPr>
        <w:t xml:space="preserve">Communication </w:t>
      </w:r>
    </w:p>
    <w:p w14:paraId="5A632A2A" w14:textId="77777777" w:rsidR="000B6264" w:rsidRPr="003E728E" w:rsidRDefault="000B6264" w:rsidP="007C4E77">
      <w:pPr>
        <w:spacing w:line="240" w:lineRule="auto"/>
        <w:rPr>
          <w:b/>
        </w:rPr>
      </w:pPr>
    </w:p>
    <w:p w14:paraId="3B374D59" w14:textId="5FFF7504" w:rsidR="00D67723" w:rsidRPr="003E728E" w:rsidRDefault="00002A05" w:rsidP="007C4E77">
      <w:pPr>
        <w:spacing w:line="240" w:lineRule="auto"/>
      </w:pPr>
      <w:r w:rsidRPr="003E728E">
        <w:rPr>
          <w:b/>
        </w:rPr>
        <w:tab/>
      </w:r>
      <w:r w:rsidRPr="003E728E">
        <w:t xml:space="preserve">Starbucks uses diverse platforms and channels </w:t>
      </w:r>
      <w:r w:rsidR="00F37161" w:rsidRPr="003E728E">
        <w:t>for marketing its brand and launching</w:t>
      </w:r>
      <w:r w:rsidRPr="003E728E">
        <w:t xml:space="preserve"> new products. While they use a mix of marketing media, they are consistent in </w:t>
      </w:r>
      <w:r w:rsidR="00F37161" w:rsidRPr="003E728E">
        <w:t>how they display and communicate their products, creating an image that is recognizable compared</w:t>
      </w:r>
      <w:r w:rsidRPr="003E728E">
        <w:t xml:space="preserve"> to other brands (</w:t>
      </w:r>
      <w:r w:rsidR="00910FB2" w:rsidRPr="003E728E">
        <w:t>Ian, 2021, para. 35</w:t>
      </w:r>
      <w:r w:rsidRPr="003E728E">
        <w:t xml:space="preserve">). Starbucks promotes </w:t>
      </w:r>
      <w:r w:rsidR="00F37161" w:rsidRPr="003E728E">
        <w:t>its</w:t>
      </w:r>
      <w:r w:rsidRPr="003E728E">
        <w:t xml:space="preserve"> products and services on </w:t>
      </w:r>
      <w:r w:rsidR="00F37161" w:rsidRPr="003E728E">
        <w:t>its</w:t>
      </w:r>
      <w:r w:rsidRPr="003E728E">
        <w:t xml:space="preserve"> web page, displaying commonly shared offers and interactive coffee quizzes that help increase brand engagement and </w:t>
      </w:r>
      <w:r w:rsidR="00F37161" w:rsidRPr="003E728E">
        <w:t>analyze</w:t>
      </w:r>
      <w:r w:rsidRPr="003E728E">
        <w:t xml:space="preserve"> consumer preferences. The company also promotes </w:t>
      </w:r>
      <w:r w:rsidR="00F37161" w:rsidRPr="003E728E">
        <w:t>itself</w:t>
      </w:r>
      <w:r w:rsidRPr="003E728E">
        <w:t xml:space="preserve"> using videos, social media campaigns, and in-store locations. In their 2013 ad campaign called “Blizzard hit the American</w:t>
      </w:r>
      <w:r w:rsidR="00F37161" w:rsidRPr="003E728E">
        <w:t>,”</w:t>
      </w:r>
      <w:r w:rsidRPr="003E728E">
        <w:t xml:space="preserve"> they showed people standing in the snowy winter holding a cup of warm coffee. They distributed the campaign through Facebook and Twitter and used #Nemo and #blizzard (</w:t>
      </w:r>
      <w:r w:rsidR="00910FB2" w:rsidRPr="003E728E">
        <w:t>Ian, 2021, para. 53</w:t>
      </w:r>
      <w:r w:rsidRPr="003E728E">
        <w:t>). In 2014 and 2015, Starbucks launched the red cup contest (#theredcupcontest)</w:t>
      </w:r>
      <w:r w:rsidR="00F37161" w:rsidRPr="003E728E">
        <w:t>,</w:t>
      </w:r>
      <w:r w:rsidRPr="003E728E">
        <w:t xml:space="preserve"> where customers had to share a photo with their red Starbucks cups for a chance to win a prize. This campaign was successful because it allowed people to connect with the brand</w:t>
      </w:r>
      <w:r w:rsidR="00401906">
        <w:t xml:space="preserve"> (</w:t>
      </w:r>
      <w:r w:rsidR="00910FB2" w:rsidRPr="003E728E">
        <w:t>Ian, 2021, para. 54</w:t>
      </w:r>
      <w:r w:rsidRPr="003E728E">
        <w:t>). Starbucks has also done a “Meet Me at Starbucks” social media campaign, encouraging people to share their meeting experience at Starbucks, promoting the idea that Starbucks is a place for first dates, and meeting up with friends and strangers. The contestants had to post with the hashtag #HowWeMeet to participate and have a chance at winning free coffee (</w:t>
      </w:r>
      <w:r w:rsidR="00910FB2" w:rsidRPr="003E728E">
        <w:t>Ian, 2021, para. 57</w:t>
      </w:r>
      <w:r w:rsidRPr="003E728E">
        <w:t>).</w:t>
      </w:r>
    </w:p>
    <w:p w14:paraId="1D851CF1" w14:textId="77777777" w:rsidR="00D67723" w:rsidRPr="003E728E" w:rsidRDefault="00D67723" w:rsidP="007C4E77">
      <w:pPr>
        <w:spacing w:line="240" w:lineRule="auto"/>
      </w:pPr>
    </w:p>
    <w:p w14:paraId="0000003A" w14:textId="2A56AC4E" w:rsidR="00252204" w:rsidRPr="003E728E" w:rsidRDefault="001947DE" w:rsidP="00D67723">
      <w:pPr>
        <w:spacing w:line="240" w:lineRule="auto"/>
        <w:ind w:firstLine="720"/>
      </w:pPr>
      <w:r w:rsidRPr="003E728E">
        <w:lastRenderedPageBreak/>
        <w:t>Facebook and Instagram accounts for both the UIC ARC and UVM Starbucks locations</w:t>
      </w:r>
      <w:r w:rsidR="00D67723" w:rsidRPr="003E728E">
        <w:t xml:space="preserve"> provide informative information regarding events (the grand opening, the coffee crawl, the Pop-Up Pantry, and mobile ordering) and product offerings (food, drinks, </w:t>
      </w:r>
      <w:r w:rsidR="00F94791" w:rsidRPr="003E728E">
        <w:t>and merchandise)</w:t>
      </w:r>
      <w:r w:rsidR="00B509DA" w:rsidRPr="003E728E">
        <w:t xml:space="preserve">. </w:t>
      </w:r>
      <w:r w:rsidR="00A727C4" w:rsidRPr="003E728E">
        <w:t xml:space="preserve">These accounts maintain </w:t>
      </w:r>
      <w:r w:rsidR="000930C9" w:rsidRPr="003E728E">
        <w:t>Starbucks’</w:t>
      </w:r>
      <w:r w:rsidR="00D67723" w:rsidRPr="003E728E">
        <w:t xml:space="preserve"> brand aesthetic</w:t>
      </w:r>
      <w:r w:rsidR="00D255C1" w:rsidRPr="003E728E">
        <w:t xml:space="preserve"> and communicate by thanking their customers </w:t>
      </w:r>
      <w:r w:rsidR="00EF0068" w:rsidRPr="003E728E">
        <w:t xml:space="preserve">and employees. </w:t>
      </w:r>
      <w:r w:rsidR="00394083" w:rsidRPr="003E728E">
        <w:t xml:space="preserve">On UIC ARC’s </w:t>
      </w:r>
      <w:r w:rsidR="00BE4D22" w:rsidRPr="003E728E">
        <w:t>Instagram</w:t>
      </w:r>
      <w:r w:rsidR="00394083" w:rsidRPr="003E728E">
        <w:t>, they wrote on one of their posts, “</w:t>
      </w:r>
      <w:r w:rsidR="008673B4" w:rsidRPr="003E728E">
        <w:t>‘</w:t>
      </w:r>
      <w:r w:rsidR="00BE4D22" w:rsidRPr="003E728E">
        <w:t>Bright side up</w:t>
      </w:r>
      <w:r w:rsidR="008673B4" w:rsidRPr="003E728E">
        <w:t>’</w:t>
      </w:r>
      <w:r w:rsidR="00BE4D22" w:rsidRPr="003E728E">
        <w:t xml:space="preserve"> for Reem. Thank you for using mobile ordering from ARC </w:t>
      </w:r>
      <w:r w:rsidR="003A5306" w:rsidRPr="003E728E">
        <w:t>Starbucks</w:t>
      </w:r>
      <w:r w:rsidR="00BE4D22" w:rsidRPr="003E728E">
        <w:t>. Chyn</w:t>
      </w:r>
      <w:r w:rsidR="003A5306" w:rsidRPr="003E728E">
        <w:t xml:space="preserve">a prepared your favorite with a latte love” </w:t>
      </w:r>
      <w:r w:rsidR="000930C9" w:rsidRPr="003E728E">
        <w:t xml:space="preserve">(@uic_arc_starbucks, Feb 15, 2022). </w:t>
      </w:r>
      <w:r w:rsidR="003A5306" w:rsidRPr="003E728E">
        <w:t>Another post</w:t>
      </w:r>
      <w:r w:rsidR="00883275" w:rsidRPr="003E728E">
        <w:t xml:space="preserve"> that shared similarities on UIC UVM’s Instagram stated, “</w:t>
      </w:r>
      <w:r w:rsidR="00BD44E0" w:rsidRPr="003E728E">
        <w:t>Sometimes you can see a smile through a face mask. Thank you, Jessica, for your mobile order, an</w:t>
      </w:r>
      <w:r w:rsidR="00EF0068" w:rsidRPr="003E728E">
        <w:t>d</w:t>
      </w:r>
      <w:r w:rsidR="00BD44E0" w:rsidRPr="003E728E">
        <w:t xml:space="preserve"> thank you Deep for taking care of our guests!!!” </w:t>
      </w:r>
      <w:r w:rsidR="000930C9" w:rsidRPr="003E728E">
        <w:t xml:space="preserve">(@uic_uvm_sbux, Feb 16, 2022). </w:t>
      </w:r>
      <w:r w:rsidR="00EF0068" w:rsidRPr="003E728E">
        <w:t>Starbucks</w:t>
      </w:r>
      <w:r w:rsidR="00922A72" w:rsidRPr="003E728E">
        <w:t xml:space="preserve"> provides thanks to their customers to show their appreciation</w:t>
      </w:r>
      <w:r w:rsidR="008673B4" w:rsidRPr="003E728E">
        <w:t>,</w:t>
      </w:r>
      <w:r w:rsidR="005106C6" w:rsidRPr="003E728E">
        <w:t xml:space="preserve"> and </w:t>
      </w:r>
      <w:r w:rsidR="008673B4" w:rsidRPr="003E728E">
        <w:t xml:space="preserve">they also display </w:t>
      </w:r>
      <w:r w:rsidR="005106C6" w:rsidRPr="003E728E">
        <w:t xml:space="preserve">gratitude for their employees to emphasize </w:t>
      </w:r>
      <w:r w:rsidR="008673B4" w:rsidRPr="003E728E">
        <w:t>that they take care of</w:t>
      </w:r>
      <w:r w:rsidR="00150950" w:rsidRPr="003E728E">
        <w:t xml:space="preserve"> their workers</w:t>
      </w:r>
      <w:r w:rsidR="00922A72" w:rsidRPr="003E728E">
        <w:t xml:space="preserve">. </w:t>
      </w:r>
      <w:r w:rsidR="000366C1" w:rsidRPr="003E728E">
        <w:t xml:space="preserve">The part of ARC’S post that states “prepared your favorite” is supposed to communicate that Starbucks has a fundamental understanding of who their customers are and the desire to form </w:t>
      </w:r>
      <w:r w:rsidR="005106C6" w:rsidRPr="003E728E">
        <w:t>deep customer relationships.</w:t>
      </w:r>
      <w:r w:rsidR="00970827" w:rsidRPr="003E728E">
        <w:t xml:space="preserve"> UVM mentions that one of their customers used mobile ordering; this slight mention brings attention to a service that </w:t>
      </w:r>
      <w:r w:rsidRPr="003E728E">
        <w:t>Starbucks wants to be used more</w:t>
      </w:r>
      <w:r w:rsidR="00150950" w:rsidRPr="003E728E">
        <w:t xml:space="preserve"> often</w:t>
      </w:r>
      <w:r w:rsidRPr="003E728E">
        <w:t xml:space="preserve">. </w:t>
      </w:r>
    </w:p>
    <w:p w14:paraId="5B83F096" w14:textId="77777777" w:rsidR="00653597" w:rsidRPr="003E728E" w:rsidRDefault="00653597" w:rsidP="007C4E77">
      <w:pPr>
        <w:spacing w:line="240" w:lineRule="auto"/>
      </w:pPr>
    </w:p>
    <w:p w14:paraId="0000003B" w14:textId="28EEE52D" w:rsidR="00252204" w:rsidRPr="003E728E" w:rsidRDefault="00002A05" w:rsidP="007C4E77">
      <w:pPr>
        <w:spacing w:line="240" w:lineRule="auto"/>
        <w:rPr>
          <w:b/>
        </w:rPr>
      </w:pPr>
      <w:r w:rsidRPr="003E728E">
        <w:rPr>
          <w:b/>
        </w:rPr>
        <w:t xml:space="preserve">Distribution </w:t>
      </w:r>
    </w:p>
    <w:p w14:paraId="6FDAB70D" w14:textId="77777777" w:rsidR="000B6264" w:rsidRPr="003E728E" w:rsidRDefault="000B6264" w:rsidP="007C4E77">
      <w:pPr>
        <w:spacing w:line="240" w:lineRule="auto"/>
        <w:rPr>
          <w:b/>
        </w:rPr>
      </w:pPr>
    </w:p>
    <w:p w14:paraId="5E247004" w14:textId="21F91B73" w:rsidR="00F37161" w:rsidRPr="003E728E" w:rsidRDefault="00002A05" w:rsidP="003E728E">
      <w:pPr>
        <w:spacing w:line="240" w:lineRule="auto"/>
        <w:ind w:firstLine="720"/>
      </w:pPr>
      <w:r w:rsidRPr="003E728E">
        <w:rPr>
          <w:b/>
        </w:rPr>
        <w:tab/>
      </w:r>
      <w:r w:rsidRPr="003E728E">
        <w:t>Starbucks wants to create “the third place” for their consumers to build a comfort zone between work and home (</w:t>
      </w:r>
      <w:r w:rsidR="00910FB2" w:rsidRPr="003E728E">
        <w:t>Ian, 2021, para. 11</w:t>
      </w:r>
      <w:r w:rsidRPr="003E728E">
        <w:t xml:space="preserve">). The pandemic has changed </w:t>
      </w:r>
      <w:r w:rsidR="00F37161" w:rsidRPr="003E728E">
        <w:t>how consumers consume coffee and has made</w:t>
      </w:r>
      <w:r w:rsidRPr="003E728E">
        <w:t xml:space="preserve"> creating “the third place” even more difficult. Starbucks intends on building more store locations in urban areas </w:t>
      </w:r>
      <w:r w:rsidR="00F37161" w:rsidRPr="003E728E">
        <w:t>explicitly designed</w:t>
      </w:r>
      <w:r w:rsidRPr="003E728E">
        <w:t xml:space="preserve"> for takeout and advanced ordering (</w:t>
      </w:r>
      <w:r w:rsidR="005C6F47" w:rsidRPr="003E728E">
        <w:t>Grant, 2020, para. 13</w:t>
      </w:r>
      <w:r w:rsidRPr="003E728E">
        <w:t xml:space="preserve">). The company has plans to close some of </w:t>
      </w:r>
      <w:r w:rsidR="00F37161" w:rsidRPr="003E728E">
        <w:t>its</w:t>
      </w:r>
      <w:r w:rsidRPr="003E728E">
        <w:t xml:space="preserve"> traditional cafes and open more to-go locations since consumers are now opting for more delivery and pickup options (</w:t>
      </w:r>
      <w:r w:rsidR="00BB204F" w:rsidRPr="003E728E">
        <w:t>Haddon, 2020, para. 3</w:t>
      </w:r>
      <w:r w:rsidRPr="003E728E">
        <w:t xml:space="preserve">). Starbucks has a highly intensive distribution strategy; Starbucks has 33,830 stores worldwide, 8,947 corporate stores in the U.S., and 6,497 licensed stores in the U.S. The company sells </w:t>
      </w:r>
      <w:r w:rsidR="00F37161" w:rsidRPr="003E728E">
        <w:t>its</w:t>
      </w:r>
      <w:r w:rsidRPr="003E728E">
        <w:t xml:space="preserve"> products in grocery stores, warehouses, and mass merchandise stores. In addition, Starbucks wholesales its coffee to </w:t>
      </w:r>
      <w:r w:rsidR="00401906" w:rsidRPr="003E728E">
        <w:t>restaurants, businesses</w:t>
      </w:r>
      <w:r w:rsidRPr="003E728E">
        <w:t>, education and healthcare institutions, hotels, and airlines (</w:t>
      </w:r>
      <w:r w:rsidR="00B5019C" w:rsidRPr="003E728E">
        <w:t>“Starbucks Corporation – Company Profile, Information, Business Description, History, Background Information on Starbucks Corporation, 2019, para. 2</w:t>
      </w:r>
      <w:r w:rsidRPr="003E728E">
        <w:t>).</w:t>
      </w:r>
      <w:r w:rsidR="000553AB" w:rsidRPr="003E728E">
        <w:t xml:space="preserve"> Starbucks </w:t>
      </w:r>
      <w:r w:rsidR="00401906" w:rsidRPr="003E728E">
        <w:t>opened</w:t>
      </w:r>
      <w:r w:rsidR="000553AB" w:rsidRPr="003E728E">
        <w:t xml:space="preserve"> stores at the UIC campus (</w:t>
      </w:r>
      <w:r w:rsidR="000553AB" w:rsidRPr="003E728E">
        <w:t xml:space="preserve">UIC Academic and Residential Complex (ARC) and UIC </w:t>
      </w:r>
      <w:r w:rsidR="00401906" w:rsidRPr="003E728E">
        <w:t>University</w:t>
      </w:r>
      <w:r w:rsidR="000553AB" w:rsidRPr="003E728E">
        <w:t xml:space="preserve"> Village Maxwell Street (UVM)</w:t>
      </w:r>
      <w:r w:rsidR="000553AB" w:rsidRPr="003E728E">
        <w:t>)</w:t>
      </w:r>
      <w:r w:rsidR="000553AB" w:rsidRPr="003E728E">
        <w:t xml:space="preserve">. </w:t>
      </w:r>
      <w:r w:rsidR="000553AB" w:rsidRPr="003E728E">
        <w:t>Starbucks plans to incorporate outdoor seating when the weather warms up (</w:t>
      </w:r>
      <w:r w:rsidR="003E728E" w:rsidRPr="003E728E">
        <w:t>“Starbucks opens in Student Center West</w:t>
      </w:r>
      <w:r w:rsidR="003E728E" w:rsidRPr="003E728E">
        <w:t>,”</w:t>
      </w:r>
      <w:r w:rsidR="003E728E" w:rsidRPr="003E728E">
        <w:t xml:space="preserve"> Feb 5, 2019, para. </w:t>
      </w:r>
      <w:r w:rsidR="003E728E" w:rsidRPr="003E728E">
        <w:t>5</w:t>
      </w:r>
      <w:r w:rsidR="000553AB" w:rsidRPr="003E728E">
        <w:t xml:space="preserve">). </w:t>
      </w:r>
      <w:bookmarkStart w:id="8" w:name="_2jxsxqh" w:colFirst="0" w:colLast="0"/>
      <w:bookmarkEnd w:id="8"/>
    </w:p>
    <w:p w14:paraId="109B5BE6" w14:textId="77777777" w:rsidR="003E728E" w:rsidRPr="003E728E" w:rsidRDefault="003E728E" w:rsidP="003E728E">
      <w:pPr>
        <w:spacing w:line="240" w:lineRule="auto"/>
        <w:ind w:firstLine="720"/>
      </w:pPr>
    </w:p>
    <w:p w14:paraId="0000003E" w14:textId="4453CE76" w:rsidR="00252204" w:rsidRPr="003E728E" w:rsidRDefault="00002A05" w:rsidP="007C4E77">
      <w:pPr>
        <w:spacing w:line="240" w:lineRule="auto"/>
        <w:jc w:val="center"/>
        <w:rPr>
          <w:b/>
        </w:rPr>
      </w:pPr>
      <w:r w:rsidRPr="003E728E">
        <w:rPr>
          <w:b/>
        </w:rPr>
        <w:t xml:space="preserve">Conclusion </w:t>
      </w:r>
    </w:p>
    <w:p w14:paraId="36203383" w14:textId="77777777" w:rsidR="005560B7" w:rsidRPr="003E728E" w:rsidRDefault="005560B7" w:rsidP="007C4E77">
      <w:pPr>
        <w:spacing w:line="240" w:lineRule="auto"/>
        <w:rPr>
          <w:b/>
        </w:rPr>
      </w:pPr>
    </w:p>
    <w:p w14:paraId="0000003F" w14:textId="7F5D5B66" w:rsidR="00252204" w:rsidRPr="003E728E" w:rsidRDefault="00002A05" w:rsidP="005560B7">
      <w:pPr>
        <w:spacing w:line="240" w:lineRule="auto"/>
        <w:ind w:firstLine="720"/>
      </w:pPr>
      <w:r w:rsidRPr="003E728E">
        <w:t>After conducting extensive research and analysis on Starbucks at the global level and</w:t>
      </w:r>
      <w:r w:rsidR="00F37161" w:rsidRPr="003E728E">
        <w:t xml:space="preserve"> for</w:t>
      </w:r>
      <w:r w:rsidRPr="003E728E">
        <w:t xml:space="preserve"> UIC, I </w:t>
      </w:r>
      <w:r w:rsidR="00F37161" w:rsidRPr="003E728E">
        <w:t>dre</w:t>
      </w:r>
      <w:r w:rsidRPr="003E728E">
        <w:t xml:space="preserve">w on several key insights that will serve as the basis for my marketing plan. The pandemic has created a shift in </w:t>
      </w:r>
      <w:r w:rsidR="00F37161" w:rsidRPr="003E728E">
        <w:t>how consumers behave and</w:t>
      </w:r>
      <w:r w:rsidRPr="003E728E">
        <w:t xml:space="preserve"> how businesses operate. I learned that consumers want more at</w:t>
      </w:r>
      <w:r w:rsidR="00F37161" w:rsidRPr="003E728E">
        <w:t>-home coffee options</w:t>
      </w:r>
      <w:r w:rsidR="00533116">
        <w:t xml:space="preserve"> and are increasingly online</w:t>
      </w:r>
      <w:r w:rsidR="00F37161" w:rsidRPr="003E728E">
        <w:t>. Consumers also wish for faster and easier access to products and services. Lastly, t</w:t>
      </w:r>
      <w:r w:rsidRPr="003E728E">
        <w:t xml:space="preserve">o defend against rising costs, there needs to be a solution for improving labor efficiency. These insights are </w:t>
      </w:r>
      <w:r w:rsidR="00F37161" w:rsidRPr="003E728E">
        <w:t>help</w:t>
      </w:r>
      <w:r w:rsidRPr="003E728E">
        <w:t xml:space="preserve">ful, but they also come with some limitations. The marketing strategy must consist of solutions that involve resources that the UIC Starbucks location currently has; completely redesigning those stores to </w:t>
      </w:r>
      <w:r w:rsidRPr="003E728E">
        <w:lastRenderedPageBreak/>
        <w:t xml:space="preserve">be pickup and delivery is not a viable option. Creating new at-home coffee products and flavors would also be a challenge. However, I can implement a plan that involves increasing the speed of activities in the process, such as how to speed up the order processing step. Increasing the </w:t>
      </w:r>
      <w:r w:rsidR="00F37161" w:rsidRPr="003E728E">
        <w:t>bottleneck capacity</w:t>
      </w:r>
      <w:r w:rsidRPr="003E728E">
        <w:t xml:space="preserve"> will mean that consumers spend less time in the store from faster transactions</w:t>
      </w:r>
      <w:r w:rsidR="00F37161" w:rsidRPr="003E728E">
        <w:t>,</w:t>
      </w:r>
      <w:r w:rsidRPr="003E728E">
        <w:t xml:space="preserve"> and the company saves money on labor costs, which is a win-win situation. Another possible solution would be for Starbucks to raise their prices, although this also has some potential downsides. Price increases could potentially deflect customers, causing them to choose cheaper options elsewhere. </w:t>
      </w:r>
    </w:p>
    <w:p w14:paraId="00000040" w14:textId="77777777" w:rsidR="00252204" w:rsidRPr="003E728E" w:rsidRDefault="00252204" w:rsidP="007C4E77">
      <w:pPr>
        <w:spacing w:line="240" w:lineRule="auto"/>
      </w:pPr>
    </w:p>
    <w:p w14:paraId="00000041" w14:textId="77777777" w:rsidR="00252204" w:rsidRPr="003E728E" w:rsidRDefault="00252204" w:rsidP="007C4E77">
      <w:pPr>
        <w:spacing w:line="240" w:lineRule="auto"/>
      </w:pPr>
    </w:p>
    <w:p w14:paraId="00000042" w14:textId="77777777" w:rsidR="00252204" w:rsidRPr="003E728E" w:rsidRDefault="00252204" w:rsidP="007C4E77">
      <w:pPr>
        <w:spacing w:line="240" w:lineRule="auto"/>
      </w:pPr>
    </w:p>
    <w:p w14:paraId="00000043" w14:textId="77777777" w:rsidR="00252204" w:rsidRPr="003E728E" w:rsidRDefault="00252204" w:rsidP="007C4E77">
      <w:pPr>
        <w:spacing w:line="240" w:lineRule="auto"/>
      </w:pPr>
    </w:p>
    <w:p w14:paraId="00000044" w14:textId="77777777" w:rsidR="00252204" w:rsidRPr="003E728E" w:rsidRDefault="00252204" w:rsidP="007C4E77">
      <w:pPr>
        <w:spacing w:line="240" w:lineRule="auto"/>
      </w:pPr>
    </w:p>
    <w:p w14:paraId="00000045" w14:textId="77777777" w:rsidR="00252204" w:rsidRPr="003E728E" w:rsidRDefault="00252204" w:rsidP="007C4E77">
      <w:pPr>
        <w:spacing w:line="240" w:lineRule="auto"/>
      </w:pPr>
    </w:p>
    <w:p w14:paraId="45DDBC5E" w14:textId="61D47FE4" w:rsidR="007C4E77" w:rsidRPr="003E728E" w:rsidRDefault="007C4E77" w:rsidP="007C4E77">
      <w:bookmarkStart w:id="9" w:name="_z337ya" w:colFirst="0" w:colLast="0"/>
      <w:bookmarkEnd w:id="9"/>
    </w:p>
    <w:p w14:paraId="303B408B" w14:textId="4111575A" w:rsidR="000B6264" w:rsidRPr="003E728E" w:rsidRDefault="000B6264" w:rsidP="007C4E77"/>
    <w:p w14:paraId="5150FF8C" w14:textId="2B686E42" w:rsidR="000F0F5E" w:rsidRPr="003E728E" w:rsidRDefault="000F0F5E" w:rsidP="007C4E77"/>
    <w:p w14:paraId="605AAFFE" w14:textId="121E9132" w:rsidR="000F0F5E" w:rsidRPr="003E728E" w:rsidRDefault="000F0F5E" w:rsidP="007C4E77"/>
    <w:p w14:paraId="1B5D665C" w14:textId="62FBA4E8" w:rsidR="003E728E" w:rsidRDefault="003E728E" w:rsidP="007C4E77"/>
    <w:p w14:paraId="6AF2473F" w14:textId="6BA43C76" w:rsidR="00DC1501" w:rsidRDefault="00DC1501" w:rsidP="007C4E77"/>
    <w:p w14:paraId="16B06F62" w14:textId="09ADC777" w:rsidR="00DC1501" w:rsidRDefault="00DC1501" w:rsidP="007C4E77"/>
    <w:p w14:paraId="6AC9D0EE" w14:textId="5B613D36" w:rsidR="00DC1501" w:rsidRDefault="00DC1501" w:rsidP="007C4E77"/>
    <w:p w14:paraId="3C76191C" w14:textId="19AE0E82" w:rsidR="00DC1501" w:rsidRDefault="00DC1501" w:rsidP="007C4E77"/>
    <w:p w14:paraId="456F41B5" w14:textId="5838843C" w:rsidR="00DC1501" w:rsidRDefault="00DC1501" w:rsidP="007C4E77"/>
    <w:p w14:paraId="0B35D694" w14:textId="2B75AB02" w:rsidR="00DC1501" w:rsidRDefault="00DC1501" w:rsidP="007C4E77"/>
    <w:p w14:paraId="5C2E2AE4" w14:textId="77777777" w:rsidR="00DC1501" w:rsidRDefault="00DC1501" w:rsidP="007C4E77"/>
    <w:p w14:paraId="393B1FDB" w14:textId="22076127" w:rsidR="000F0F5E" w:rsidRDefault="000F0F5E" w:rsidP="007C4E77"/>
    <w:p w14:paraId="1026D3BD" w14:textId="77777777" w:rsidR="00401906" w:rsidRDefault="00401906" w:rsidP="007C4E77"/>
    <w:p w14:paraId="739F9441" w14:textId="77777777" w:rsidR="00FC161D" w:rsidRPr="003E728E" w:rsidRDefault="00FC161D" w:rsidP="007C4E77"/>
    <w:p w14:paraId="1D2C1276" w14:textId="11CAE2AC" w:rsidR="00C92D44" w:rsidRPr="00C92D44" w:rsidRDefault="00002A05" w:rsidP="00C92D44">
      <w:pPr>
        <w:pStyle w:val="Heading1"/>
        <w:pBdr>
          <w:top w:val="nil"/>
          <w:left w:val="nil"/>
          <w:bottom w:val="nil"/>
          <w:right w:val="nil"/>
          <w:between w:val="nil"/>
        </w:pBdr>
      </w:pPr>
      <w:r w:rsidRPr="00C92D44">
        <w:lastRenderedPageBreak/>
        <w:t>Bibliograph</w:t>
      </w:r>
      <w:r w:rsidR="00FC161D" w:rsidRPr="00C92D44">
        <w:t>y</w:t>
      </w:r>
    </w:p>
    <w:p w14:paraId="5CEE3266" w14:textId="77A77A8B" w:rsidR="003E728E" w:rsidRPr="00C92D44" w:rsidRDefault="003E728E" w:rsidP="003E728E">
      <w:pPr>
        <w:pStyle w:val="NormalWeb"/>
        <w:spacing w:before="0" w:beforeAutospacing="0" w:after="0" w:afterAutospacing="0" w:line="480" w:lineRule="auto"/>
        <w:ind w:left="720" w:hanging="720"/>
      </w:pPr>
      <w:r w:rsidRPr="00C92D44">
        <w:rPr>
          <w:i/>
          <w:iCs/>
        </w:rPr>
        <w:t>Eat Here - SCE | Student Centers | University of Illinois Chicago</w:t>
      </w:r>
      <w:r w:rsidRPr="00C92D44">
        <w:t>. (n.d.). Studentcenters.uic.edu. Retrieved March 3, 2022, from https://studentcenters.uic.edu/eat/sce/</w:t>
      </w:r>
    </w:p>
    <w:p w14:paraId="0C144130" w14:textId="77777777" w:rsidR="007F57B9" w:rsidRPr="00C92D44" w:rsidRDefault="007F57B9" w:rsidP="007F57B9"/>
    <w:p w14:paraId="64C714FD" w14:textId="51F2D24D" w:rsidR="0084325D" w:rsidRPr="00C92D44" w:rsidRDefault="0084325D" w:rsidP="007F57B9">
      <w:pPr>
        <w:pStyle w:val="NormalWeb"/>
        <w:spacing w:before="0" w:beforeAutospacing="0" w:after="0" w:afterAutospacing="0" w:line="480" w:lineRule="auto"/>
        <w:ind w:left="720" w:hanging="720"/>
      </w:pPr>
      <w:r w:rsidRPr="00C92D44">
        <w:t xml:space="preserve">Forsyth, J. (2021). A year of innovation in coffee, 2021. </w:t>
      </w:r>
      <w:r w:rsidRPr="00C92D44">
        <w:rPr>
          <w:i/>
          <w:iCs/>
        </w:rPr>
        <w:t>Mintel</w:t>
      </w:r>
      <w:r w:rsidRPr="00C92D44">
        <w:t xml:space="preserve"> </w:t>
      </w:r>
      <w:hyperlink r:id="rId9" w:history="1">
        <w:r w:rsidRPr="00C92D44">
          <w:rPr>
            <w:rStyle w:val="Hyperlink"/>
            <w:color w:val="auto"/>
          </w:rPr>
          <w:t>https://clients-mintel-com.proxy.cc.uic.edu/report/a-year-of-innovation-in-coffee-2021?fromSearch=%3FcontentType%3DReport%26filters.region%3D4%26freetext%3DStarbucks%2520%26last_filter%3Dregion%26sortBy%3Drecent</w:t>
        </w:r>
      </w:hyperlink>
    </w:p>
    <w:p w14:paraId="32114160" w14:textId="5640C67C" w:rsidR="0084325D" w:rsidRPr="00C92D44" w:rsidRDefault="0084325D" w:rsidP="007F57B9">
      <w:pPr>
        <w:pStyle w:val="NormalWeb"/>
        <w:spacing w:before="0" w:beforeAutospacing="0" w:after="0" w:afterAutospacing="0" w:line="480" w:lineRule="auto"/>
        <w:ind w:left="720" w:hanging="720"/>
      </w:pPr>
    </w:p>
    <w:p w14:paraId="6AAC196B" w14:textId="5C6F9070" w:rsidR="00A577AA" w:rsidRPr="00C92D44" w:rsidRDefault="00A577AA" w:rsidP="007F57B9">
      <w:pPr>
        <w:pStyle w:val="NormalWeb"/>
        <w:spacing w:before="0" w:beforeAutospacing="0" w:after="0" w:afterAutospacing="0" w:line="480" w:lineRule="auto"/>
        <w:ind w:left="720" w:hanging="720"/>
        <w:rPr>
          <w:rStyle w:val="Hyperlink"/>
          <w:color w:val="auto"/>
        </w:rPr>
      </w:pPr>
      <w:r w:rsidRPr="00C92D44">
        <w:rPr>
          <w:i/>
          <w:iCs/>
        </w:rPr>
        <w:t>Gaining real-world business experience at UIC’s Starbucks | UIC Today</w:t>
      </w:r>
      <w:r w:rsidRPr="00C92D44">
        <w:t>. (</w:t>
      </w:r>
      <w:r w:rsidR="007D4BDE" w:rsidRPr="00C92D44">
        <w:t>2019, Sep 3</w:t>
      </w:r>
      <w:r w:rsidRPr="00C92D44">
        <w:t xml:space="preserve">). Today.uic.edu. Retrieved February 8, 2022, from </w:t>
      </w:r>
      <w:hyperlink r:id="rId10" w:history="1">
        <w:r w:rsidRPr="00C92D44">
          <w:rPr>
            <w:rStyle w:val="Hyperlink"/>
            <w:color w:val="auto"/>
          </w:rPr>
          <w:t>https://today.uic.edu/gaining-real-world-business-experience-at-starbucks</w:t>
        </w:r>
      </w:hyperlink>
    </w:p>
    <w:p w14:paraId="3A54274D" w14:textId="77777777" w:rsidR="003E728E" w:rsidRPr="00C92D44" w:rsidRDefault="003E728E" w:rsidP="003E728E">
      <w:pPr>
        <w:pStyle w:val="NormalWeb"/>
        <w:spacing w:before="0" w:beforeAutospacing="0" w:after="0" w:afterAutospacing="0" w:line="480" w:lineRule="auto"/>
      </w:pPr>
    </w:p>
    <w:p w14:paraId="364B51F9" w14:textId="3F053619" w:rsidR="00CF43A9" w:rsidRPr="00C92D44" w:rsidRDefault="004C7717" w:rsidP="007F57B9">
      <w:pPr>
        <w:pStyle w:val="NormalWeb"/>
        <w:spacing w:before="0" w:beforeAutospacing="0" w:after="0" w:afterAutospacing="0" w:line="480" w:lineRule="auto"/>
        <w:ind w:left="720" w:hanging="720"/>
        <w:rPr>
          <w:shd w:val="clear" w:color="auto" w:fill="FFFFFF"/>
        </w:rPr>
      </w:pPr>
      <w:r w:rsidRPr="00C92D44">
        <w:rPr>
          <w:shd w:val="clear" w:color="auto" w:fill="FFFFFF"/>
        </w:rPr>
        <w:t>Grant, C. (2020, Jun 26). The Future of Fast Food Has Arrived Ahead of Schedule; Chains like McDonald's and Starbucks are quickly learning how to give customers what they want in our socially distant times. Those lessons will outlast the pandemic.</w:t>
      </w:r>
      <w:r w:rsidRPr="00C92D44">
        <w:rPr>
          <w:i/>
          <w:iCs/>
          <w:shd w:val="clear" w:color="auto" w:fill="FFFFFF"/>
        </w:rPr>
        <w:t> Wall Street Journal (Online)</w:t>
      </w:r>
      <w:r w:rsidRPr="00C92D44">
        <w:rPr>
          <w:shd w:val="clear" w:color="auto" w:fill="FFFFFF"/>
        </w:rPr>
        <w:t> </w:t>
      </w:r>
      <w:hyperlink r:id="rId11" w:history="1">
        <w:r w:rsidRPr="00C92D44">
          <w:rPr>
            <w:rStyle w:val="Hyperlink"/>
            <w:color w:val="auto"/>
            <w:shd w:val="clear" w:color="auto" w:fill="FFFFFF"/>
          </w:rPr>
          <w:t>https://proxy.cc.uic.edu/login?url=https://www-proquest-com.proxy.cc.uic.edu/newspapers/future-fast-food-has-arrived-ahead-schedule/docview/2417271296/se-2?accountid=14552</w:t>
        </w:r>
      </w:hyperlink>
    </w:p>
    <w:p w14:paraId="467C62C2" w14:textId="77777777" w:rsidR="004C7717" w:rsidRPr="00C92D44" w:rsidRDefault="004C7717" w:rsidP="007F57B9">
      <w:pPr>
        <w:pStyle w:val="NormalWeb"/>
        <w:spacing w:before="0" w:beforeAutospacing="0" w:after="0" w:afterAutospacing="0" w:line="480" w:lineRule="auto"/>
      </w:pPr>
    </w:p>
    <w:p w14:paraId="395249C9" w14:textId="24E56DD3" w:rsidR="0089427F" w:rsidRPr="00C92D44" w:rsidRDefault="0089427F" w:rsidP="007F57B9">
      <w:pPr>
        <w:rPr>
          <w:shd w:val="clear" w:color="auto" w:fill="FFFFFF"/>
        </w:rPr>
      </w:pPr>
      <w:r w:rsidRPr="00C92D44">
        <w:rPr>
          <w:shd w:val="clear" w:color="auto" w:fill="FFFFFF"/>
        </w:rPr>
        <w:t xml:space="preserve">Haddon, H. (2020, Jun 10). Coronavirus Speeds Up Starbucks Shift to </w:t>
      </w:r>
      <w:proofErr w:type="gramStart"/>
      <w:r w:rsidRPr="00C92D44">
        <w:rPr>
          <w:shd w:val="clear" w:color="auto" w:fill="FFFFFF"/>
        </w:rPr>
        <w:t>Takeout;</w:t>
      </w:r>
      <w:proofErr w:type="gramEnd"/>
      <w:r w:rsidRPr="00C92D44">
        <w:rPr>
          <w:shd w:val="clear" w:color="auto" w:fill="FFFFFF"/>
        </w:rPr>
        <w:t xml:space="preserve"> Coffee chain plans to </w:t>
      </w:r>
    </w:p>
    <w:p w14:paraId="795D37C5" w14:textId="19AF0F9B" w:rsidR="003935AA" w:rsidRPr="00C92D44" w:rsidRDefault="0089427F" w:rsidP="007F57B9">
      <w:pPr>
        <w:ind w:left="720"/>
      </w:pPr>
      <w:r w:rsidRPr="00C92D44">
        <w:rPr>
          <w:shd w:val="clear" w:color="auto" w:fill="FFFFFF"/>
        </w:rPr>
        <w:lastRenderedPageBreak/>
        <w:t>open dozens of pickup-only stores, says it sees pandemic cutting revenue by up to $3.2 billion in current quarter.</w:t>
      </w:r>
      <w:r w:rsidRPr="00C92D44">
        <w:rPr>
          <w:i/>
          <w:iCs/>
          <w:shd w:val="clear" w:color="auto" w:fill="FFFFFF"/>
        </w:rPr>
        <w:t xml:space="preserve"> Wall Street Journal (Online)</w:t>
      </w:r>
      <w:r w:rsidRPr="00C92D44">
        <w:rPr>
          <w:shd w:val="clear" w:color="auto" w:fill="FFFFFF"/>
        </w:rPr>
        <w:t xml:space="preserve"> </w:t>
      </w:r>
      <w:hyperlink r:id="rId12" w:history="1">
        <w:r w:rsidRPr="00C92D44">
          <w:rPr>
            <w:rStyle w:val="Hyperlink"/>
            <w:color w:val="auto"/>
            <w:shd w:val="clear" w:color="auto" w:fill="FFFFFF"/>
          </w:rPr>
          <w:t>https://proxy.cc.uic.edu/login?url=https://www.proquest.com/newspapers/coronavirus-speeds-up-starbucks-shift-takeout/docview/2411052846/se-2?accountid=14552</w:t>
        </w:r>
      </w:hyperlink>
    </w:p>
    <w:p w14:paraId="6BF6632E" w14:textId="77777777" w:rsidR="00CF43A9" w:rsidRPr="00C92D44" w:rsidRDefault="00CF43A9" w:rsidP="007F57B9">
      <w:pPr>
        <w:ind w:left="720"/>
      </w:pPr>
    </w:p>
    <w:p w14:paraId="3A1A597D" w14:textId="73CA56F3" w:rsidR="00910FB2" w:rsidRPr="00C92D44" w:rsidRDefault="00910FB2" w:rsidP="007F57B9">
      <w:pPr>
        <w:pStyle w:val="NormalWeb"/>
        <w:spacing w:before="0" w:beforeAutospacing="0" w:after="0" w:afterAutospacing="0" w:line="480" w:lineRule="auto"/>
        <w:ind w:left="720" w:hanging="720"/>
      </w:pPr>
      <w:r w:rsidRPr="00C92D44">
        <w:rPr>
          <w:shd w:val="clear" w:color="auto" w:fill="FFFFFF"/>
        </w:rPr>
        <w:t xml:space="preserve">Haddon, H. (2021, Mar 13). Starbucks's Mellody Hobson, the Only Black Chairwoman in S&amp;P 500, Says 'Civil Rights 3.0' Is </w:t>
      </w:r>
      <w:proofErr w:type="gramStart"/>
      <w:r w:rsidRPr="00C92D44">
        <w:rPr>
          <w:shd w:val="clear" w:color="auto" w:fill="FFFFFF"/>
        </w:rPr>
        <w:t>Brewing;</w:t>
      </w:r>
      <w:proofErr w:type="gramEnd"/>
      <w:r w:rsidRPr="00C92D44">
        <w:rPr>
          <w:shd w:val="clear" w:color="auto" w:fill="FFFFFF"/>
        </w:rPr>
        <w:t xml:space="preserve"> The co-CEO of Ariel Investments on progress for people of color, pandemic solitude and her caffeine obsession.</w:t>
      </w:r>
      <w:r w:rsidRPr="00C92D44">
        <w:rPr>
          <w:i/>
          <w:iCs/>
          <w:shd w:val="clear" w:color="auto" w:fill="FFFFFF"/>
        </w:rPr>
        <w:t xml:space="preserve"> Wall Street Journal (Online)</w:t>
      </w:r>
      <w:r w:rsidRPr="00C92D44">
        <w:rPr>
          <w:shd w:val="clear" w:color="auto" w:fill="FFFFFF"/>
        </w:rPr>
        <w:t xml:space="preserve"> </w:t>
      </w:r>
      <w:hyperlink r:id="rId13" w:history="1">
        <w:r w:rsidRPr="00C92D44">
          <w:rPr>
            <w:rStyle w:val="Hyperlink"/>
            <w:color w:val="auto"/>
            <w:shd w:val="clear" w:color="auto" w:fill="FFFFFF"/>
          </w:rPr>
          <w:t>https://proxy.cc.uic.edu/login?url=https://www.proquest.com/newspapers/starbuckss-mellody-hobson-only-black-chairwoman-s/docview/2500898624/se-2?accountid=14552</w:t>
        </w:r>
      </w:hyperlink>
    </w:p>
    <w:p w14:paraId="5AE5B20B" w14:textId="392219E8" w:rsidR="00910FB2" w:rsidRPr="00C92D44" w:rsidRDefault="00910FB2" w:rsidP="007F57B9">
      <w:pPr>
        <w:pStyle w:val="NormalWeb"/>
        <w:spacing w:before="0" w:beforeAutospacing="0" w:after="0" w:afterAutospacing="0" w:line="480" w:lineRule="auto"/>
        <w:ind w:left="720" w:hanging="720"/>
      </w:pPr>
    </w:p>
    <w:p w14:paraId="5E835512" w14:textId="77777777" w:rsidR="004C7717" w:rsidRPr="00C92D44" w:rsidRDefault="001F5EBC" w:rsidP="007F57B9">
      <w:pPr>
        <w:pStyle w:val="NormalWeb"/>
        <w:spacing w:before="0" w:beforeAutospacing="0" w:after="0" w:afterAutospacing="0" w:line="480" w:lineRule="auto"/>
        <w:rPr>
          <w:shd w:val="clear" w:color="auto" w:fill="FFFFFF"/>
        </w:rPr>
      </w:pPr>
      <w:r w:rsidRPr="00C92D44">
        <w:rPr>
          <w:shd w:val="clear" w:color="auto" w:fill="FFFFFF"/>
        </w:rPr>
        <w:t xml:space="preserve">Haddon, H. (2021, Nov 04). </w:t>
      </w:r>
      <w:proofErr w:type="spellStart"/>
      <w:r w:rsidRPr="00C92D44">
        <w:rPr>
          <w:shd w:val="clear" w:color="auto" w:fill="FFFFFF"/>
        </w:rPr>
        <w:t>TikTok</w:t>
      </w:r>
      <w:proofErr w:type="spellEnd"/>
      <w:r w:rsidRPr="00C92D44">
        <w:rPr>
          <w:shd w:val="clear" w:color="auto" w:fill="FFFFFF"/>
        </w:rPr>
        <w:t xml:space="preserve"> Fans Brew Even More Complicated Orders at </w:t>
      </w:r>
      <w:proofErr w:type="gramStart"/>
      <w:r w:rsidRPr="00C92D44">
        <w:rPr>
          <w:shd w:val="clear" w:color="auto" w:fill="FFFFFF"/>
        </w:rPr>
        <w:t>Starbucks;</w:t>
      </w:r>
      <w:proofErr w:type="gramEnd"/>
      <w:r w:rsidRPr="00C92D44">
        <w:rPr>
          <w:shd w:val="clear" w:color="auto" w:fill="FFFFFF"/>
        </w:rPr>
        <w:t xml:space="preserve"> </w:t>
      </w:r>
    </w:p>
    <w:p w14:paraId="1264A43C" w14:textId="6A81BBC6" w:rsidR="004C7717" w:rsidRPr="00C92D44" w:rsidRDefault="001F5EBC" w:rsidP="007F57B9">
      <w:pPr>
        <w:pStyle w:val="NormalWeb"/>
        <w:spacing w:before="0" w:beforeAutospacing="0" w:after="0" w:afterAutospacing="0" w:line="480" w:lineRule="auto"/>
        <w:ind w:left="720"/>
        <w:rPr>
          <w:shd w:val="clear" w:color="auto" w:fill="FFFFFF"/>
        </w:rPr>
      </w:pPr>
      <w:r w:rsidRPr="00C92D44">
        <w:rPr>
          <w:shd w:val="clear" w:color="auto" w:fill="FFFFFF"/>
        </w:rPr>
        <w:t>Social-media influencers take customized drinks to new extremes; baristas find it 'a bit exhausting'.</w:t>
      </w:r>
      <w:r w:rsidRPr="00C92D44">
        <w:rPr>
          <w:i/>
          <w:iCs/>
          <w:shd w:val="clear" w:color="auto" w:fill="FFFFFF"/>
        </w:rPr>
        <w:t xml:space="preserve"> Wall Street Journal (Online)</w:t>
      </w:r>
      <w:r w:rsidRPr="00C92D44">
        <w:rPr>
          <w:shd w:val="clear" w:color="auto" w:fill="FFFFFF"/>
        </w:rPr>
        <w:t xml:space="preserve"> </w:t>
      </w:r>
      <w:hyperlink r:id="rId14" w:history="1">
        <w:r w:rsidR="004C7717" w:rsidRPr="00C92D44">
          <w:rPr>
            <w:rStyle w:val="Hyperlink"/>
            <w:color w:val="auto"/>
            <w:shd w:val="clear" w:color="auto" w:fill="FFFFFF"/>
          </w:rPr>
          <w:t>https://proxy.cc.uic.edu/login?url=https://www.proquest.com/newspapers/tiktok-fans-brew-even-more-complicated-orders-at/docview/2593196354/se-2?accountid=14552</w:t>
        </w:r>
      </w:hyperlink>
    </w:p>
    <w:p w14:paraId="0E0D7DC3" w14:textId="77777777" w:rsidR="004C7717" w:rsidRPr="00C92D44" w:rsidRDefault="004C7717" w:rsidP="007F57B9">
      <w:pPr>
        <w:pStyle w:val="NormalWeb"/>
        <w:spacing w:before="0" w:beforeAutospacing="0" w:after="0" w:afterAutospacing="0" w:line="480" w:lineRule="auto"/>
        <w:ind w:left="720"/>
      </w:pPr>
    </w:p>
    <w:p w14:paraId="72419E95" w14:textId="77777777" w:rsidR="004C7717" w:rsidRPr="00C92D44" w:rsidRDefault="00EF3C5F" w:rsidP="007F57B9">
      <w:pPr>
        <w:pStyle w:val="NormalWeb"/>
        <w:spacing w:before="0" w:beforeAutospacing="0" w:after="0" w:afterAutospacing="0" w:line="480" w:lineRule="auto"/>
        <w:rPr>
          <w:shd w:val="clear" w:color="auto" w:fill="FFFFFF"/>
        </w:rPr>
      </w:pPr>
      <w:proofErr w:type="spellStart"/>
      <w:r w:rsidRPr="00C92D44">
        <w:rPr>
          <w:shd w:val="clear" w:color="auto" w:fill="FFFFFF"/>
        </w:rPr>
        <w:t>Hur</w:t>
      </w:r>
      <w:proofErr w:type="spellEnd"/>
      <w:r w:rsidRPr="00C92D44">
        <w:rPr>
          <w:shd w:val="clear" w:color="auto" w:fill="FFFFFF"/>
        </w:rPr>
        <w:t xml:space="preserve">, K. (2021, Aug 13). Business News: Coffee Jolt Gets Pricier as Costs Increase --- Suppliers </w:t>
      </w:r>
    </w:p>
    <w:p w14:paraId="6C48ACD3" w14:textId="2D6428B9" w:rsidR="003935AA" w:rsidRPr="00C92D44" w:rsidRDefault="00EF3C5F" w:rsidP="007F57B9">
      <w:pPr>
        <w:pStyle w:val="NormalWeb"/>
        <w:spacing w:before="0" w:beforeAutospacing="0" w:after="0" w:afterAutospacing="0" w:line="480" w:lineRule="auto"/>
        <w:ind w:left="720"/>
      </w:pPr>
      <w:r w:rsidRPr="00C92D44">
        <w:rPr>
          <w:shd w:val="clear" w:color="auto" w:fill="FFFFFF"/>
        </w:rPr>
        <w:t>and cafes are responding to poor harvests in major coffee-growing regions.</w:t>
      </w:r>
      <w:r w:rsidRPr="00C92D44">
        <w:rPr>
          <w:i/>
          <w:iCs/>
          <w:shd w:val="clear" w:color="auto" w:fill="FFFFFF"/>
        </w:rPr>
        <w:t xml:space="preserve"> Wall Street Journal</w:t>
      </w:r>
      <w:r w:rsidRPr="00C92D44">
        <w:rPr>
          <w:shd w:val="clear" w:color="auto" w:fill="FFFFFF"/>
        </w:rPr>
        <w:t xml:space="preserve"> </w:t>
      </w:r>
      <w:hyperlink r:id="rId15" w:history="1">
        <w:r w:rsidRPr="00C92D44">
          <w:rPr>
            <w:rStyle w:val="Hyperlink"/>
            <w:color w:val="auto"/>
            <w:shd w:val="clear" w:color="auto" w:fill="FFFFFF"/>
          </w:rPr>
          <w:t>https://proxy.cc.uic.edu/login?url=https://www.proquest.com/newspapers/business-news-coffee-jolt-gets-pricier-as-costs/docview/2560564161/se-2?accountid=14552</w:t>
        </w:r>
      </w:hyperlink>
    </w:p>
    <w:p w14:paraId="767B1280" w14:textId="77777777" w:rsidR="004C7717" w:rsidRPr="00C92D44" w:rsidRDefault="004C7717" w:rsidP="007F57B9">
      <w:pPr>
        <w:pStyle w:val="NormalWeb"/>
        <w:spacing w:before="0" w:beforeAutospacing="0" w:after="0" w:afterAutospacing="0" w:line="480" w:lineRule="auto"/>
        <w:ind w:left="720"/>
      </w:pPr>
    </w:p>
    <w:p w14:paraId="4B1A1FC9" w14:textId="6D710E63" w:rsidR="00752DDD" w:rsidRPr="00C92D44" w:rsidRDefault="00752DDD" w:rsidP="007F57B9">
      <w:pPr>
        <w:pStyle w:val="NormalWeb"/>
        <w:spacing w:before="0" w:beforeAutospacing="0" w:after="0" w:afterAutospacing="0" w:line="480" w:lineRule="auto"/>
        <w:ind w:left="720" w:hanging="720"/>
      </w:pPr>
      <w:r w:rsidRPr="00C92D44">
        <w:t>Ian. (2021, April 28). </w:t>
      </w:r>
      <w:r w:rsidRPr="00C92D44">
        <w:rPr>
          <w:i/>
          <w:iCs/>
        </w:rPr>
        <w:t>Starbucks Marketing Strategy — It’s Genius!</w:t>
      </w:r>
      <w:r w:rsidRPr="00C92D44">
        <w:t xml:space="preserve"> Marketing Strategy. </w:t>
      </w:r>
      <w:hyperlink r:id="rId16" w:history="1">
        <w:r w:rsidRPr="00C92D44">
          <w:rPr>
            <w:rStyle w:val="Hyperlink"/>
            <w:color w:val="auto"/>
          </w:rPr>
          <w:t>https://www.marketingstrategy.com/marketing-strategy-studies/starbucks-marketing-strategy-its-genius/</w:t>
        </w:r>
      </w:hyperlink>
    </w:p>
    <w:p w14:paraId="2541EA5F" w14:textId="77777777" w:rsidR="004C7717" w:rsidRPr="00C92D44" w:rsidRDefault="004C7717" w:rsidP="007F57B9">
      <w:pPr>
        <w:pStyle w:val="NormalWeb"/>
        <w:spacing w:before="0" w:beforeAutospacing="0" w:after="0" w:afterAutospacing="0" w:line="480" w:lineRule="auto"/>
        <w:ind w:left="720" w:hanging="720"/>
      </w:pPr>
    </w:p>
    <w:p w14:paraId="6768D2B9" w14:textId="24D6DC85" w:rsidR="00C3506D" w:rsidRPr="00C92D44" w:rsidRDefault="00C3506D" w:rsidP="007F57B9">
      <w:pPr>
        <w:pStyle w:val="NormalWeb"/>
        <w:spacing w:before="0" w:beforeAutospacing="0" w:after="0" w:afterAutospacing="0" w:line="480" w:lineRule="auto"/>
        <w:ind w:left="720" w:hanging="720"/>
      </w:pPr>
      <w:r w:rsidRPr="00C92D44">
        <w:rPr>
          <w:i/>
          <w:iCs/>
        </w:rPr>
        <w:t>Key Takeaways from Starbucks Q1 FY22 Earnings Call</w:t>
      </w:r>
      <w:r w:rsidRPr="00C92D44">
        <w:t>. (</w:t>
      </w:r>
      <w:r w:rsidR="00A44169" w:rsidRPr="00C92D44">
        <w:t>2022, Feb 1</w:t>
      </w:r>
      <w:r w:rsidRPr="00C92D44">
        <w:t xml:space="preserve">). Starbucks Stories. </w:t>
      </w:r>
      <w:hyperlink r:id="rId17" w:history="1">
        <w:r w:rsidRPr="00C92D44">
          <w:rPr>
            <w:rStyle w:val="Hyperlink"/>
            <w:color w:val="auto"/>
          </w:rPr>
          <w:t>https://stories.starbucks.com/stories/2022/key-takeaways-from-starbucks-q1-fy22-earnings-call/</w:t>
        </w:r>
      </w:hyperlink>
    </w:p>
    <w:p w14:paraId="631F3337" w14:textId="77777777" w:rsidR="007F57B9" w:rsidRPr="00C92D44" w:rsidRDefault="007F57B9" w:rsidP="007F57B9">
      <w:pPr>
        <w:pStyle w:val="NormalWeb"/>
        <w:spacing w:before="0" w:beforeAutospacing="0" w:after="0" w:afterAutospacing="0" w:line="480" w:lineRule="auto"/>
        <w:ind w:left="720" w:hanging="720"/>
      </w:pPr>
    </w:p>
    <w:p w14:paraId="1ABED393" w14:textId="77777777" w:rsidR="007F57B9" w:rsidRPr="00C92D44" w:rsidRDefault="00B51C56" w:rsidP="007F57B9">
      <w:pPr>
        <w:pStyle w:val="NormalWeb"/>
        <w:spacing w:before="0" w:beforeAutospacing="0" w:after="0" w:afterAutospacing="0" w:line="480" w:lineRule="auto"/>
        <w:rPr>
          <w:shd w:val="clear" w:color="auto" w:fill="FFFFFF"/>
        </w:rPr>
      </w:pPr>
      <w:r w:rsidRPr="00C92D44">
        <w:rPr>
          <w:shd w:val="clear" w:color="auto" w:fill="FFFFFF"/>
        </w:rPr>
        <w:t>Kostov, N. (2021, Oct 21). Nestle Buoyed by Coffee, Pet Food.</w:t>
      </w:r>
      <w:r w:rsidRPr="00C92D44">
        <w:rPr>
          <w:i/>
          <w:iCs/>
          <w:shd w:val="clear" w:color="auto" w:fill="FFFFFF"/>
        </w:rPr>
        <w:t xml:space="preserve"> Wall Street Journal</w:t>
      </w:r>
      <w:r w:rsidRPr="00C92D44">
        <w:rPr>
          <w:shd w:val="clear" w:color="auto" w:fill="FFFFFF"/>
        </w:rPr>
        <w:t xml:space="preserve"> </w:t>
      </w:r>
    </w:p>
    <w:p w14:paraId="20D731A3" w14:textId="505F1B1F" w:rsidR="00752DDD" w:rsidRPr="00C92D44" w:rsidRDefault="00C92D44" w:rsidP="007F57B9">
      <w:pPr>
        <w:pStyle w:val="NormalWeb"/>
        <w:spacing w:before="0" w:beforeAutospacing="0" w:after="0" w:afterAutospacing="0" w:line="480" w:lineRule="auto"/>
        <w:ind w:left="720"/>
        <w:rPr>
          <w:shd w:val="clear" w:color="auto" w:fill="FFFFFF"/>
        </w:rPr>
      </w:pPr>
      <w:hyperlink r:id="rId18" w:history="1">
        <w:r w:rsidR="007F57B9" w:rsidRPr="00C92D44">
          <w:rPr>
            <w:rStyle w:val="Hyperlink"/>
            <w:color w:val="auto"/>
            <w:shd w:val="clear" w:color="auto" w:fill="FFFFFF"/>
          </w:rPr>
          <w:t>https://proxy.cc.uic.edu/login?url=https://www.proquest.com/newspapers/nestle-buoyed-coffee-pet-food/docview/2583765570/se-2?accountid=14552</w:t>
        </w:r>
      </w:hyperlink>
    </w:p>
    <w:p w14:paraId="48FBFFAA" w14:textId="77777777" w:rsidR="007F57B9" w:rsidRPr="00C92D44" w:rsidRDefault="007F57B9" w:rsidP="007F57B9">
      <w:pPr>
        <w:pStyle w:val="NormalWeb"/>
        <w:spacing w:before="0" w:beforeAutospacing="0" w:after="0" w:afterAutospacing="0" w:line="480" w:lineRule="auto"/>
      </w:pPr>
    </w:p>
    <w:p w14:paraId="4AD4AFA3" w14:textId="0453D68C" w:rsidR="003E728E" w:rsidRPr="00C92D44" w:rsidRDefault="00263EAC" w:rsidP="00DC1501">
      <w:pPr>
        <w:pStyle w:val="NormalWeb"/>
        <w:spacing w:before="0" w:beforeAutospacing="0" w:after="0" w:afterAutospacing="0" w:line="480" w:lineRule="auto"/>
        <w:ind w:left="720" w:hanging="720"/>
      </w:pPr>
      <w:r w:rsidRPr="00C92D44">
        <w:rPr>
          <w:i/>
          <w:iCs/>
        </w:rPr>
        <w:t>New Starbucks BAYA Energy Launches in Grocery Stores Nationwide</w:t>
      </w:r>
      <w:r w:rsidRPr="00C92D44">
        <w:t>. (</w:t>
      </w:r>
      <w:r w:rsidR="005B1A88" w:rsidRPr="00C92D44">
        <w:t>2022, Jan 25</w:t>
      </w:r>
      <w:r w:rsidRPr="00C92D44">
        <w:t xml:space="preserve">). Starbucks Stories. Retrieved February 8, 2022, from </w:t>
      </w:r>
      <w:hyperlink r:id="rId19" w:history="1">
        <w:r w:rsidRPr="00C92D44">
          <w:rPr>
            <w:rStyle w:val="Hyperlink"/>
            <w:color w:val="auto"/>
          </w:rPr>
          <w:t>https://stories.starbucks.com/press/2022/new-starbucks-baya-energy-launches-in-grocery-stores-nationwide/</w:t>
        </w:r>
      </w:hyperlink>
    </w:p>
    <w:p w14:paraId="1F5A6E6F" w14:textId="77777777" w:rsidR="00DC1501" w:rsidRPr="00C92D44" w:rsidRDefault="00DC1501" w:rsidP="00DC1501">
      <w:pPr>
        <w:pStyle w:val="NormalWeb"/>
        <w:spacing w:before="0" w:beforeAutospacing="0" w:after="0" w:afterAutospacing="0" w:line="480" w:lineRule="auto"/>
        <w:ind w:left="720" w:hanging="720"/>
      </w:pPr>
    </w:p>
    <w:p w14:paraId="1B8201C3" w14:textId="54C77D10" w:rsidR="00663384" w:rsidRPr="00C92D44" w:rsidRDefault="00663384" w:rsidP="007F57B9">
      <w:pPr>
        <w:pStyle w:val="NormalWeb"/>
        <w:spacing w:before="0" w:beforeAutospacing="0" w:after="0" w:afterAutospacing="0" w:line="480" w:lineRule="auto"/>
        <w:ind w:left="720" w:hanging="720"/>
      </w:pPr>
      <w:r w:rsidRPr="00C92D44">
        <w:rPr>
          <w:i/>
          <w:iCs/>
        </w:rPr>
        <w:t>Starbucks brings back fan-favorite Pistachio Latte and Meatless Mondays this winter</w:t>
      </w:r>
      <w:r w:rsidRPr="00C92D44">
        <w:t>. (2022</w:t>
      </w:r>
      <w:r w:rsidR="003A4C1B" w:rsidRPr="00C92D44">
        <w:t>, Jan 4</w:t>
      </w:r>
      <w:r w:rsidRPr="00C92D44">
        <w:t xml:space="preserve">). Starbucks Stories. Retrieved February 8, 2022, from </w:t>
      </w:r>
      <w:hyperlink r:id="rId20" w:history="1">
        <w:r w:rsidRPr="00C92D44">
          <w:rPr>
            <w:rStyle w:val="Hyperlink"/>
            <w:color w:val="auto"/>
          </w:rPr>
          <w:t>https://stories.starbucks.com/press/2022/starbucks-brings-back-fan-favorite-pistachio-latte-and-meatless-mondays-this-winter/</w:t>
        </w:r>
      </w:hyperlink>
    </w:p>
    <w:p w14:paraId="165B2E75" w14:textId="77777777" w:rsidR="004C7717" w:rsidRPr="00C92D44" w:rsidRDefault="004C7717" w:rsidP="007F57B9">
      <w:pPr>
        <w:pStyle w:val="NormalWeb"/>
        <w:spacing w:before="0" w:beforeAutospacing="0" w:after="0" w:afterAutospacing="0" w:line="480" w:lineRule="auto"/>
        <w:ind w:left="720" w:hanging="720"/>
      </w:pPr>
    </w:p>
    <w:p w14:paraId="6F031B18" w14:textId="34DB60C9" w:rsidR="00663384" w:rsidRPr="00C92D44" w:rsidRDefault="00B5019C" w:rsidP="007F57B9">
      <w:pPr>
        <w:pStyle w:val="NormalWeb"/>
        <w:spacing w:before="0" w:beforeAutospacing="0" w:after="0" w:afterAutospacing="0" w:line="480" w:lineRule="auto"/>
        <w:ind w:left="720" w:hanging="720"/>
      </w:pPr>
      <w:r w:rsidRPr="00C92D44">
        <w:rPr>
          <w:i/>
          <w:iCs/>
        </w:rPr>
        <w:lastRenderedPageBreak/>
        <w:t>Starbucks Corporation - Company Profile, Information, Business Description, History, Background Information on Starbucks Corporation</w:t>
      </w:r>
      <w:r w:rsidRPr="00C92D44">
        <w:t xml:space="preserve">. (2019). Referenceforbusiness.com. </w:t>
      </w:r>
      <w:hyperlink r:id="rId21" w:history="1">
        <w:r w:rsidRPr="00C92D44">
          <w:rPr>
            <w:rStyle w:val="Hyperlink"/>
            <w:color w:val="auto"/>
          </w:rPr>
          <w:t>https://www.referenceforbusiness.com/history2/54/Starbucks-Corporation.html</w:t>
        </w:r>
      </w:hyperlink>
    </w:p>
    <w:p w14:paraId="5F1CCA65" w14:textId="77777777" w:rsidR="004C7717" w:rsidRPr="00C92D44" w:rsidRDefault="004C7717" w:rsidP="007F57B9">
      <w:pPr>
        <w:pStyle w:val="NormalWeb"/>
        <w:spacing w:before="0" w:beforeAutospacing="0" w:after="0" w:afterAutospacing="0" w:line="480" w:lineRule="auto"/>
        <w:ind w:left="720" w:hanging="720"/>
      </w:pPr>
    </w:p>
    <w:p w14:paraId="730C600D" w14:textId="0C5F8018" w:rsidR="00A77E80" w:rsidRPr="00C92D44" w:rsidRDefault="00A77E80" w:rsidP="007F57B9">
      <w:pPr>
        <w:pStyle w:val="NormalWeb"/>
        <w:spacing w:before="0" w:beforeAutospacing="0" w:after="0" w:afterAutospacing="0" w:line="480" w:lineRule="auto"/>
        <w:ind w:left="720" w:hanging="720"/>
      </w:pPr>
      <w:r w:rsidRPr="00C92D44">
        <w:rPr>
          <w:i/>
          <w:iCs/>
        </w:rPr>
        <w:t>Starbucks Evolves Strategy to Adapt to Changing Consumer Behavior</w:t>
      </w:r>
      <w:r w:rsidRPr="00C92D44">
        <w:t xml:space="preserve">. (2020, November 9). Presto. </w:t>
      </w:r>
      <w:hyperlink r:id="rId22" w:history="1">
        <w:r w:rsidRPr="00C92D44">
          <w:rPr>
            <w:rStyle w:val="Hyperlink"/>
            <w:color w:val="auto"/>
          </w:rPr>
          <w:t>https://presto.com/2020/11/09/starbucks-evolves-strategy-to-adapt-to-changing-consumer-behavior/</w:t>
        </w:r>
      </w:hyperlink>
    </w:p>
    <w:p w14:paraId="46C1D7BC" w14:textId="77777777" w:rsidR="004C7717" w:rsidRPr="00C92D44" w:rsidRDefault="004C7717" w:rsidP="007F57B9">
      <w:pPr>
        <w:pStyle w:val="NormalWeb"/>
        <w:spacing w:before="0" w:beforeAutospacing="0" w:after="0" w:afterAutospacing="0" w:line="480" w:lineRule="auto"/>
        <w:ind w:left="720" w:hanging="720"/>
      </w:pPr>
    </w:p>
    <w:p w14:paraId="126367C5" w14:textId="1261186C" w:rsidR="00CD0BCF" w:rsidRPr="00C92D44" w:rsidRDefault="0084325D" w:rsidP="007F57B9">
      <w:pPr>
        <w:pStyle w:val="NormalWeb"/>
        <w:spacing w:before="0" w:beforeAutospacing="0" w:after="0" w:afterAutospacing="0" w:line="480" w:lineRule="auto"/>
        <w:ind w:left="720" w:hanging="720"/>
        <w:rPr>
          <w:rStyle w:val="Hyperlink"/>
          <w:color w:val="auto"/>
        </w:rPr>
      </w:pPr>
      <w:r w:rsidRPr="00C92D44">
        <w:rPr>
          <w:i/>
          <w:iCs/>
        </w:rPr>
        <w:t>Starbucks Market Segmentation, Targeting, and Positioning</w:t>
      </w:r>
      <w:r w:rsidRPr="00C92D44">
        <w:t xml:space="preserve">. (n.d.). </w:t>
      </w:r>
      <w:proofErr w:type="spellStart"/>
      <w:r w:rsidRPr="00C92D44">
        <w:t>Edrawsoft</w:t>
      </w:r>
      <w:proofErr w:type="spellEnd"/>
      <w:r w:rsidRPr="00C92D44">
        <w:t xml:space="preserve">. </w:t>
      </w:r>
      <w:hyperlink r:id="rId23" w:history="1">
        <w:r w:rsidRPr="00C92D44">
          <w:rPr>
            <w:rStyle w:val="Hyperlink"/>
            <w:color w:val="auto"/>
          </w:rPr>
          <w:t>https://www.edrawmind.com/article/starbucks-market-segmentation-targeting-and-positioning.html</w:t>
        </w:r>
      </w:hyperlink>
    </w:p>
    <w:p w14:paraId="31F2A38E" w14:textId="77777777" w:rsidR="009C0147" w:rsidRPr="00C92D44" w:rsidRDefault="009C0147" w:rsidP="007F57B9">
      <w:pPr>
        <w:pStyle w:val="NormalWeb"/>
        <w:spacing w:before="0" w:beforeAutospacing="0" w:after="0" w:afterAutospacing="0" w:line="480" w:lineRule="auto"/>
        <w:ind w:left="720" w:hanging="720"/>
      </w:pPr>
    </w:p>
    <w:p w14:paraId="3A3AF6E3" w14:textId="08EFAD57" w:rsidR="004C7717" w:rsidRPr="00C92D44" w:rsidRDefault="009C0147" w:rsidP="009C0147">
      <w:pPr>
        <w:pStyle w:val="NormalWeb"/>
        <w:spacing w:before="0" w:beforeAutospacing="0" w:after="0" w:afterAutospacing="0" w:line="480" w:lineRule="auto"/>
        <w:ind w:left="720" w:hanging="720"/>
      </w:pPr>
      <w:r w:rsidRPr="00C92D44">
        <w:rPr>
          <w:i/>
          <w:iCs/>
        </w:rPr>
        <w:t>Starbucks opens in Student Center West | UIC Today</w:t>
      </w:r>
      <w:r w:rsidRPr="00C92D44">
        <w:t xml:space="preserve">. (2019, February 5). Today.uic.edu. </w:t>
      </w:r>
      <w:hyperlink r:id="rId24" w:history="1">
        <w:r w:rsidRPr="00C92D44">
          <w:rPr>
            <w:rStyle w:val="Hyperlink"/>
            <w:color w:val="auto"/>
          </w:rPr>
          <w:t>https://today.uic.edu/starbucks-opens-in-student-center-west</w:t>
        </w:r>
      </w:hyperlink>
    </w:p>
    <w:p w14:paraId="016F6E34" w14:textId="77777777" w:rsidR="009C0147" w:rsidRPr="00C92D44" w:rsidRDefault="009C0147" w:rsidP="009C0147">
      <w:pPr>
        <w:pStyle w:val="NormalWeb"/>
        <w:spacing w:before="0" w:beforeAutospacing="0" w:after="0" w:afterAutospacing="0" w:line="480" w:lineRule="auto"/>
        <w:ind w:left="720" w:hanging="720"/>
      </w:pPr>
    </w:p>
    <w:p w14:paraId="1F213779" w14:textId="59BBA574" w:rsidR="00B527F1" w:rsidRPr="00C92D44" w:rsidRDefault="00CD0BCF" w:rsidP="007F57B9">
      <w:pPr>
        <w:pStyle w:val="NormalWeb"/>
        <w:spacing w:before="0" w:beforeAutospacing="0" w:after="0" w:afterAutospacing="0" w:line="480" w:lineRule="auto"/>
        <w:ind w:left="720" w:hanging="720"/>
        <w:rPr>
          <w:rStyle w:val="Hyperlink"/>
          <w:color w:val="auto"/>
        </w:rPr>
      </w:pPr>
      <w:r w:rsidRPr="00C92D44">
        <w:t>Starbucks. (2021). </w:t>
      </w:r>
      <w:r w:rsidRPr="00C92D44">
        <w:rPr>
          <w:i/>
          <w:iCs/>
        </w:rPr>
        <w:t>Starbucks – The Best Coffee and Espresso Drinks</w:t>
      </w:r>
      <w:r w:rsidRPr="00C92D44">
        <w:t xml:space="preserve">. Starbucks Coffee Company. </w:t>
      </w:r>
      <w:hyperlink r:id="rId25" w:history="1">
        <w:r w:rsidRPr="00C92D44">
          <w:rPr>
            <w:rStyle w:val="Hyperlink"/>
            <w:color w:val="auto"/>
          </w:rPr>
          <w:t>https://www.starbucks.com/</w:t>
        </w:r>
      </w:hyperlink>
    </w:p>
    <w:p w14:paraId="0EC742B6" w14:textId="77777777" w:rsidR="008F704B" w:rsidRPr="00C92D44" w:rsidRDefault="008F704B" w:rsidP="007F57B9">
      <w:pPr>
        <w:pStyle w:val="NormalWeb"/>
        <w:spacing w:before="0" w:beforeAutospacing="0" w:after="0" w:afterAutospacing="0" w:line="480" w:lineRule="auto"/>
        <w:ind w:left="720" w:hanging="720"/>
      </w:pPr>
    </w:p>
    <w:p w14:paraId="6BDBD14E" w14:textId="48EBE534" w:rsidR="004C7717" w:rsidRPr="00C92D44" w:rsidRDefault="00B527F1" w:rsidP="007F57B9">
      <w:pPr>
        <w:pStyle w:val="NormalWeb"/>
        <w:spacing w:before="0" w:beforeAutospacing="0" w:after="0" w:afterAutospacing="0" w:line="480" w:lineRule="auto"/>
        <w:ind w:left="720" w:hanging="720"/>
      </w:pPr>
      <w:r w:rsidRPr="00C92D44">
        <w:rPr>
          <w:i/>
          <w:iCs/>
        </w:rPr>
        <w:t>Starbucks</w:t>
      </w:r>
      <w:r w:rsidRPr="00C92D44">
        <w:t>. (</w:t>
      </w:r>
      <w:r w:rsidR="00B94612" w:rsidRPr="00C92D44">
        <w:t>202</w:t>
      </w:r>
      <w:r w:rsidR="008F704B" w:rsidRPr="00C92D44">
        <w:t>1, Oct 13</w:t>
      </w:r>
      <w:r w:rsidRPr="00C92D44">
        <w:t xml:space="preserve">). Stories.starbucks.com. </w:t>
      </w:r>
      <w:hyperlink r:id="rId26" w:history="1">
        <w:r w:rsidRPr="00C92D44">
          <w:rPr>
            <w:rStyle w:val="Hyperlink"/>
            <w:color w:val="auto"/>
          </w:rPr>
          <w:t>https://stories.starbucks.com/press/2021/starbucks-and-netflix-team-up-on-new-social-content-series/</w:t>
        </w:r>
      </w:hyperlink>
    </w:p>
    <w:p w14:paraId="0EEDC81A" w14:textId="77777777" w:rsidR="004C7717" w:rsidRPr="00C92D44" w:rsidRDefault="004C7717" w:rsidP="007F57B9">
      <w:pPr>
        <w:pStyle w:val="NormalWeb"/>
        <w:spacing w:before="0" w:beforeAutospacing="0" w:after="0" w:afterAutospacing="0" w:line="480" w:lineRule="auto"/>
        <w:ind w:left="720" w:hanging="720"/>
      </w:pPr>
    </w:p>
    <w:p w14:paraId="53392C7C" w14:textId="532236BB" w:rsidR="004C7717" w:rsidRPr="00C92D44" w:rsidRDefault="003935AA" w:rsidP="007F57B9">
      <w:pPr>
        <w:pStyle w:val="NormalWeb"/>
        <w:spacing w:before="0" w:beforeAutospacing="0" w:after="0" w:afterAutospacing="0" w:line="480" w:lineRule="auto"/>
        <w:ind w:left="720" w:hanging="720"/>
      </w:pPr>
      <w:r w:rsidRPr="00C92D44">
        <w:rPr>
          <w:i/>
          <w:iCs/>
        </w:rPr>
        <w:t>Starbucks</w:t>
      </w:r>
      <w:r w:rsidRPr="00C92D44">
        <w:t xml:space="preserve">. (n.d.). Stories.starbucks.com. </w:t>
      </w:r>
      <w:hyperlink r:id="rId27" w:history="1">
        <w:r w:rsidR="004C7717" w:rsidRPr="00C92D44">
          <w:rPr>
            <w:rStyle w:val="Hyperlink"/>
            <w:color w:val="auto"/>
          </w:rPr>
          <w:t>https://stories.starbucks.com/stories/inclusion-diversity/</w:t>
        </w:r>
      </w:hyperlink>
    </w:p>
    <w:p w14:paraId="58FFF87A" w14:textId="77777777" w:rsidR="00E07219" w:rsidRPr="00C92D44" w:rsidRDefault="00E07219" w:rsidP="007F57B9">
      <w:pPr>
        <w:pStyle w:val="NormalWeb"/>
        <w:spacing w:before="0" w:beforeAutospacing="0" w:after="0" w:afterAutospacing="0" w:line="480" w:lineRule="auto"/>
        <w:ind w:left="720"/>
        <w:rPr>
          <w:i/>
          <w:iCs/>
        </w:rPr>
      </w:pPr>
    </w:p>
    <w:p w14:paraId="2D8700ED" w14:textId="09712BE7" w:rsidR="00E07219" w:rsidRPr="00C92D44" w:rsidRDefault="00E07219" w:rsidP="00E07219">
      <w:pPr>
        <w:pStyle w:val="NormalWeb"/>
        <w:spacing w:before="0" w:beforeAutospacing="0" w:after="0" w:afterAutospacing="0" w:line="480" w:lineRule="auto"/>
      </w:pPr>
      <w:r w:rsidRPr="00C92D44">
        <w:rPr>
          <w:i/>
          <w:iCs/>
        </w:rPr>
        <w:t xml:space="preserve">Starbucks Unveils Most Festive Holiday Gifts Under $30 Coming This Holiday Season. </w:t>
      </w:r>
      <w:r w:rsidRPr="00C92D44">
        <w:t>(2021, Oct 19)</w:t>
      </w:r>
    </w:p>
    <w:p w14:paraId="6B317686" w14:textId="414687DA" w:rsidR="007F57B9" w:rsidRPr="00C92D44" w:rsidRDefault="007F57B9" w:rsidP="007F57B9">
      <w:pPr>
        <w:pStyle w:val="NormalWeb"/>
        <w:spacing w:before="0" w:beforeAutospacing="0" w:after="0" w:afterAutospacing="0" w:line="480" w:lineRule="auto"/>
        <w:ind w:left="720"/>
      </w:pPr>
      <w:r w:rsidRPr="00C92D44">
        <w:t xml:space="preserve">Starbucks Stories. </w:t>
      </w:r>
      <w:hyperlink r:id="rId28" w:history="1">
        <w:r w:rsidRPr="00C92D44">
          <w:rPr>
            <w:rStyle w:val="Hyperlink"/>
            <w:color w:val="auto"/>
          </w:rPr>
          <w:t>https://stories.starbucks.com/press/2021/starbucks-unveils-most-festive-holiday-gifts-under-30-coming-this-holiday-season/</w:t>
        </w:r>
      </w:hyperlink>
    </w:p>
    <w:p w14:paraId="633E0D2E" w14:textId="77777777" w:rsidR="007F57B9" w:rsidRPr="00C92D44" w:rsidRDefault="007F57B9" w:rsidP="007F57B9">
      <w:pPr>
        <w:pStyle w:val="NormalWeb"/>
        <w:spacing w:before="0" w:beforeAutospacing="0" w:after="0" w:afterAutospacing="0" w:line="480" w:lineRule="auto"/>
        <w:rPr>
          <w:i/>
          <w:iCs/>
        </w:rPr>
      </w:pPr>
    </w:p>
    <w:p w14:paraId="1176B3F0" w14:textId="77777777" w:rsidR="007F57B9" w:rsidRPr="00C92D44" w:rsidRDefault="009725C4" w:rsidP="007F57B9">
      <w:pPr>
        <w:pStyle w:val="NormalWeb"/>
        <w:spacing w:before="0" w:beforeAutospacing="0" w:after="0" w:afterAutospacing="0" w:line="480" w:lineRule="auto"/>
      </w:pPr>
      <w:r w:rsidRPr="00C92D44">
        <w:rPr>
          <w:i/>
          <w:iCs/>
        </w:rPr>
        <w:t>Starship | Dining Services | University of Illinois Chicago</w:t>
      </w:r>
      <w:r w:rsidRPr="00C92D44">
        <w:t xml:space="preserve">. (n.d.). Dining.uic.edu. Retrieved February 8, </w:t>
      </w:r>
    </w:p>
    <w:p w14:paraId="3B4C4FF4" w14:textId="682BB0B7" w:rsidR="001F5EBC" w:rsidRPr="00C92D44" w:rsidRDefault="009725C4" w:rsidP="007F57B9">
      <w:pPr>
        <w:pStyle w:val="NormalWeb"/>
        <w:spacing w:before="0" w:beforeAutospacing="0" w:after="0" w:afterAutospacing="0" w:line="480" w:lineRule="auto"/>
        <w:ind w:firstLine="720"/>
        <w:rPr>
          <w:rStyle w:val="Hyperlink"/>
          <w:color w:val="auto"/>
        </w:rPr>
      </w:pPr>
      <w:r w:rsidRPr="00C92D44">
        <w:t xml:space="preserve">2022, from </w:t>
      </w:r>
      <w:hyperlink r:id="rId29" w:history="1">
        <w:r w:rsidRPr="00C92D44">
          <w:rPr>
            <w:rStyle w:val="Hyperlink"/>
            <w:color w:val="auto"/>
          </w:rPr>
          <w:t>https://dining.uic.edu/about-us/starship/</w:t>
        </w:r>
      </w:hyperlink>
    </w:p>
    <w:p w14:paraId="56806A02" w14:textId="61B6DE60" w:rsidR="003E728E" w:rsidRPr="00C92D44" w:rsidRDefault="003E728E" w:rsidP="003E728E">
      <w:pPr>
        <w:pStyle w:val="NormalWeb"/>
        <w:spacing w:before="0" w:beforeAutospacing="0" w:after="0" w:afterAutospacing="0" w:line="480" w:lineRule="auto"/>
        <w:rPr>
          <w:rStyle w:val="Hyperlink"/>
          <w:color w:val="auto"/>
        </w:rPr>
      </w:pPr>
    </w:p>
    <w:p w14:paraId="3F7DEAF5" w14:textId="3ED552FE" w:rsidR="003E728E" w:rsidRPr="00C92D44" w:rsidRDefault="003E728E" w:rsidP="003E728E">
      <w:pPr>
        <w:pStyle w:val="NormalWeb"/>
        <w:spacing w:before="0" w:beforeAutospacing="0" w:after="0" w:afterAutospacing="0" w:line="480" w:lineRule="auto"/>
        <w:ind w:left="720" w:hanging="720"/>
      </w:pPr>
      <w:r w:rsidRPr="00C92D44">
        <w:rPr>
          <w:i/>
          <w:iCs/>
        </w:rPr>
        <w:t>Student Center West | Dining Services | University of Illinois Chicago</w:t>
      </w:r>
      <w:r w:rsidRPr="00C92D44">
        <w:t>. (n.d.). Dining.uic.edu. Retrieved March 3, 2022, from https://dining.uic.edu/locations/scw/</w:t>
      </w:r>
    </w:p>
    <w:p w14:paraId="54C634B8" w14:textId="77777777" w:rsidR="004C7717" w:rsidRPr="00C92D44" w:rsidRDefault="004C7717" w:rsidP="007F57B9">
      <w:pPr>
        <w:pStyle w:val="NormalWeb"/>
        <w:spacing w:before="0" w:beforeAutospacing="0" w:after="0" w:afterAutospacing="0" w:line="480" w:lineRule="auto"/>
        <w:ind w:left="720" w:hanging="720"/>
      </w:pPr>
    </w:p>
    <w:p w14:paraId="7AF23040" w14:textId="50745CAD" w:rsidR="00263EAC" w:rsidRPr="00C92D44" w:rsidRDefault="007000C5" w:rsidP="007F57B9">
      <w:pPr>
        <w:pStyle w:val="NormalWeb"/>
        <w:spacing w:before="0" w:beforeAutospacing="0" w:after="0" w:afterAutospacing="0" w:line="480" w:lineRule="auto"/>
        <w:ind w:left="720" w:hanging="720"/>
        <w:rPr>
          <w:rStyle w:val="Hyperlink"/>
          <w:color w:val="auto"/>
        </w:rPr>
      </w:pPr>
      <w:r w:rsidRPr="00C92D44">
        <w:t>Team, M. (2019, February 28). </w:t>
      </w:r>
      <w:r w:rsidRPr="00C92D44">
        <w:rPr>
          <w:i/>
          <w:iCs/>
        </w:rPr>
        <w:t>15 Major Starbucks Competitors List &amp; Indirect Competitors</w:t>
      </w:r>
      <w:r w:rsidRPr="00C92D44">
        <w:t xml:space="preserve">. </w:t>
      </w:r>
      <w:proofErr w:type="spellStart"/>
      <w:r w:rsidRPr="00C92D44">
        <w:t>MADSJunction</w:t>
      </w:r>
      <w:proofErr w:type="spellEnd"/>
      <w:r w:rsidRPr="00C92D44">
        <w:t xml:space="preserve">. </w:t>
      </w:r>
      <w:hyperlink r:id="rId30" w:history="1">
        <w:r w:rsidRPr="00C92D44">
          <w:rPr>
            <w:rStyle w:val="Hyperlink"/>
            <w:color w:val="auto"/>
          </w:rPr>
          <w:t>https://www.madsjunction.com/marketing/starbucks-competitors</w:t>
        </w:r>
      </w:hyperlink>
    </w:p>
    <w:p w14:paraId="1B143A55" w14:textId="77777777" w:rsidR="003E728E" w:rsidRPr="00C92D44" w:rsidRDefault="003E728E" w:rsidP="007F57B9">
      <w:pPr>
        <w:pStyle w:val="NormalWeb"/>
        <w:spacing w:before="0" w:beforeAutospacing="0" w:after="0" w:afterAutospacing="0" w:line="480" w:lineRule="auto"/>
        <w:ind w:left="720" w:hanging="720"/>
      </w:pPr>
    </w:p>
    <w:p w14:paraId="4477501A" w14:textId="6097D303" w:rsidR="003E728E" w:rsidRPr="00C92D44" w:rsidRDefault="003E728E" w:rsidP="003E728E">
      <w:pPr>
        <w:pStyle w:val="NormalWeb"/>
        <w:spacing w:before="0" w:beforeAutospacing="0" w:after="0" w:afterAutospacing="0" w:line="480" w:lineRule="atLeast"/>
        <w:ind w:left="720" w:hanging="720"/>
      </w:pPr>
      <w:r w:rsidRPr="00C92D44">
        <w:t>@</w:t>
      </w:r>
      <w:proofErr w:type="gramStart"/>
      <w:r w:rsidRPr="00C92D44">
        <w:t>uic</w:t>
      </w:r>
      <w:proofErr w:type="gramEnd"/>
      <w:r w:rsidRPr="00C92D44">
        <w:t xml:space="preserve">_arc_sbux. (2022). Instagram. </w:t>
      </w:r>
      <w:hyperlink r:id="rId31" w:history="1">
        <w:r w:rsidRPr="00C92D44">
          <w:rPr>
            <w:rStyle w:val="Hyperlink"/>
            <w:color w:val="auto"/>
          </w:rPr>
          <w:t>https://www.instagram.com/uic_arc_sbux/?hl=en</w:t>
        </w:r>
      </w:hyperlink>
    </w:p>
    <w:p w14:paraId="2EED3471" w14:textId="77777777" w:rsidR="003E728E" w:rsidRPr="00C92D44" w:rsidRDefault="003E728E" w:rsidP="00263EAC">
      <w:pPr>
        <w:pStyle w:val="NormalWeb"/>
        <w:spacing w:before="0" w:beforeAutospacing="0" w:after="0" w:afterAutospacing="0" w:line="480" w:lineRule="atLeast"/>
        <w:ind w:left="720" w:hanging="720"/>
      </w:pPr>
    </w:p>
    <w:p w14:paraId="0157F8F8" w14:textId="5733C8AF" w:rsidR="003E728E" w:rsidRPr="00C92D44" w:rsidRDefault="003E728E" w:rsidP="003E728E">
      <w:pPr>
        <w:pStyle w:val="NormalWeb"/>
        <w:spacing w:before="0" w:beforeAutospacing="0" w:after="0" w:afterAutospacing="0" w:line="480" w:lineRule="atLeast"/>
        <w:ind w:left="720" w:hanging="720"/>
      </w:pPr>
      <w:r w:rsidRPr="00C92D44">
        <w:t>@</w:t>
      </w:r>
      <w:proofErr w:type="gramStart"/>
      <w:r w:rsidRPr="00C92D44">
        <w:t>uic</w:t>
      </w:r>
      <w:proofErr w:type="gramEnd"/>
      <w:r w:rsidRPr="00C92D44">
        <w:t xml:space="preserve">_uvm_sbuz. (2022). Instagram. </w:t>
      </w:r>
      <w:hyperlink r:id="rId32" w:history="1">
        <w:r w:rsidRPr="00C92D44">
          <w:rPr>
            <w:rStyle w:val="Hyperlink"/>
            <w:color w:val="auto"/>
          </w:rPr>
          <w:t>https://www.instagram.com/uic_uvm_sbux/?hl=en</w:t>
        </w:r>
      </w:hyperlink>
    </w:p>
    <w:p w14:paraId="5CA7DE10" w14:textId="2EFEF683" w:rsidR="003E728E" w:rsidRPr="00C92D44" w:rsidRDefault="003E728E" w:rsidP="003E728E">
      <w:pPr>
        <w:pStyle w:val="NormalWeb"/>
        <w:spacing w:before="0" w:beforeAutospacing="0" w:after="0" w:afterAutospacing="0" w:line="480" w:lineRule="atLeast"/>
        <w:ind w:left="720" w:hanging="720"/>
      </w:pPr>
    </w:p>
    <w:p w14:paraId="0643CC3F" w14:textId="77777777" w:rsidR="003E728E" w:rsidRPr="00C92D44" w:rsidRDefault="003E728E" w:rsidP="003E728E">
      <w:pPr>
        <w:pStyle w:val="NormalWeb"/>
        <w:spacing w:before="0" w:beforeAutospacing="0" w:after="0" w:afterAutospacing="0" w:line="480" w:lineRule="atLeast"/>
        <w:ind w:left="720" w:hanging="720"/>
      </w:pPr>
    </w:p>
    <w:p w14:paraId="518C838B" w14:textId="7325E88C" w:rsidR="00DC1501" w:rsidRPr="00C92D44" w:rsidRDefault="003E728E" w:rsidP="00401906">
      <w:pPr>
        <w:pStyle w:val="NormalWeb"/>
        <w:spacing w:before="0" w:beforeAutospacing="0" w:after="0" w:afterAutospacing="0" w:line="480" w:lineRule="auto"/>
        <w:ind w:left="720" w:hanging="720"/>
      </w:pPr>
      <w:r w:rsidRPr="00C92D44">
        <w:t xml:space="preserve">UIC Starbucks. </w:t>
      </w:r>
      <w:r w:rsidRPr="00C92D44">
        <w:t>(</w:t>
      </w:r>
      <w:r w:rsidRPr="00C92D44">
        <w:t>2022</w:t>
      </w:r>
      <w:r w:rsidRPr="00C92D44">
        <w:t>)</w:t>
      </w:r>
      <w:r w:rsidRPr="00C92D44">
        <w:t>. Google Trends. https://trends.google.com/trends/explore?q=UIC%20Starbucks&amp;geo=US</w:t>
      </w:r>
    </w:p>
    <w:p w14:paraId="17768F7F" w14:textId="77777777" w:rsidR="00DC1501" w:rsidRPr="00C92D44" w:rsidRDefault="00DC1501" w:rsidP="004C7717">
      <w:pPr>
        <w:pStyle w:val="NormalWeb"/>
        <w:rPr>
          <w:i/>
          <w:iCs/>
        </w:rPr>
      </w:pPr>
    </w:p>
    <w:sectPr w:rsidR="00DC1501" w:rsidRPr="00C92D44">
      <w:headerReference w:type="default" r:id="rId33"/>
      <w:headerReference w:type="first" r:id="rId3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94BF7" w14:textId="77777777" w:rsidR="00904CE2" w:rsidRDefault="00904CE2">
      <w:pPr>
        <w:spacing w:line="240" w:lineRule="auto"/>
      </w:pPr>
      <w:r>
        <w:separator/>
      </w:r>
    </w:p>
  </w:endnote>
  <w:endnote w:type="continuationSeparator" w:id="0">
    <w:p w14:paraId="3F984D87" w14:textId="77777777" w:rsidR="00904CE2" w:rsidRDefault="00904C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5CAFC" w14:textId="77777777" w:rsidR="00904CE2" w:rsidRDefault="00904CE2">
      <w:pPr>
        <w:spacing w:line="240" w:lineRule="auto"/>
      </w:pPr>
      <w:r>
        <w:separator/>
      </w:r>
    </w:p>
  </w:footnote>
  <w:footnote w:type="continuationSeparator" w:id="0">
    <w:p w14:paraId="18DE2345" w14:textId="77777777" w:rsidR="00904CE2" w:rsidRDefault="00904CE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D" w14:textId="111C0CA9" w:rsidR="00252204" w:rsidRDefault="00002A05">
    <w:pPr>
      <w:pBdr>
        <w:top w:val="nil"/>
        <w:left w:val="nil"/>
        <w:bottom w:val="nil"/>
        <w:right w:val="nil"/>
        <w:between w:val="nil"/>
      </w:pBdr>
      <w:tabs>
        <w:tab w:val="right" w:pos="9360"/>
      </w:tabs>
    </w:pPr>
    <w:r>
      <w:tab/>
    </w:r>
    <w:r>
      <w:fldChar w:fldCharType="begin"/>
    </w:r>
    <w:r>
      <w:instrText>PAGE</w:instrText>
    </w:r>
    <w:r>
      <w:fldChar w:fldCharType="separate"/>
    </w:r>
    <w:r w:rsidR="0070398B">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C" w14:textId="77777777" w:rsidR="00252204" w:rsidRDefault="00002A05">
    <w:pPr>
      <w:pBdr>
        <w:top w:val="nil"/>
        <w:left w:val="nil"/>
        <w:bottom w:val="nil"/>
        <w:right w:val="nil"/>
        <w:between w:val="nil"/>
      </w:pBdr>
      <w:spacing w:before="960"/>
    </w:pPr>
    <w:r>
      <w:t>Running head: TITLE OF YOUR PAPER</w:t>
    </w:r>
    <w:r>
      <w:tab/>
    </w:r>
    <w:r>
      <w:tab/>
    </w:r>
    <w:r>
      <w:tab/>
    </w:r>
    <w:r>
      <w:tab/>
    </w:r>
    <w:r>
      <w:tab/>
    </w:r>
    <w:r>
      <w:tab/>
    </w:r>
    <w:r>
      <w:tab/>
    </w:r>
    <w:r>
      <w:fldChar w:fldCharType="begin"/>
    </w:r>
    <w:r>
      <w:instrText>PAGE</w:instrText>
    </w:r>
    <w:r w:rsidR="00C92D44">
      <w:fldChar w:fldCharType="separate"/>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51131A"/>
    <w:multiLevelType w:val="hybridMultilevel"/>
    <w:tmpl w:val="DDFA74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3MLQwMDI3MDUwNDRT0lEKTi0uzszPAykwqQUALxA0gCwAAAA="/>
  </w:docVars>
  <w:rsids>
    <w:rsidRoot w:val="00252204"/>
    <w:rsid w:val="00002A05"/>
    <w:rsid w:val="0003473F"/>
    <w:rsid w:val="000366C1"/>
    <w:rsid w:val="00040A09"/>
    <w:rsid w:val="000553AB"/>
    <w:rsid w:val="000930C9"/>
    <w:rsid w:val="000B6264"/>
    <w:rsid w:val="000F0F5E"/>
    <w:rsid w:val="00150950"/>
    <w:rsid w:val="00171D8A"/>
    <w:rsid w:val="001947DE"/>
    <w:rsid w:val="001B3F56"/>
    <w:rsid w:val="001F5EBC"/>
    <w:rsid w:val="00250C0D"/>
    <w:rsid w:val="00252204"/>
    <w:rsid w:val="00263EAC"/>
    <w:rsid w:val="0027656C"/>
    <w:rsid w:val="0033767B"/>
    <w:rsid w:val="00361CFF"/>
    <w:rsid w:val="003935AA"/>
    <w:rsid w:val="00394083"/>
    <w:rsid w:val="003A4C1B"/>
    <w:rsid w:val="003A5306"/>
    <w:rsid w:val="003C3F33"/>
    <w:rsid w:val="003E728E"/>
    <w:rsid w:val="00401906"/>
    <w:rsid w:val="004943E1"/>
    <w:rsid w:val="004A7AF1"/>
    <w:rsid w:val="004C7717"/>
    <w:rsid w:val="005106C6"/>
    <w:rsid w:val="00515868"/>
    <w:rsid w:val="00533116"/>
    <w:rsid w:val="00535907"/>
    <w:rsid w:val="005560B7"/>
    <w:rsid w:val="005A2507"/>
    <w:rsid w:val="005B1A88"/>
    <w:rsid w:val="005C6F47"/>
    <w:rsid w:val="005E28B3"/>
    <w:rsid w:val="00604331"/>
    <w:rsid w:val="00647AE7"/>
    <w:rsid w:val="00652954"/>
    <w:rsid w:val="00653597"/>
    <w:rsid w:val="00663384"/>
    <w:rsid w:val="00675A29"/>
    <w:rsid w:val="00691496"/>
    <w:rsid w:val="006B324A"/>
    <w:rsid w:val="006C7249"/>
    <w:rsid w:val="007000C5"/>
    <w:rsid w:val="0070398B"/>
    <w:rsid w:val="00722627"/>
    <w:rsid w:val="00750C0B"/>
    <w:rsid w:val="00752DDD"/>
    <w:rsid w:val="007A70E9"/>
    <w:rsid w:val="007C4E77"/>
    <w:rsid w:val="007D4177"/>
    <w:rsid w:val="007D4BDE"/>
    <w:rsid w:val="007D64C2"/>
    <w:rsid w:val="007F57B9"/>
    <w:rsid w:val="008121FD"/>
    <w:rsid w:val="008211CA"/>
    <w:rsid w:val="00840630"/>
    <w:rsid w:val="0084325D"/>
    <w:rsid w:val="008673B4"/>
    <w:rsid w:val="00883275"/>
    <w:rsid w:val="0089427F"/>
    <w:rsid w:val="008A55AA"/>
    <w:rsid w:val="008F704B"/>
    <w:rsid w:val="00902DA0"/>
    <w:rsid w:val="00904CE2"/>
    <w:rsid w:val="00910936"/>
    <w:rsid w:val="00910FB2"/>
    <w:rsid w:val="00922A72"/>
    <w:rsid w:val="00954DA0"/>
    <w:rsid w:val="00970827"/>
    <w:rsid w:val="009725C4"/>
    <w:rsid w:val="009818C0"/>
    <w:rsid w:val="009C0147"/>
    <w:rsid w:val="009E19A7"/>
    <w:rsid w:val="00A43145"/>
    <w:rsid w:val="00A44169"/>
    <w:rsid w:val="00A577AA"/>
    <w:rsid w:val="00A727C4"/>
    <w:rsid w:val="00A77E80"/>
    <w:rsid w:val="00A811ED"/>
    <w:rsid w:val="00AB3839"/>
    <w:rsid w:val="00AC3A0D"/>
    <w:rsid w:val="00AE442B"/>
    <w:rsid w:val="00B14C49"/>
    <w:rsid w:val="00B3212A"/>
    <w:rsid w:val="00B5019C"/>
    <w:rsid w:val="00B509DA"/>
    <w:rsid w:val="00B51C56"/>
    <w:rsid w:val="00B527F1"/>
    <w:rsid w:val="00B7020B"/>
    <w:rsid w:val="00B81865"/>
    <w:rsid w:val="00B94612"/>
    <w:rsid w:val="00BB204F"/>
    <w:rsid w:val="00BD1987"/>
    <w:rsid w:val="00BD44E0"/>
    <w:rsid w:val="00BE4D22"/>
    <w:rsid w:val="00BF2591"/>
    <w:rsid w:val="00C02F97"/>
    <w:rsid w:val="00C06DBA"/>
    <w:rsid w:val="00C3506D"/>
    <w:rsid w:val="00C5731D"/>
    <w:rsid w:val="00C92D44"/>
    <w:rsid w:val="00C92EC9"/>
    <w:rsid w:val="00C97D1B"/>
    <w:rsid w:val="00CD0BCF"/>
    <w:rsid w:val="00CF43A9"/>
    <w:rsid w:val="00D24001"/>
    <w:rsid w:val="00D255C1"/>
    <w:rsid w:val="00D67723"/>
    <w:rsid w:val="00D939B4"/>
    <w:rsid w:val="00DC1501"/>
    <w:rsid w:val="00DC46D5"/>
    <w:rsid w:val="00E07219"/>
    <w:rsid w:val="00E97C63"/>
    <w:rsid w:val="00EF0068"/>
    <w:rsid w:val="00EF3C5F"/>
    <w:rsid w:val="00F00A7D"/>
    <w:rsid w:val="00F13CF0"/>
    <w:rsid w:val="00F37161"/>
    <w:rsid w:val="00F94791"/>
    <w:rsid w:val="00FC161D"/>
    <w:rsid w:val="00FD3A50"/>
    <w:rsid w:val="00FF79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CD1CF"/>
  <w15:docId w15:val="{39064851-3896-46E7-A9B0-C8948C55B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jc w:val="center"/>
      <w:outlineLvl w:val="0"/>
    </w:pPr>
    <w:rPr>
      <w:b/>
    </w:rPr>
  </w:style>
  <w:style w:type="paragraph" w:styleId="Heading2">
    <w:name w:val="heading 2"/>
    <w:basedOn w:val="Normal"/>
    <w:next w:val="Normal"/>
    <w:uiPriority w:val="9"/>
    <w:unhideWhenUsed/>
    <w:qFormat/>
    <w:pPr>
      <w:keepNext/>
      <w:keepLines/>
      <w:outlineLvl w:val="1"/>
    </w:pPr>
    <w:rPr>
      <w:b/>
    </w:rPr>
  </w:style>
  <w:style w:type="paragraph" w:styleId="Heading3">
    <w:name w:val="heading 3"/>
    <w:basedOn w:val="Normal"/>
    <w:next w:val="Normal"/>
    <w:uiPriority w:val="9"/>
    <w:unhideWhenUsed/>
    <w:qFormat/>
    <w:pPr>
      <w:keepNext/>
      <w:keepLines/>
      <w:outlineLvl w:val="2"/>
    </w:pPr>
    <w:rPr>
      <w:b/>
      <w:i/>
    </w:rPr>
  </w:style>
  <w:style w:type="paragraph" w:styleId="Heading4">
    <w:name w:val="heading 4"/>
    <w:basedOn w:val="Normal"/>
    <w:next w:val="Normal"/>
    <w:uiPriority w:val="9"/>
    <w:semiHidden/>
    <w:unhideWhenUsed/>
    <w:qFormat/>
    <w:pPr>
      <w:keepNext/>
      <w:keepLines/>
      <w:ind w:firstLine="720"/>
      <w:outlineLvl w:val="3"/>
    </w:pPr>
    <w:rPr>
      <w:b/>
      <w:i/>
    </w:rPr>
  </w:style>
  <w:style w:type="paragraph" w:styleId="Heading5">
    <w:name w:val="heading 5"/>
    <w:basedOn w:val="Normal"/>
    <w:next w:val="Normal"/>
    <w:uiPriority w:val="9"/>
    <w:semiHidden/>
    <w:unhideWhenUsed/>
    <w:qFormat/>
    <w:pPr>
      <w:keepNext/>
      <w:keepLines/>
      <w:outlineLvl w:val="4"/>
    </w:pPr>
    <w:rPr>
      <w:i/>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2160"/>
      <w:jc w:val="center"/>
    </w:pPr>
    <w:rPr>
      <w:b/>
    </w:rPr>
  </w:style>
  <w:style w:type="paragraph" w:styleId="Subtitle">
    <w:name w:val="Subtitle"/>
    <w:basedOn w:val="Normal"/>
    <w:next w:val="Normal"/>
    <w:uiPriority w:val="11"/>
    <w:qFormat/>
    <w:pPr>
      <w:keepNext/>
      <w:keepLines/>
      <w:jc w:val="center"/>
    </w:pPr>
  </w:style>
  <w:style w:type="paragraph" w:styleId="Header">
    <w:name w:val="header"/>
    <w:basedOn w:val="Normal"/>
    <w:link w:val="HeaderChar"/>
    <w:uiPriority w:val="99"/>
    <w:unhideWhenUsed/>
    <w:rsid w:val="0070398B"/>
    <w:pPr>
      <w:tabs>
        <w:tab w:val="center" w:pos="4680"/>
        <w:tab w:val="right" w:pos="9360"/>
      </w:tabs>
      <w:spacing w:line="240" w:lineRule="auto"/>
    </w:pPr>
  </w:style>
  <w:style w:type="character" w:customStyle="1" w:styleId="HeaderChar">
    <w:name w:val="Header Char"/>
    <w:basedOn w:val="DefaultParagraphFont"/>
    <w:link w:val="Header"/>
    <w:uiPriority w:val="99"/>
    <w:rsid w:val="0070398B"/>
  </w:style>
  <w:style w:type="paragraph" w:styleId="Footer">
    <w:name w:val="footer"/>
    <w:basedOn w:val="Normal"/>
    <w:link w:val="FooterChar"/>
    <w:uiPriority w:val="99"/>
    <w:unhideWhenUsed/>
    <w:rsid w:val="0070398B"/>
    <w:pPr>
      <w:tabs>
        <w:tab w:val="center" w:pos="4680"/>
        <w:tab w:val="right" w:pos="9360"/>
      </w:tabs>
      <w:spacing w:line="240" w:lineRule="auto"/>
    </w:pPr>
  </w:style>
  <w:style w:type="character" w:customStyle="1" w:styleId="FooterChar">
    <w:name w:val="Footer Char"/>
    <w:basedOn w:val="DefaultParagraphFont"/>
    <w:link w:val="Footer"/>
    <w:uiPriority w:val="99"/>
    <w:rsid w:val="0070398B"/>
  </w:style>
  <w:style w:type="character" w:styleId="Hyperlink">
    <w:name w:val="Hyperlink"/>
    <w:basedOn w:val="DefaultParagraphFont"/>
    <w:uiPriority w:val="99"/>
    <w:unhideWhenUsed/>
    <w:rsid w:val="0089427F"/>
    <w:rPr>
      <w:color w:val="0000FF"/>
      <w:u w:val="single"/>
    </w:rPr>
  </w:style>
  <w:style w:type="character" w:styleId="FollowedHyperlink">
    <w:name w:val="FollowedHyperlink"/>
    <w:basedOn w:val="DefaultParagraphFont"/>
    <w:uiPriority w:val="99"/>
    <w:semiHidden/>
    <w:unhideWhenUsed/>
    <w:rsid w:val="0089427F"/>
    <w:rPr>
      <w:color w:val="800080" w:themeColor="followedHyperlink"/>
      <w:u w:val="single"/>
    </w:rPr>
  </w:style>
  <w:style w:type="paragraph" w:styleId="NormalWeb">
    <w:name w:val="Normal (Web)"/>
    <w:basedOn w:val="Normal"/>
    <w:uiPriority w:val="99"/>
    <w:unhideWhenUsed/>
    <w:rsid w:val="00263EAC"/>
    <w:pPr>
      <w:spacing w:before="100" w:beforeAutospacing="1" w:after="100" w:afterAutospacing="1" w:line="240" w:lineRule="auto"/>
    </w:pPr>
    <w:rPr>
      <w:lang w:val="en-US"/>
    </w:rPr>
  </w:style>
  <w:style w:type="character" w:styleId="UnresolvedMention">
    <w:name w:val="Unresolved Mention"/>
    <w:basedOn w:val="DefaultParagraphFont"/>
    <w:uiPriority w:val="99"/>
    <w:semiHidden/>
    <w:unhideWhenUsed/>
    <w:rsid w:val="00263EAC"/>
    <w:rPr>
      <w:color w:val="605E5C"/>
      <w:shd w:val="clear" w:color="auto" w:fill="E1DFDD"/>
    </w:rPr>
  </w:style>
  <w:style w:type="paragraph" w:styleId="ListParagraph">
    <w:name w:val="List Paragraph"/>
    <w:basedOn w:val="Normal"/>
    <w:uiPriority w:val="34"/>
    <w:qFormat/>
    <w:rsid w:val="008406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1044">
      <w:bodyDiv w:val="1"/>
      <w:marLeft w:val="0"/>
      <w:marRight w:val="0"/>
      <w:marTop w:val="0"/>
      <w:marBottom w:val="0"/>
      <w:divBdr>
        <w:top w:val="none" w:sz="0" w:space="0" w:color="auto"/>
        <w:left w:val="none" w:sz="0" w:space="0" w:color="auto"/>
        <w:bottom w:val="none" w:sz="0" w:space="0" w:color="auto"/>
        <w:right w:val="none" w:sz="0" w:space="0" w:color="auto"/>
      </w:divBdr>
    </w:div>
    <w:div w:id="19402181">
      <w:bodyDiv w:val="1"/>
      <w:marLeft w:val="0"/>
      <w:marRight w:val="0"/>
      <w:marTop w:val="0"/>
      <w:marBottom w:val="0"/>
      <w:divBdr>
        <w:top w:val="none" w:sz="0" w:space="0" w:color="auto"/>
        <w:left w:val="none" w:sz="0" w:space="0" w:color="auto"/>
        <w:bottom w:val="none" w:sz="0" w:space="0" w:color="auto"/>
        <w:right w:val="none" w:sz="0" w:space="0" w:color="auto"/>
      </w:divBdr>
    </w:div>
    <w:div w:id="56704830">
      <w:bodyDiv w:val="1"/>
      <w:marLeft w:val="0"/>
      <w:marRight w:val="0"/>
      <w:marTop w:val="0"/>
      <w:marBottom w:val="0"/>
      <w:divBdr>
        <w:top w:val="none" w:sz="0" w:space="0" w:color="auto"/>
        <w:left w:val="none" w:sz="0" w:space="0" w:color="auto"/>
        <w:bottom w:val="none" w:sz="0" w:space="0" w:color="auto"/>
        <w:right w:val="none" w:sz="0" w:space="0" w:color="auto"/>
      </w:divBdr>
    </w:div>
    <w:div w:id="185170146">
      <w:bodyDiv w:val="1"/>
      <w:marLeft w:val="0"/>
      <w:marRight w:val="0"/>
      <w:marTop w:val="0"/>
      <w:marBottom w:val="0"/>
      <w:divBdr>
        <w:top w:val="none" w:sz="0" w:space="0" w:color="auto"/>
        <w:left w:val="none" w:sz="0" w:space="0" w:color="auto"/>
        <w:bottom w:val="none" w:sz="0" w:space="0" w:color="auto"/>
        <w:right w:val="none" w:sz="0" w:space="0" w:color="auto"/>
      </w:divBdr>
    </w:div>
    <w:div w:id="253636082">
      <w:bodyDiv w:val="1"/>
      <w:marLeft w:val="0"/>
      <w:marRight w:val="0"/>
      <w:marTop w:val="0"/>
      <w:marBottom w:val="0"/>
      <w:divBdr>
        <w:top w:val="none" w:sz="0" w:space="0" w:color="auto"/>
        <w:left w:val="none" w:sz="0" w:space="0" w:color="auto"/>
        <w:bottom w:val="none" w:sz="0" w:space="0" w:color="auto"/>
        <w:right w:val="none" w:sz="0" w:space="0" w:color="auto"/>
      </w:divBdr>
    </w:div>
    <w:div w:id="265695814">
      <w:bodyDiv w:val="1"/>
      <w:marLeft w:val="0"/>
      <w:marRight w:val="0"/>
      <w:marTop w:val="0"/>
      <w:marBottom w:val="0"/>
      <w:divBdr>
        <w:top w:val="none" w:sz="0" w:space="0" w:color="auto"/>
        <w:left w:val="none" w:sz="0" w:space="0" w:color="auto"/>
        <w:bottom w:val="none" w:sz="0" w:space="0" w:color="auto"/>
        <w:right w:val="none" w:sz="0" w:space="0" w:color="auto"/>
      </w:divBdr>
    </w:div>
    <w:div w:id="287132597">
      <w:bodyDiv w:val="1"/>
      <w:marLeft w:val="0"/>
      <w:marRight w:val="0"/>
      <w:marTop w:val="0"/>
      <w:marBottom w:val="0"/>
      <w:divBdr>
        <w:top w:val="none" w:sz="0" w:space="0" w:color="auto"/>
        <w:left w:val="none" w:sz="0" w:space="0" w:color="auto"/>
        <w:bottom w:val="none" w:sz="0" w:space="0" w:color="auto"/>
        <w:right w:val="none" w:sz="0" w:space="0" w:color="auto"/>
      </w:divBdr>
    </w:div>
    <w:div w:id="384722039">
      <w:bodyDiv w:val="1"/>
      <w:marLeft w:val="0"/>
      <w:marRight w:val="0"/>
      <w:marTop w:val="0"/>
      <w:marBottom w:val="0"/>
      <w:divBdr>
        <w:top w:val="none" w:sz="0" w:space="0" w:color="auto"/>
        <w:left w:val="none" w:sz="0" w:space="0" w:color="auto"/>
        <w:bottom w:val="none" w:sz="0" w:space="0" w:color="auto"/>
        <w:right w:val="none" w:sz="0" w:space="0" w:color="auto"/>
      </w:divBdr>
      <w:divsChild>
        <w:div w:id="891498103">
          <w:marLeft w:val="0"/>
          <w:marRight w:val="0"/>
          <w:marTop w:val="0"/>
          <w:marBottom w:val="0"/>
          <w:divBdr>
            <w:top w:val="none" w:sz="0" w:space="0" w:color="auto"/>
            <w:left w:val="none" w:sz="0" w:space="0" w:color="auto"/>
            <w:bottom w:val="none" w:sz="0" w:space="0" w:color="auto"/>
            <w:right w:val="none" w:sz="0" w:space="0" w:color="auto"/>
          </w:divBdr>
        </w:div>
      </w:divsChild>
    </w:div>
    <w:div w:id="424376445">
      <w:bodyDiv w:val="1"/>
      <w:marLeft w:val="0"/>
      <w:marRight w:val="0"/>
      <w:marTop w:val="0"/>
      <w:marBottom w:val="0"/>
      <w:divBdr>
        <w:top w:val="none" w:sz="0" w:space="0" w:color="auto"/>
        <w:left w:val="none" w:sz="0" w:space="0" w:color="auto"/>
        <w:bottom w:val="none" w:sz="0" w:space="0" w:color="auto"/>
        <w:right w:val="none" w:sz="0" w:space="0" w:color="auto"/>
      </w:divBdr>
    </w:div>
    <w:div w:id="611669056">
      <w:bodyDiv w:val="1"/>
      <w:marLeft w:val="0"/>
      <w:marRight w:val="0"/>
      <w:marTop w:val="0"/>
      <w:marBottom w:val="0"/>
      <w:divBdr>
        <w:top w:val="none" w:sz="0" w:space="0" w:color="auto"/>
        <w:left w:val="none" w:sz="0" w:space="0" w:color="auto"/>
        <w:bottom w:val="none" w:sz="0" w:space="0" w:color="auto"/>
        <w:right w:val="none" w:sz="0" w:space="0" w:color="auto"/>
      </w:divBdr>
    </w:div>
    <w:div w:id="636300229">
      <w:bodyDiv w:val="1"/>
      <w:marLeft w:val="0"/>
      <w:marRight w:val="0"/>
      <w:marTop w:val="0"/>
      <w:marBottom w:val="0"/>
      <w:divBdr>
        <w:top w:val="none" w:sz="0" w:space="0" w:color="auto"/>
        <w:left w:val="none" w:sz="0" w:space="0" w:color="auto"/>
        <w:bottom w:val="none" w:sz="0" w:space="0" w:color="auto"/>
        <w:right w:val="none" w:sz="0" w:space="0" w:color="auto"/>
      </w:divBdr>
    </w:div>
    <w:div w:id="649097574">
      <w:bodyDiv w:val="1"/>
      <w:marLeft w:val="0"/>
      <w:marRight w:val="0"/>
      <w:marTop w:val="0"/>
      <w:marBottom w:val="0"/>
      <w:divBdr>
        <w:top w:val="none" w:sz="0" w:space="0" w:color="auto"/>
        <w:left w:val="none" w:sz="0" w:space="0" w:color="auto"/>
        <w:bottom w:val="none" w:sz="0" w:space="0" w:color="auto"/>
        <w:right w:val="none" w:sz="0" w:space="0" w:color="auto"/>
      </w:divBdr>
    </w:div>
    <w:div w:id="672875617">
      <w:bodyDiv w:val="1"/>
      <w:marLeft w:val="0"/>
      <w:marRight w:val="0"/>
      <w:marTop w:val="0"/>
      <w:marBottom w:val="0"/>
      <w:divBdr>
        <w:top w:val="none" w:sz="0" w:space="0" w:color="auto"/>
        <w:left w:val="none" w:sz="0" w:space="0" w:color="auto"/>
        <w:bottom w:val="none" w:sz="0" w:space="0" w:color="auto"/>
        <w:right w:val="none" w:sz="0" w:space="0" w:color="auto"/>
      </w:divBdr>
    </w:div>
    <w:div w:id="938442534">
      <w:bodyDiv w:val="1"/>
      <w:marLeft w:val="0"/>
      <w:marRight w:val="0"/>
      <w:marTop w:val="0"/>
      <w:marBottom w:val="0"/>
      <w:divBdr>
        <w:top w:val="none" w:sz="0" w:space="0" w:color="auto"/>
        <w:left w:val="none" w:sz="0" w:space="0" w:color="auto"/>
        <w:bottom w:val="none" w:sz="0" w:space="0" w:color="auto"/>
        <w:right w:val="none" w:sz="0" w:space="0" w:color="auto"/>
      </w:divBdr>
    </w:div>
    <w:div w:id="953631991">
      <w:bodyDiv w:val="1"/>
      <w:marLeft w:val="0"/>
      <w:marRight w:val="0"/>
      <w:marTop w:val="0"/>
      <w:marBottom w:val="0"/>
      <w:divBdr>
        <w:top w:val="none" w:sz="0" w:space="0" w:color="auto"/>
        <w:left w:val="none" w:sz="0" w:space="0" w:color="auto"/>
        <w:bottom w:val="none" w:sz="0" w:space="0" w:color="auto"/>
        <w:right w:val="none" w:sz="0" w:space="0" w:color="auto"/>
      </w:divBdr>
    </w:div>
    <w:div w:id="1020934166">
      <w:bodyDiv w:val="1"/>
      <w:marLeft w:val="0"/>
      <w:marRight w:val="0"/>
      <w:marTop w:val="0"/>
      <w:marBottom w:val="0"/>
      <w:divBdr>
        <w:top w:val="none" w:sz="0" w:space="0" w:color="auto"/>
        <w:left w:val="none" w:sz="0" w:space="0" w:color="auto"/>
        <w:bottom w:val="none" w:sz="0" w:space="0" w:color="auto"/>
        <w:right w:val="none" w:sz="0" w:space="0" w:color="auto"/>
      </w:divBdr>
    </w:div>
    <w:div w:id="1031690935">
      <w:bodyDiv w:val="1"/>
      <w:marLeft w:val="0"/>
      <w:marRight w:val="0"/>
      <w:marTop w:val="0"/>
      <w:marBottom w:val="0"/>
      <w:divBdr>
        <w:top w:val="none" w:sz="0" w:space="0" w:color="auto"/>
        <w:left w:val="none" w:sz="0" w:space="0" w:color="auto"/>
        <w:bottom w:val="none" w:sz="0" w:space="0" w:color="auto"/>
        <w:right w:val="none" w:sz="0" w:space="0" w:color="auto"/>
      </w:divBdr>
      <w:divsChild>
        <w:div w:id="528833150">
          <w:marLeft w:val="0"/>
          <w:marRight w:val="0"/>
          <w:marTop w:val="0"/>
          <w:marBottom w:val="0"/>
          <w:divBdr>
            <w:top w:val="none" w:sz="0" w:space="0" w:color="auto"/>
            <w:left w:val="none" w:sz="0" w:space="0" w:color="auto"/>
            <w:bottom w:val="none" w:sz="0" w:space="0" w:color="auto"/>
            <w:right w:val="none" w:sz="0" w:space="0" w:color="auto"/>
          </w:divBdr>
        </w:div>
      </w:divsChild>
    </w:div>
    <w:div w:id="1082339559">
      <w:bodyDiv w:val="1"/>
      <w:marLeft w:val="0"/>
      <w:marRight w:val="0"/>
      <w:marTop w:val="0"/>
      <w:marBottom w:val="0"/>
      <w:divBdr>
        <w:top w:val="none" w:sz="0" w:space="0" w:color="auto"/>
        <w:left w:val="none" w:sz="0" w:space="0" w:color="auto"/>
        <w:bottom w:val="none" w:sz="0" w:space="0" w:color="auto"/>
        <w:right w:val="none" w:sz="0" w:space="0" w:color="auto"/>
      </w:divBdr>
    </w:div>
    <w:div w:id="1091193920">
      <w:bodyDiv w:val="1"/>
      <w:marLeft w:val="0"/>
      <w:marRight w:val="0"/>
      <w:marTop w:val="0"/>
      <w:marBottom w:val="0"/>
      <w:divBdr>
        <w:top w:val="none" w:sz="0" w:space="0" w:color="auto"/>
        <w:left w:val="none" w:sz="0" w:space="0" w:color="auto"/>
        <w:bottom w:val="none" w:sz="0" w:space="0" w:color="auto"/>
        <w:right w:val="none" w:sz="0" w:space="0" w:color="auto"/>
      </w:divBdr>
    </w:div>
    <w:div w:id="1117485986">
      <w:bodyDiv w:val="1"/>
      <w:marLeft w:val="0"/>
      <w:marRight w:val="0"/>
      <w:marTop w:val="0"/>
      <w:marBottom w:val="0"/>
      <w:divBdr>
        <w:top w:val="none" w:sz="0" w:space="0" w:color="auto"/>
        <w:left w:val="none" w:sz="0" w:space="0" w:color="auto"/>
        <w:bottom w:val="none" w:sz="0" w:space="0" w:color="auto"/>
        <w:right w:val="none" w:sz="0" w:space="0" w:color="auto"/>
      </w:divBdr>
    </w:div>
    <w:div w:id="1119299409">
      <w:bodyDiv w:val="1"/>
      <w:marLeft w:val="0"/>
      <w:marRight w:val="0"/>
      <w:marTop w:val="0"/>
      <w:marBottom w:val="0"/>
      <w:divBdr>
        <w:top w:val="none" w:sz="0" w:space="0" w:color="auto"/>
        <w:left w:val="none" w:sz="0" w:space="0" w:color="auto"/>
        <w:bottom w:val="none" w:sz="0" w:space="0" w:color="auto"/>
        <w:right w:val="none" w:sz="0" w:space="0" w:color="auto"/>
      </w:divBdr>
      <w:divsChild>
        <w:div w:id="1214271438">
          <w:marLeft w:val="0"/>
          <w:marRight w:val="0"/>
          <w:marTop w:val="0"/>
          <w:marBottom w:val="0"/>
          <w:divBdr>
            <w:top w:val="none" w:sz="0" w:space="0" w:color="auto"/>
            <w:left w:val="none" w:sz="0" w:space="0" w:color="auto"/>
            <w:bottom w:val="none" w:sz="0" w:space="0" w:color="auto"/>
            <w:right w:val="none" w:sz="0" w:space="0" w:color="auto"/>
          </w:divBdr>
        </w:div>
      </w:divsChild>
    </w:div>
    <w:div w:id="1148745496">
      <w:bodyDiv w:val="1"/>
      <w:marLeft w:val="0"/>
      <w:marRight w:val="0"/>
      <w:marTop w:val="0"/>
      <w:marBottom w:val="0"/>
      <w:divBdr>
        <w:top w:val="none" w:sz="0" w:space="0" w:color="auto"/>
        <w:left w:val="none" w:sz="0" w:space="0" w:color="auto"/>
        <w:bottom w:val="none" w:sz="0" w:space="0" w:color="auto"/>
        <w:right w:val="none" w:sz="0" w:space="0" w:color="auto"/>
      </w:divBdr>
    </w:div>
    <w:div w:id="1211922287">
      <w:bodyDiv w:val="1"/>
      <w:marLeft w:val="0"/>
      <w:marRight w:val="0"/>
      <w:marTop w:val="0"/>
      <w:marBottom w:val="0"/>
      <w:divBdr>
        <w:top w:val="none" w:sz="0" w:space="0" w:color="auto"/>
        <w:left w:val="none" w:sz="0" w:space="0" w:color="auto"/>
        <w:bottom w:val="none" w:sz="0" w:space="0" w:color="auto"/>
        <w:right w:val="none" w:sz="0" w:space="0" w:color="auto"/>
      </w:divBdr>
    </w:div>
    <w:div w:id="1220282716">
      <w:bodyDiv w:val="1"/>
      <w:marLeft w:val="0"/>
      <w:marRight w:val="0"/>
      <w:marTop w:val="0"/>
      <w:marBottom w:val="0"/>
      <w:divBdr>
        <w:top w:val="none" w:sz="0" w:space="0" w:color="auto"/>
        <w:left w:val="none" w:sz="0" w:space="0" w:color="auto"/>
        <w:bottom w:val="none" w:sz="0" w:space="0" w:color="auto"/>
        <w:right w:val="none" w:sz="0" w:space="0" w:color="auto"/>
      </w:divBdr>
      <w:divsChild>
        <w:div w:id="1631664397">
          <w:marLeft w:val="0"/>
          <w:marRight w:val="0"/>
          <w:marTop w:val="0"/>
          <w:marBottom w:val="0"/>
          <w:divBdr>
            <w:top w:val="none" w:sz="0" w:space="0" w:color="auto"/>
            <w:left w:val="none" w:sz="0" w:space="0" w:color="auto"/>
            <w:bottom w:val="none" w:sz="0" w:space="0" w:color="auto"/>
            <w:right w:val="none" w:sz="0" w:space="0" w:color="auto"/>
          </w:divBdr>
        </w:div>
      </w:divsChild>
    </w:div>
    <w:div w:id="1242254995">
      <w:bodyDiv w:val="1"/>
      <w:marLeft w:val="0"/>
      <w:marRight w:val="0"/>
      <w:marTop w:val="0"/>
      <w:marBottom w:val="0"/>
      <w:divBdr>
        <w:top w:val="none" w:sz="0" w:space="0" w:color="auto"/>
        <w:left w:val="none" w:sz="0" w:space="0" w:color="auto"/>
        <w:bottom w:val="none" w:sz="0" w:space="0" w:color="auto"/>
        <w:right w:val="none" w:sz="0" w:space="0" w:color="auto"/>
      </w:divBdr>
    </w:div>
    <w:div w:id="1249970819">
      <w:bodyDiv w:val="1"/>
      <w:marLeft w:val="0"/>
      <w:marRight w:val="0"/>
      <w:marTop w:val="0"/>
      <w:marBottom w:val="0"/>
      <w:divBdr>
        <w:top w:val="none" w:sz="0" w:space="0" w:color="auto"/>
        <w:left w:val="none" w:sz="0" w:space="0" w:color="auto"/>
        <w:bottom w:val="none" w:sz="0" w:space="0" w:color="auto"/>
        <w:right w:val="none" w:sz="0" w:space="0" w:color="auto"/>
      </w:divBdr>
    </w:div>
    <w:div w:id="1283341937">
      <w:bodyDiv w:val="1"/>
      <w:marLeft w:val="0"/>
      <w:marRight w:val="0"/>
      <w:marTop w:val="0"/>
      <w:marBottom w:val="0"/>
      <w:divBdr>
        <w:top w:val="none" w:sz="0" w:space="0" w:color="auto"/>
        <w:left w:val="none" w:sz="0" w:space="0" w:color="auto"/>
        <w:bottom w:val="none" w:sz="0" w:space="0" w:color="auto"/>
        <w:right w:val="none" w:sz="0" w:space="0" w:color="auto"/>
      </w:divBdr>
    </w:div>
    <w:div w:id="1300455368">
      <w:bodyDiv w:val="1"/>
      <w:marLeft w:val="0"/>
      <w:marRight w:val="0"/>
      <w:marTop w:val="0"/>
      <w:marBottom w:val="0"/>
      <w:divBdr>
        <w:top w:val="none" w:sz="0" w:space="0" w:color="auto"/>
        <w:left w:val="none" w:sz="0" w:space="0" w:color="auto"/>
        <w:bottom w:val="none" w:sz="0" w:space="0" w:color="auto"/>
        <w:right w:val="none" w:sz="0" w:space="0" w:color="auto"/>
      </w:divBdr>
    </w:div>
    <w:div w:id="1356806066">
      <w:bodyDiv w:val="1"/>
      <w:marLeft w:val="0"/>
      <w:marRight w:val="0"/>
      <w:marTop w:val="0"/>
      <w:marBottom w:val="0"/>
      <w:divBdr>
        <w:top w:val="none" w:sz="0" w:space="0" w:color="auto"/>
        <w:left w:val="none" w:sz="0" w:space="0" w:color="auto"/>
        <w:bottom w:val="none" w:sz="0" w:space="0" w:color="auto"/>
        <w:right w:val="none" w:sz="0" w:space="0" w:color="auto"/>
      </w:divBdr>
    </w:div>
    <w:div w:id="1405684704">
      <w:bodyDiv w:val="1"/>
      <w:marLeft w:val="0"/>
      <w:marRight w:val="0"/>
      <w:marTop w:val="0"/>
      <w:marBottom w:val="0"/>
      <w:divBdr>
        <w:top w:val="none" w:sz="0" w:space="0" w:color="auto"/>
        <w:left w:val="none" w:sz="0" w:space="0" w:color="auto"/>
        <w:bottom w:val="none" w:sz="0" w:space="0" w:color="auto"/>
        <w:right w:val="none" w:sz="0" w:space="0" w:color="auto"/>
      </w:divBdr>
    </w:div>
    <w:div w:id="1502622067">
      <w:bodyDiv w:val="1"/>
      <w:marLeft w:val="0"/>
      <w:marRight w:val="0"/>
      <w:marTop w:val="0"/>
      <w:marBottom w:val="0"/>
      <w:divBdr>
        <w:top w:val="none" w:sz="0" w:space="0" w:color="auto"/>
        <w:left w:val="none" w:sz="0" w:space="0" w:color="auto"/>
        <w:bottom w:val="none" w:sz="0" w:space="0" w:color="auto"/>
        <w:right w:val="none" w:sz="0" w:space="0" w:color="auto"/>
      </w:divBdr>
    </w:div>
    <w:div w:id="1507212921">
      <w:bodyDiv w:val="1"/>
      <w:marLeft w:val="0"/>
      <w:marRight w:val="0"/>
      <w:marTop w:val="0"/>
      <w:marBottom w:val="0"/>
      <w:divBdr>
        <w:top w:val="none" w:sz="0" w:space="0" w:color="auto"/>
        <w:left w:val="none" w:sz="0" w:space="0" w:color="auto"/>
        <w:bottom w:val="none" w:sz="0" w:space="0" w:color="auto"/>
        <w:right w:val="none" w:sz="0" w:space="0" w:color="auto"/>
      </w:divBdr>
    </w:div>
    <w:div w:id="1510949759">
      <w:bodyDiv w:val="1"/>
      <w:marLeft w:val="0"/>
      <w:marRight w:val="0"/>
      <w:marTop w:val="0"/>
      <w:marBottom w:val="0"/>
      <w:divBdr>
        <w:top w:val="none" w:sz="0" w:space="0" w:color="auto"/>
        <w:left w:val="none" w:sz="0" w:space="0" w:color="auto"/>
        <w:bottom w:val="none" w:sz="0" w:space="0" w:color="auto"/>
        <w:right w:val="none" w:sz="0" w:space="0" w:color="auto"/>
      </w:divBdr>
    </w:div>
    <w:div w:id="1512523576">
      <w:bodyDiv w:val="1"/>
      <w:marLeft w:val="0"/>
      <w:marRight w:val="0"/>
      <w:marTop w:val="0"/>
      <w:marBottom w:val="0"/>
      <w:divBdr>
        <w:top w:val="none" w:sz="0" w:space="0" w:color="auto"/>
        <w:left w:val="none" w:sz="0" w:space="0" w:color="auto"/>
        <w:bottom w:val="none" w:sz="0" w:space="0" w:color="auto"/>
        <w:right w:val="none" w:sz="0" w:space="0" w:color="auto"/>
      </w:divBdr>
    </w:div>
    <w:div w:id="1533034196">
      <w:bodyDiv w:val="1"/>
      <w:marLeft w:val="0"/>
      <w:marRight w:val="0"/>
      <w:marTop w:val="0"/>
      <w:marBottom w:val="0"/>
      <w:divBdr>
        <w:top w:val="none" w:sz="0" w:space="0" w:color="auto"/>
        <w:left w:val="none" w:sz="0" w:space="0" w:color="auto"/>
        <w:bottom w:val="none" w:sz="0" w:space="0" w:color="auto"/>
        <w:right w:val="none" w:sz="0" w:space="0" w:color="auto"/>
      </w:divBdr>
    </w:div>
    <w:div w:id="1626307809">
      <w:bodyDiv w:val="1"/>
      <w:marLeft w:val="0"/>
      <w:marRight w:val="0"/>
      <w:marTop w:val="0"/>
      <w:marBottom w:val="0"/>
      <w:divBdr>
        <w:top w:val="none" w:sz="0" w:space="0" w:color="auto"/>
        <w:left w:val="none" w:sz="0" w:space="0" w:color="auto"/>
        <w:bottom w:val="none" w:sz="0" w:space="0" w:color="auto"/>
        <w:right w:val="none" w:sz="0" w:space="0" w:color="auto"/>
      </w:divBdr>
    </w:div>
    <w:div w:id="1717855385">
      <w:bodyDiv w:val="1"/>
      <w:marLeft w:val="0"/>
      <w:marRight w:val="0"/>
      <w:marTop w:val="0"/>
      <w:marBottom w:val="0"/>
      <w:divBdr>
        <w:top w:val="none" w:sz="0" w:space="0" w:color="auto"/>
        <w:left w:val="none" w:sz="0" w:space="0" w:color="auto"/>
        <w:bottom w:val="none" w:sz="0" w:space="0" w:color="auto"/>
        <w:right w:val="none" w:sz="0" w:space="0" w:color="auto"/>
      </w:divBdr>
    </w:div>
    <w:div w:id="1765613097">
      <w:bodyDiv w:val="1"/>
      <w:marLeft w:val="0"/>
      <w:marRight w:val="0"/>
      <w:marTop w:val="0"/>
      <w:marBottom w:val="0"/>
      <w:divBdr>
        <w:top w:val="none" w:sz="0" w:space="0" w:color="auto"/>
        <w:left w:val="none" w:sz="0" w:space="0" w:color="auto"/>
        <w:bottom w:val="none" w:sz="0" w:space="0" w:color="auto"/>
        <w:right w:val="none" w:sz="0" w:space="0" w:color="auto"/>
      </w:divBdr>
    </w:div>
    <w:div w:id="1779325105">
      <w:bodyDiv w:val="1"/>
      <w:marLeft w:val="0"/>
      <w:marRight w:val="0"/>
      <w:marTop w:val="0"/>
      <w:marBottom w:val="0"/>
      <w:divBdr>
        <w:top w:val="none" w:sz="0" w:space="0" w:color="auto"/>
        <w:left w:val="none" w:sz="0" w:space="0" w:color="auto"/>
        <w:bottom w:val="none" w:sz="0" w:space="0" w:color="auto"/>
        <w:right w:val="none" w:sz="0" w:space="0" w:color="auto"/>
      </w:divBdr>
    </w:div>
    <w:div w:id="2045052531">
      <w:bodyDiv w:val="1"/>
      <w:marLeft w:val="0"/>
      <w:marRight w:val="0"/>
      <w:marTop w:val="0"/>
      <w:marBottom w:val="0"/>
      <w:divBdr>
        <w:top w:val="none" w:sz="0" w:space="0" w:color="auto"/>
        <w:left w:val="none" w:sz="0" w:space="0" w:color="auto"/>
        <w:bottom w:val="none" w:sz="0" w:space="0" w:color="auto"/>
        <w:right w:val="none" w:sz="0" w:space="0" w:color="auto"/>
      </w:divBdr>
    </w:div>
    <w:div w:id="2064325395">
      <w:bodyDiv w:val="1"/>
      <w:marLeft w:val="0"/>
      <w:marRight w:val="0"/>
      <w:marTop w:val="0"/>
      <w:marBottom w:val="0"/>
      <w:divBdr>
        <w:top w:val="none" w:sz="0" w:space="0" w:color="auto"/>
        <w:left w:val="none" w:sz="0" w:space="0" w:color="auto"/>
        <w:bottom w:val="none" w:sz="0" w:space="0" w:color="auto"/>
        <w:right w:val="none" w:sz="0" w:space="0" w:color="auto"/>
      </w:divBdr>
    </w:div>
    <w:div w:id="2088379940">
      <w:bodyDiv w:val="1"/>
      <w:marLeft w:val="0"/>
      <w:marRight w:val="0"/>
      <w:marTop w:val="0"/>
      <w:marBottom w:val="0"/>
      <w:divBdr>
        <w:top w:val="none" w:sz="0" w:space="0" w:color="auto"/>
        <w:left w:val="none" w:sz="0" w:space="0" w:color="auto"/>
        <w:bottom w:val="none" w:sz="0" w:space="0" w:color="auto"/>
        <w:right w:val="none" w:sz="0" w:space="0" w:color="auto"/>
      </w:divBdr>
    </w:div>
    <w:div w:id="2114013847">
      <w:bodyDiv w:val="1"/>
      <w:marLeft w:val="0"/>
      <w:marRight w:val="0"/>
      <w:marTop w:val="0"/>
      <w:marBottom w:val="0"/>
      <w:divBdr>
        <w:top w:val="none" w:sz="0" w:space="0" w:color="auto"/>
        <w:left w:val="none" w:sz="0" w:space="0" w:color="auto"/>
        <w:bottom w:val="none" w:sz="0" w:space="0" w:color="auto"/>
        <w:right w:val="none" w:sz="0" w:space="0" w:color="auto"/>
      </w:divBdr>
    </w:div>
    <w:div w:id="2127506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hyperlink" Target="about:blank"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yperlink" Target="https://today.uic.edu/starbucks-opens-in-student-center-west" TargetMode="External"/><Relationship Id="rId32" Type="http://schemas.openxmlformats.org/officeDocument/2006/relationships/hyperlink" Target="https://www.instagram.com/uic_uvm_sbux/?hl=en" TargetMode="Externa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theme" Target="theme/theme1.xml"/><Relationship Id="rId10" Type="http://schemas.openxmlformats.org/officeDocument/2006/relationships/hyperlink" Target="about:blank" TargetMode="External"/><Relationship Id="rId19" Type="http://schemas.openxmlformats.org/officeDocument/2006/relationships/hyperlink" Target="about:blank" TargetMode="External"/><Relationship Id="rId31" Type="http://schemas.openxmlformats.org/officeDocument/2006/relationships/hyperlink" Target="https://www.instagram.com/uic_arc_sbux/?hl=en"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4A78FF-04D9-461A-922B-8EC55EBAE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4</TotalTime>
  <Pages>16</Pages>
  <Words>5946</Words>
  <Characters>33895</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odia Kroll</dc:creator>
  <cp:lastModifiedBy>Kyra Kroll</cp:lastModifiedBy>
  <cp:revision>68</cp:revision>
  <cp:lastPrinted>2022-03-03T23:55:00Z</cp:lastPrinted>
  <dcterms:created xsi:type="dcterms:W3CDTF">2022-02-27T03:05:00Z</dcterms:created>
  <dcterms:modified xsi:type="dcterms:W3CDTF">2022-03-04T00:45:00Z</dcterms:modified>
</cp:coreProperties>
</file>